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F9F63" w14:textId="4670F50D" w:rsidR="00E23754" w:rsidRDefault="00E23754"/>
    <w:p w14:paraId="7675C026" w14:textId="01E24E38" w:rsidR="004817A6" w:rsidRDefault="004817A6"/>
    <w:p w14:paraId="61DF607B" w14:textId="77777777" w:rsidR="00B70ABC" w:rsidRDefault="00B70ABC"/>
    <w:p w14:paraId="644A3895" w14:textId="0E698AFE" w:rsidR="004817A6" w:rsidRDefault="004817A6"/>
    <w:p w14:paraId="0205E41B" w14:textId="370C8B45" w:rsidR="004817A6" w:rsidRDefault="004817A6"/>
    <w:p w14:paraId="6B1820A6" w14:textId="77777777" w:rsidR="00454A3E" w:rsidRPr="00CD469F" w:rsidRDefault="00454A3E" w:rsidP="00454A3E">
      <w:pPr>
        <w:jc w:val="center"/>
        <w:rPr>
          <w:rFonts w:ascii="Times New Roman"/>
          <w:b/>
          <w:u w:val="single"/>
        </w:rPr>
      </w:pPr>
      <w:r w:rsidRPr="00CD469F">
        <w:rPr>
          <w:rFonts w:ascii="Times New Roman"/>
          <w:b/>
          <w:u w:val="single"/>
        </w:rPr>
        <w:t>Supplementary Information</w:t>
      </w:r>
    </w:p>
    <w:p w14:paraId="1198ACC4" w14:textId="77777777" w:rsidR="00B70ABC" w:rsidRDefault="00B70ABC" w:rsidP="00B70ABC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7A864D4" w14:textId="7D9BB931" w:rsidR="00B70ABC" w:rsidRDefault="00B70ABC" w:rsidP="00454A3E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mparison study of stability and transport of molecules through cyclic peptide nanotube and aquaporin: A molecular dynamics simulation approach.</w:t>
      </w:r>
    </w:p>
    <w:p w14:paraId="6230CF7D" w14:textId="77777777" w:rsidR="00B70ABC" w:rsidRPr="004B16C3" w:rsidRDefault="00B70ABC" w:rsidP="00B70AB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4B16C3">
        <w:rPr>
          <w:rFonts w:ascii="Times New Roman" w:hAnsi="Times New Roman" w:cs="Times New Roman"/>
          <w:sz w:val="24"/>
          <w:szCs w:val="24"/>
        </w:rPr>
        <w:t>Nikhil Maroli</w:t>
      </w:r>
      <w:r w:rsidRPr="004B16C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B16C3">
        <w:rPr>
          <w:rFonts w:ascii="Times New Roman" w:hAnsi="Times New Roman" w:cs="Times New Roman"/>
          <w:sz w:val="24"/>
          <w:szCs w:val="24"/>
        </w:rPr>
        <w:t>, Ponmalai Kolandaivel</w:t>
      </w:r>
      <w:r w:rsidRPr="004B16C3">
        <w:rPr>
          <w:rFonts w:ascii="Times New Roman" w:hAnsi="Times New Roman" w:cs="Times New Roman"/>
          <w:sz w:val="24"/>
          <w:szCs w:val="24"/>
          <w:vertAlign w:val="superscript"/>
        </w:rPr>
        <w:t>2*</w:t>
      </w:r>
    </w:p>
    <w:p w14:paraId="0594CA47" w14:textId="77777777" w:rsidR="00B70ABC" w:rsidRPr="004B16C3" w:rsidRDefault="00B70ABC" w:rsidP="00B70AB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16C3">
        <w:rPr>
          <w:rFonts w:ascii="Times New Roman" w:hAnsi="Times New Roman" w:cs="Times New Roman"/>
          <w:sz w:val="24"/>
          <w:szCs w:val="24"/>
        </w:rPr>
        <w:t>1. Computational Biology Division, DRDO BU CLS, Coimbatore-641046, Tamil Nadu, INDIA</w:t>
      </w:r>
    </w:p>
    <w:p w14:paraId="3820AD6E" w14:textId="77777777" w:rsidR="00B70ABC" w:rsidRPr="004B16C3" w:rsidRDefault="00B70ABC" w:rsidP="00B70AB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16C3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Periyar university, Salem-636011</w:t>
      </w:r>
      <w:r w:rsidRPr="004B16C3">
        <w:rPr>
          <w:rFonts w:ascii="Times New Roman" w:hAnsi="Times New Roman" w:cs="Times New Roman"/>
          <w:sz w:val="24"/>
          <w:szCs w:val="24"/>
        </w:rPr>
        <w:t>, Tamil Nadu, INDIA</w:t>
      </w:r>
    </w:p>
    <w:p w14:paraId="58AA322C" w14:textId="77777777" w:rsidR="00B70ABC" w:rsidRPr="004B16C3" w:rsidRDefault="00B70ABC" w:rsidP="00B70ABC">
      <w:pPr>
        <w:pStyle w:val="FACorrespondingAuthorFootnote"/>
        <w:spacing w:after="0" w:line="360" w:lineRule="auto"/>
        <w:jc w:val="center"/>
        <w:rPr>
          <w:rFonts w:ascii="Times New Roman" w:hAnsi="Times New Roman"/>
          <w:szCs w:val="24"/>
        </w:rPr>
      </w:pPr>
    </w:p>
    <w:p w14:paraId="14539A54" w14:textId="77777777" w:rsidR="00B70ABC" w:rsidRPr="004B16C3" w:rsidRDefault="00B70ABC" w:rsidP="00B70ABC">
      <w:pPr>
        <w:pStyle w:val="FACorrespondingAuthorFootnote"/>
        <w:spacing w:after="0" w:line="360" w:lineRule="auto"/>
        <w:jc w:val="center"/>
        <w:rPr>
          <w:rFonts w:ascii="Times New Roman" w:hAnsi="Times New Roman"/>
          <w:szCs w:val="24"/>
        </w:rPr>
      </w:pPr>
      <w:r w:rsidRPr="004B16C3">
        <w:rPr>
          <w:rFonts w:ascii="Times New Roman" w:hAnsi="Times New Roman"/>
          <w:szCs w:val="24"/>
        </w:rPr>
        <w:t>*Corresponding author:</w:t>
      </w:r>
    </w:p>
    <w:p w14:paraId="665441E9" w14:textId="77777777" w:rsidR="00B70ABC" w:rsidRPr="004B16C3" w:rsidRDefault="00B70ABC" w:rsidP="00B70ABC">
      <w:pPr>
        <w:pStyle w:val="FACorrespondingAuthorFootnote"/>
        <w:spacing w:after="0" w:line="360" w:lineRule="auto"/>
        <w:jc w:val="center"/>
        <w:rPr>
          <w:rFonts w:ascii="Times New Roman" w:hAnsi="Times New Roman"/>
          <w:szCs w:val="24"/>
        </w:rPr>
      </w:pPr>
      <w:r w:rsidRPr="004B16C3">
        <w:rPr>
          <w:rFonts w:ascii="Times New Roman" w:hAnsi="Times New Roman"/>
          <w:szCs w:val="24"/>
        </w:rPr>
        <w:t>E-mail address: ponkvel@hotmail.com</w:t>
      </w:r>
    </w:p>
    <w:p w14:paraId="303516B4" w14:textId="7FB4C41D" w:rsidR="004817A6" w:rsidRDefault="004817A6"/>
    <w:p w14:paraId="54D48CBD" w14:textId="79280067" w:rsidR="004817A6" w:rsidRDefault="004817A6"/>
    <w:p w14:paraId="0EA47624" w14:textId="56550D55" w:rsidR="004817A6" w:rsidRDefault="004817A6"/>
    <w:p w14:paraId="17ED4FF2" w14:textId="0620B722" w:rsidR="004817A6" w:rsidRDefault="004817A6"/>
    <w:p w14:paraId="301E3A04" w14:textId="12A47ACE" w:rsidR="004817A6" w:rsidRDefault="004817A6"/>
    <w:p w14:paraId="4B07F206" w14:textId="0ADCAB12" w:rsidR="004817A6" w:rsidRDefault="004817A6"/>
    <w:p w14:paraId="4E9B91AD" w14:textId="41308645" w:rsidR="004817A6" w:rsidRDefault="004817A6"/>
    <w:p w14:paraId="7D9BD888" w14:textId="5ECEE6F2" w:rsidR="004817A6" w:rsidRDefault="004817A6"/>
    <w:p w14:paraId="427EB066" w14:textId="114214C5" w:rsidR="004817A6" w:rsidRDefault="004817A6"/>
    <w:p w14:paraId="2F2389A2" w14:textId="0163CAF2" w:rsidR="004817A6" w:rsidRDefault="004817A6"/>
    <w:p w14:paraId="6C6D5724" w14:textId="39B4E6E2" w:rsidR="004817A6" w:rsidRDefault="004817A6"/>
    <w:p w14:paraId="6C0A3335" w14:textId="5E5B608D" w:rsidR="004817A6" w:rsidRDefault="004817A6"/>
    <w:p w14:paraId="7293FB6E" w14:textId="32218E9E" w:rsidR="004817A6" w:rsidRDefault="004817A6"/>
    <w:p w14:paraId="4C690D5A" w14:textId="75321A3F" w:rsidR="004817A6" w:rsidRDefault="004817A6"/>
    <w:p w14:paraId="1E25D9F3" w14:textId="2D270AE2" w:rsidR="004817A6" w:rsidRDefault="004817A6"/>
    <w:p w14:paraId="4DD93E24" w14:textId="2231D434" w:rsidR="004817A6" w:rsidRDefault="004817A6"/>
    <w:p w14:paraId="6CA6A2A8" w14:textId="4FBB0A15" w:rsidR="004817A6" w:rsidRDefault="004817A6"/>
    <w:p w14:paraId="557E95A1" w14:textId="743F1EB2" w:rsidR="004817A6" w:rsidRDefault="004817A6"/>
    <w:p w14:paraId="3489915E" w14:textId="1C9AA2FC" w:rsidR="004817A6" w:rsidRDefault="004817A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"/>
        <w:gridCol w:w="571"/>
        <w:gridCol w:w="726"/>
        <w:gridCol w:w="727"/>
        <w:gridCol w:w="581"/>
        <w:gridCol w:w="1303"/>
        <w:gridCol w:w="572"/>
        <w:gridCol w:w="727"/>
        <w:gridCol w:w="727"/>
        <w:gridCol w:w="581"/>
        <w:gridCol w:w="572"/>
        <w:gridCol w:w="772"/>
        <w:gridCol w:w="744"/>
      </w:tblGrid>
      <w:tr w:rsidR="00DB5F4F" w14:paraId="246267FD" w14:textId="77777777" w:rsidTr="007014D6">
        <w:tc>
          <w:tcPr>
            <w:tcW w:w="747" w:type="dxa"/>
          </w:tcPr>
          <w:p w14:paraId="7D550E16" w14:textId="2312F4F7" w:rsidR="00B5394A" w:rsidRDefault="00DB5F4F" w:rsidP="00B5394A">
            <w:r>
              <w:t>Number</w:t>
            </w:r>
          </w:p>
        </w:tc>
        <w:tc>
          <w:tcPr>
            <w:tcW w:w="571" w:type="dxa"/>
          </w:tcPr>
          <w:p w14:paraId="430A4C64" w14:textId="5385F4D9" w:rsidR="00B5394A" w:rsidRDefault="00B5394A" w:rsidP="00B5394A">
            <w:r>
              <w:t>Atom</w:t>
            </w:r>
          </w:p>
        </w:tc>
        <w:tc>
          <w:tcPr>
            <w:tcW w:w="726" w:type="dxa"/>
          </w:tcPr>
          <w:p w14:paraId="7D216F77" w14:textId="65C2B109" w:rsidR="00B5394A" w:rsidRDefault="00B5394A" w:rsidP="00B5394A">
            <w:r>
              <w:t>Residue</w:t>
            </w:r>
          </w:p>
        </w:tc>
        <w:tc>
          <w:tcPr>
            <w:tcW w:w="727" w:type="dxa"/>
          </w:tcPr>
          <w:p w14:paraId="06BE31F4" w14:textId="276B17A2" w:rsidR="00B5394A" w:rsidRDefault="00B5394A" w:rsidP="00B5394A">
            <w:r>
              <w:t>Residue ID</w:t>
            </w:r>
          </w:p>
        </w:tc>
        <w:tc>
          <w:tcPr>
            <w:tcW w:w="581" w:type="dxa"/>
          </w:tcPr>
          <w:p w14:paraId="498F0BB9" w14:textId="18747082" w:rsidR="00B5394A" w:rsidRDefault="00B5394A" w:rsidP="00B5394A">
            <w:r>
              <w:t>Chain</w:t>
            </w:r>
          </w:p>
        </w:tc>
        <w:tc>
          <w:tcPr>
            <w:tcW w:w="1303" w:type="dxa"/>
          </w:tcPr>
          <w:p w14:paraId="0FC186E3" w14:textId="607B7F8F" w:rsidR="00B5394A" w:rsidRDefault="00B5394A" w:rsidP="00B5394A">
            <w:r>
              <w:t>Accepts/donates</w:t>
            </w:r>
          </w:p>
        </w:tc>
        <w:tc>
          <w:tcPr>
            <w:tcW w:w="572" w:type="dxa"/>
          </w:tcPr>
          <w:p w14:paraId="0E605B4E" w14:textId="69DFC4C0" w:rsidR="00B5394A" w:rsidRDefault="00B5394A" w:rsidP="00B5394A">
            <w:r>
              <w:t>Atom</w:t>
            </w:r>
          </w:p>
        </w:tc>
        <w:tc>
          <w:tcPr>
            <w:tcW w:w="798" w:type="dxa"/>
          </w:tcPr>
          <w:p w14:paraId="219B7297" w14:textId="1758E77B" w:rsidR="00B5394A" w:rsidRDefault="00B5394A" w:rsidP="00B5394A">
            <w:r>
              <w:t>Residue</w:t>
            </w:r>
          </w:p>
        </w:tc>
        <w:tc>
          <w:tcPr>
            <w:tcW w:w="656" w:type="dxa"/>
          </w:tcPr>
          <w:p w14:paraId="6387C79F" w14:textId="6467960A" w:rsidR="00B5394A" w:rsidRDefault="00B5394A" w:rsidP="00B5394A">
            <w:r>
              <w:t>Residue ID</w:t>
            </w:r>
          </w:p>
        </w:tc>
        <w:tc>
          <w:tcPr>
            <w:tcW w:w="581" w:type="dxa"/>
          </w:tcPr>
          <w:p w14:paraId="6B020483" w14:textId="56B7521D" w:rsidR="00B5394A" w:rsidRDefault="00B5394A" w:rsidP="00B5394A">
            <w:r>
              <w:t>Chain</w:t>
            </w:r>
          </w:p>
        </w:tc>
        <w:tc>
          <w:tcPr>
            <w:tcW w:w="572" w:type="dxa"/>
          </w:tcPr>
          <w:p w14:paraId="4774090E" w14:textId="57BAB6A4" w:rsidR="00B5394A" w:rsidRDefault="00B5394A" w:rsidP="00B5394A">
            <w:r>
              <w:t>Atom</w:t>
            </w:r>
          </w:p>
        </w:tc>
        <w:tc>
          <w:tcPr>
            <w:tcW w:w="772" w:type="dxa"/>
          </w:tcPr>
          <w:p w14:paraId="498C347A" w14:textId="14252939" w:rsidR="00B5394A" w:rsidRDefault="0088786A" w:rsidP="00B5394A">
            <w:r>
              <w:t>D</w:t>
            </w:r>
            <w:r w:rsidR="00B5394A">
              <w:t>istance</w:t>
            </w:r>
            <w:r>
              <w:t xml:space="preserve"> (Å)</w:t>
            </w:r>
          </w:p>
        </w:tc>
        <w:tc>
          <w:tcPr>
            <w:tcW w:w="744" w:type="dxa"/>
          </w:tcPr>
          <w:p w14:paraId="22C616B8" w14:textId="62A1E605" w:rsidR="00B5394A" w:rsidRDefault="0088786A" w:rsidP="00B5394A">
            <w:r>
              <w:t>E</w:t>
            </w:r>
            <w:r w:rsidR="00B5394A">
              <w:t>nergy</w:t>
            </w:r>
            <w:r>
              <w:t xml:space="preserve"> (kJ/mol)</w:t>
            </w:r>
          </w:p>
        </w:tc>
      </w:tr>
      <w:tr w:rsidR="00DB5F4F" w14:paraId="4C67FCE2" w14:textId="77777777" w:rsidTr="007014D6">
        <w:tc>
          <w:tcPr>
            <w:tcW w:w="747" w:type="dxa"/>
            <w:vAlign w:val="bottom"/>
          </w:tcPr>
          <w:p w14:paraId="6E3C11E6" w14:textId="77FEE709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71" w:type="dxa"/>
            <w:vAlign w:val="bottom"/>
          </w:tcPr>
          <w:p w14:paraId="11879F37" w14:textId="6676BDD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AF3C1CC" w14:textId="745D932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145E6729" w14:textId="44E36343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04A83E47" w14:textId="6263D362" w:rsidR="00DB5F4F" w:rsidRDefault="00DB5F4F" w:rsidP="00DB5F4F">
            <w:r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1303" w:type="dxa"/>
            <w:vAlign w:val="bottom"/>
          </w:tcPr>
          <w:p w14:paraId="4569EDFA" w14:textId="2AB152D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BDB74E7" w14:textId="6FC3955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7D2076AA" w14:textId="3D45DE6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175532A" w14:textId="3C7242E1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6D045263" w14:textId="067C7853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59D9A1E4" w14:textId="7020BFAC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0D248079" w14:textId="33661A2D" w:rsidR="00DB5F4F" w:rsidRDefault="00DB5F4F" w:rsidP="00DB5F4F">
            <w:r>
              <w:rPr>
                <w:rFonts w:ascii="Calibri" w:hAnsi="Calibri"/>
                <w:color w:val="000000"/>
              </w:rPr>
              <w:t>1.95</w:t>
            </w:r>
          </w:p>
        </w:tc>
        <w:tc>
          <w:tcPr>
            <w:tcW w:w="744" w:type="dxa"/>
            <w:vAlign w:val="bottom"/>
          </w:tcPr>
          <w:p w14:paraId="4C6150DD" w14:textId="6F071161" w:rsidR="00DB5F4F" w:rsidRDefault="00DB5F4F" w:rsidP="00DB5F4F">
            <w:r>
              <w:rPr>
                <w:rFonts w:ascii="Calibri" w:hAnsi="Calibri"/>
                <w:color w:val="000000"/>
              </w:rPr>
              <w:t>16.43</w:t>
            </w:r>
          </w:p>
        </w:tc>
      </w:tr>
      <w:tr w:rsidR="00DB5F4F" w14:paraId="0C30BF1D" w14:textId="77777777" w:rsidTr="007014D6">
        <w:tc>
          <w:tcPr>
            <w:tcW w:w="747" w:type="dxa"/>
            <w:vAlign w:val="bottom"/>
          </w:tcPr>
          <w:p w14:paraId="4C5D58B2" w14:textId="08F23531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71" w:type="dxa"/>
            <w:vAlign w:val="bottom"/>
          </w:tcPr>
          <w:p w14:paraId="34208267" w14:textId="7D3298B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E3765CF" w14:textId="1918B238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0E499F7A" w14:textId="6379C1D1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3977C6AA" w14:textId="510D66F6" w:rsidR="00DB5F4F" w:rsidRDefault="00DB5F4F" w:rsidP="00DB5F4F">
            <w:r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1303" w:type="dxa"/>
            <w:vAlign w:val="bottom"/>
          </w:tcPr>
          <w:p w14:paraId="430D3C34" w14:textId="0A33C4C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DCB6590" w14:textId="7F1014B3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2F043AE0" w14:textId="26F70925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50537D10" w14:textId="6E269C7E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2DF1B8EA" w14:textId="5A4E759F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2D4FA447" w14:textId="0F034BA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35E0544" w14:textId="0C7AE971" w:rsidR="00DB5F4F" w:rsidRDefault="00DB5F4F" w:rsidP="00DB5F4F">
            <w:r>
              <w:rPr>
                <w:rFonts w:ascii="Calibri" w:hAnsi="Calibri"/>
                <w:color w:val="000000"/>
              </w:rPr>
              <w:t>2.02</w:t>
            </w:r>
          </w:p>
        </w:tc>
        <w:tc>
          <w:tcPr>
            <w:tcW w:w="744" w:type="dxa"/>
            <w:vAlign w:val="bottom"/>
          </w:tcPr>
          <w:p w14:paraId="28FCFADD" w14:textId="625A535D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29C61A41" w14:textId="77777777" w:rsidTr="007014D6">
        <w:tc>
          <w:tcPr>
            <w:tcW w:w="747" w:type="dxa"/>
            <w:vAlign w:val="bottom"/>
          </w:tcPr>
          <w:p w14:paraId="4520724F" w14:textId="4EEF4216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71" w:type="dxa"/>
            <w:vAlign w:val="bottom"/>
          </w:tcPr>
          <w:p w14:paraId="08CE1213" w14:textId="3E3D0348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498206B" w14:textId="45B3BB9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3B208795" w14:textId="1B309947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69FE2961" w14:textId="3274F137" w:rsidR="00DB5F4F" w:rsidRDefault="00DB5F4F" w:rsidP="00DB5F4F">
            <w:r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1303" w:type="dxa"/>
            <w:vAlign w:val="bottom"/>
          </w:tcPr>
          <w:p w14:paraId="56866EAA" w14:textId="4B569C3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E505655" w14:textId="54B34CD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6B0CEE44" w14:textId="7D976E54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6A1D9C6A" w14:textId="35707C62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0D067623" w14:textId="37609CC9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4BEED835" w14:textId="106B950D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24E94BA3" w14:textId="0A41D8E3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250772A6" w14:textId="1B2A22AE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578A0AE7" w14:textId="77777777" w:rsidTr="007014D6">
        <w:tc>
          <w:tcPr>
            <w:tcW w:w="747" w:type="dxa"/>
            <w:vAlign w:val="bottom"/>
          </w:tcPr>
          <w:p w14:paraId="2FEA0230" w14:textId="4BC7230D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71" w:type="dxa"/>
            <w:vAlign w:val="bottom"/>
          </w:tcPr>
          <w:p w14:paraId="3F62A55C" w14:textId="3A81391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66E7D8F" w14:textId="0A78E774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7D3A733" w14:textId="5B53FF6B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2DC2179C" w14:textId="407A8124" w:rsidR="00DB5F4F" w:rsidRDefault="00DB5F4F" w:rsidP="00DB5F4F">
            <w:r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1303" w:type="dxa"/>
            <w:vAlign w:val="bottom"/>
          </w:tcPr>
          <w:p w14:paraId="0A108B79" w14:textId="36B910AE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37C36598" w14:textId="74C1AB7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E1D3A61" w14:textId="44DAEBC9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225583FD" w14:textId="1D9460DA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45B55834" w14:textId="60545513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59058DD1" w14:textId="1E50977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51E7D57" w14:textId="14D06B3B" w:rsidR="00DB5F4F" w:rsidRDefault="00DB5F4F" w:rsidP="00DB5F4F">
            <w:r>
              <w:rPr>
                <w:rFonts w:ascii="Calibri" w:hAnsi="Calibri"/>
                <w:color w:val="000000"/>
              </w:rPr>
              <w:t>2.02</w:t>
            </w:r>
          </w:p>
        </w:tc>
        <w:tc>
          <w:tcPr>
            <w:tcW w:w="744" w:type="dxa"/>
            <w:vAlign w:val="bottom"/>
          </w:tcPr>
          <w:p w14:paraId="3DBB5A75" w14:textId="1AAE8197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7E324106" w14:textId="77777777" w:rsidTr="007014D6">
        <w:tc>
          <w:tcPr>
            <w:tcW w:w="747" w:type="dxa"/>
            <w:vAlign w:val="bottom"/>
          </w:tcPr>
          <w:p w14:paraId="65D115EF" w14:textId="31989A7E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71" w:type="dxa"/>
            <w:vAlign w:val="bottom"/>
          </w:tcPr>
          <w:p w14:paraId="21435FBF" w14:textId="33AE387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30BCE7C6" w14:textId="3DB86F44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A14520C" w14:textId="67915539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589C7C43" w14:textId="4D7F5D86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0657F162" w14:textId="2A33B42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76D3E44F" w14:textId="1C92E0C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39EAB53E" w14:textId="49C7383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7C37DFD0" w14:textId="7AC4A012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06923C08" w14:textId="643DC9AC" w:rsidR="00DB5F4F" w:rsidRDefault="00DB5F4F" w:rsidP="00DB5F4F">
            <w:r>
              <w:rPr>
                <w:rFonts w:ascii="Calibri" w:hAnsi="Calibri"/>
                <w:color w:val="000000"/>
              </w:rPr>
              <w:t>A,</w:t>
            </w:r>
          </w:p>
        </w:tc>
        <w:tc>
          <w:tcPr>
            <w:tcW w:w="572" w:type="dxa"/>
            <w:vAlign w:val="bottom"/>
          </w:tcPr>
          <w:p w14:paraId="3315AFFC" w14:textId="316EC47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20D2F69" w14:textId="0174FD07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2EE0B952" w14:textId="001BB490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76F5A1D5" w14:textId="77777777" w:rsidTr="007014D6">
        <w:tc>
          <w:tcPr>
            <w:tcW w:w="747" w:type="dxa"/>
            <w:vAlign w:val="bottom"/>
          </w:tcPr>
          <w:p w14:paraId="68F572E5" w14:textId="466B9569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71" w:type="dxa"/>
            <w:vAlign w:val="bottom"/>
          </w:tcPr>
          <w:p w14:paraId="2B45B4CD" w14:textId="41EAA293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2C35EEBF" w14:textId="616BB17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2C14D9CC" w14:textId="7B83D7F3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36F43ABB" w14:textId="0C008E8D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527DE6AF" w14:textId="0C6961B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3079DBE" w14:textId="41D6363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163B5785" w14:textId="51EAD78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D994674" w14:textId="395B90C4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7C30D8BB" w14:textId="08CD7B8F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78F7833A" w14:textId="4E09D3F2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4A724DAB" w14:textId="6A14D130" w:rsidR="00DB5F4F" w:rsidRDefault="00DB5F4F" w:rsidP="00DB5F4F">
            <w:r>
              <w:rPr>
                <w:rFonts w:ascii="Calibri" w:hAnsi="Calibri"/>
                <w:color w:val="000000"/>
              </w:rPr>
              <w:t>2.13</w:t>
            </w:r>
          </w:p>
        </w:tc>
        <w:tc>
          <w:tcPr>
            <w:tcW w:w="744" w:type="dxa"/>
            <w:vAlign w:val="bottom"/>
          </w:tcPr>
          <w:p w14:paraId="1E1A6DDE" w14:textId="3BAA1C51" w:rsidR="00DB5F4F" w:rsidRDefault="00DB5F4F" w:rsidP="00DB5F4F">
            <w:r>
              <w:rPr>
                <w:rFonts w:ascii="Calibri" w:hAnsi="Calibri"/>
                <w:color w:val="000000"/>
              </w:rPr>
              <w:t>20</w:t>
            </w:r>
          </w:p>
        </w:tc>
      </w:tr>
      <w:tr w:rsidR="00DB5F4F" w14:paraId="074E6957" w14:textId="77777777" w:rsidTr="007014D6">
        <w:tc>
          <w:tcPr>
            <w:tcW w:w="747" w:type="dxa"/>
            <w:vAlign w:val="bottom"/>
          </w:tcPr>
          <w:p w14:paraId="484E4D75" w14:textId="284FBB7B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71" w:type="dxa"/>
            <w:vAlign w:val="bottom"/>
          </w:tcPr>
          <w:p w14:paraId="7EFE5CB0" w14:textId="080D2F4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F36CE4F" w14:textId="7CDADD0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495AEFF" w14:textId="735E3E84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2D67680C" w14:textId="01913A3B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730F4E20" w14:textId="3B7388AE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D35238D" w14:textId="5A4F4B3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6AA1B0DC" w14:textId="2F0621C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580AE38D" w14:textId="194B899F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34C88D30" w14:textId="01EB4B91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0CDD32AC" w14:textId="3ABEB2F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CEDA7DC" w14:textId="40E5B8C1" w:rsidR="00DB5F4F" w:rsidRDefault="00DB5F4F" w:rsidP="00DB5F4F">
            <w:r>
              <w:rPr>
                <w:rFonts w:ascii="Calibri" w:hAnsi="Calibri"/>
                <w:color w:val="000000"/>
              </w:rPr>
              <w:t>2.2</w:t>
            </w:r>
          </w:p>
        </w:tc>
        <w:tc>
          <w:tcPr>
            <w:tcW w:w="744" w:type="dxa"/>
            <w:vAlign w:val="bottom"/>
          </w:tcPr>
          <w:p w14:paraId="644D5F50" w14:textId="47EDA5F8" w:rsidR="00DB5F4F" w:rsidRDefault="00DB5F4F" w:rsidP="00DB5F4F">
            <w:r>
              <w:rPr>
                <w:rFonts w:ascii="Calibri" w:hAnsi="Calibri"/>
                <w:color w:val="000000"/>
              </w:rPr>
              <w:t>14.23</w:t>
            </w:r>
          </w:p>
        </w:tc>
      </w:tr>
      <w:tr w:rsidR="00DB5F4F" w14:paraId="579EF116" w14:textId="77777777" w:rsidTr="007014D6">
        <w:tc>
          <w:tcPr>
            <w:tcW w:w="747" w:type="dxa"/>
            <w:vAlign w:val="bottom"/>
          </w:tcPr>
          <w:p w14:paraId="662BE9F2" w14:textId="15D82B76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71" w:type="dxa"/>
            <w:vAlign w:val="bottom"/>
          </w:tcPr>
          <w:p w14:paraId="3DBAE3B9" w14:textId="0304FD7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5BEFEE2" w14:textId="717CF7C0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4B44F34D" w14:textId="62397710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2F36AA97" w14:textId="51998A63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5F3B1F9F" w14:textId="0A5ECF2F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A38FC83" w14:textId="723F020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73C210D" w14:textId="763DE371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58CCEC7A" w14:textId="3F4B4DAD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4898EECB" w14:textId="46EFC7C7" w:rsidR="00DB5F4F" w:rsidRDefault="00DB5F4F" w:rsidP="00DB5F4F">
            <w:r>
              <w:rPr>
                <w:rFonts w:ascii="Calibri" w:hAnsi="Calibri"/>
                <w:color w:val="000000"/>
              </w:rPr>
              <w:t>A,</w:t>
            </w:r>
          </w:p>
        </w:tc>
        <w:tc>
          <w:tcPr>
            <w:tcW w:w="572" w:type="dxa"/>
            <w:vAlign w:val="bottom"/>
          </w:tcPr>
          <w:p w14:paraId="2E0DBFDC" w14:textId="77D006A4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08613CA" w14:textId="029BAA42" w:rsidR="00DB5F4F" w:rsidRDefault="00DB5F4F" w:rsidP="00DB5F4F">
            <w:r>
              <w:rPr>
                <w:rFonts w:ascii="Calibri" w:hAnsi="Calibri"/>
                <w:color w:val="000000"/>
              </w:rPr>
              <w:t>2.02</w:t>
            </w:r>
          </w:p>
        </w:tc>
        <w:tc>
          <w:tcPr>
            <w:tcW w:w="744" w:type="dxa"/>
            <w:vAlign w:val="bottom"/>
          </w:tcPr>
          <w:p w14:paraId="12B2276B" w14:textId="28DF5003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43E12B67" w14:textId="77777777" w:rsidTr="007014D6">
        <w:tc>
          <w:tcPr>
            <w:tcW w:w="747" w:type="dxa"/>
            <w:vAlign w:val="bottom"/>
          </w:tcPr>
          <w:p w14:paraId="0793C232" w14:textId="2108162D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71" w:type="dxa"/>
            <w:vAlign w:val="bottom"/>
          </w:tcPr>
          <w:p w14:paraId="4A8DAC8A" w14:textId="1A0D591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382102B3" w14:textId="0D2065BC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65715B53" w14:textId="2EEB999E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48C9783C" w14:textId="1F70FE58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74168403" w14:textId="4CDA356F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1ED36EB6" w14:textId="6A40B764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304B0D44" w14:textId="4FC86FE3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A48B8AD" w14:textId="57793B45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62E1AFEB" w14:textId="60E39DCE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0726B9DE" w14:textId="1729DC9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73B537E9" w14:textId="3BFFCD18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744" w:type="dxa"/>
            <w:vAlign w:val="bottom"/>
          </w:tcPr>
          <w:p w14:paraId="0A2EE3AD" w14:textId="5F6BD574" w:rsidR="00DB5F4F" w:rsidRDefault="00DB5F4F" w:rsidP="00DB5F4F">
            <w:r>
              <w:rPr>
                <w:rFonts w:ascii="Calibri" w:hAnsi="Calibri"/>
                <w:color w:val="000000"/>
              </w:rPr>
              <w:t>19.93</w:t>
            </w:r>
          </w:p>
        </w:tc>
      </w:tr>
      <w:tr w:rsidR="00DB5F4F" w14:paraId="5CFF9422" w14:textId="77777777" w:rsidTr="007014D6">
        <w:tc>
          <w:tcPr>
            <w:tcW w:w="747" w:type="dxa"/>
            <w:vAlign w:val="bottom"/>
          </w:tcPr>
          <w:p w14:paraId="304AFA2B" w14:textId="4E477AB0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71" w:type="dxa"/>
            <w:vAlign w:val="bottom"/>
          </w:tcPr>
          <w:p w14:paraId="476BFEBD" w14:textId="46E8A4C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5187E91" w14:textId="66060D6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67BC3559" w14:textId="113D2195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3A578BC5" w14:textId="713DF996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4B99E8BF" w14:textId="719CF2FD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A82BB9B" w14:textId="2D22CBB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34640971" w14:textId="2AEE3CC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7CCB0F9C" w14:textId="109E0CC3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1522D287" w14:textId="1A5C5B5A" w:rsidR="00DB5F4F" w:rsidRDefault="00DB5F4F" w:rsidP="00DB5F4F">
            <w:r>
              <w:rPr>
                <w:rFonts w:ascii="Calibri" w:hAnsi="Calibri"/>
                <w:color w:val="000000"/>
              </w:rPr>
              <w:t>A,</w:t>
            </w:r>
          </w:p>
        </w:tc>
        <w:tc>
          <w:tcPr>
            <w:tcW w:w="572" w:type="dxa"/>
            <w:vAlign w:val="bottom"/>
          </w:tcPr>
          <w:p w14:paraId="73F34C72" w14:textId="64293C3F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7C8B596" w14:textId="1CF931B4" w:rsidR="00DB5F4F" w:rsidRDefault="00DB5F4F" w:rsidP="00DB5F4F">
            <w:r>
              <w:rPr>
                <w:rFonts w:ascii="Calibri" w:hAnsi="Calibri"/>
                <w:color w:val="000000"/>
              </w:rPr>
              <w:t>1.95</w:t>
            </w:r>
          </w:p>
        </w:tc>
        <w:tc>
          <w:tcPr>
            <w:tcW w:w="744" w:type="dxa"/>
            <w:vAlign w:val="bottom"/>
          </w:tcPr>
          <w:p w14:paraId="49EB2537" w14:textId="1EF480B0" w:rsidR="00DB5F4F" w:rsidRDefault="00DB5F4F" w:rsidP="00DB5F4F">
            <w:r>
              <w:rPr>
                <w:rFonts w:ascii="Calibri" w:hAnsi="Calibri"/>
                <w:color w:val="000000"/>
              </w:rPr>
              <w:t>16.43</w:t>
            </w:r>
          </w:p>
        </w:tc>
      </w:tr>
      <w:tr w:rsidR="00DB5F4F" w14:paraId="4AE610F3" w14:textId="77777777" w:rsidTr="007014D6">
        <w:tc>
          <w:tcPr>
            <w:tcW w:w="747" w:type="dxa"/>
            <w:vAlign w:val="bottom"/>
          </w:tcPr>
          <w:p w14:paraId="53E2BE6F" w14:textId="273A9093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71" w:type="dxa"/>
            <w:vAlign w:val="bottom"/>
          </w:tcPr>
          <w:p w14:paraId="3CB0793F" w14:textId="24F99F8E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9284651" w14:textId="176AC63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91E88DC" w14:textId="76438F63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23754E4B" w14:textId="18E0AD85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66495C26" w14:textId="7E6D9829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76113E5" w14:textId="4D735CB9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244F5DB" w14:textId="5DB8FA8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A98BF35" w14:textId="1C70C8CB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10EC1645" w14:textId="2DD3D7DB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4C1F0984" w14:textId="330CCAAB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5DBCEC7C" w14:textId="0CC7E15C" w:rsidR="00DB5F4F" w:rsidRDefault="00DB5F4F" w:rsidP="00DB5F4F">
            <w:r>
              <w:rPr>
                <w:rFonts w:ascii="Calibri" w:hAnsi="Calibri"/>
                <w:color w:val="000000"/>
              </w:rPr>
              <w:t>1.88</w:t>
            </w:r>
          </w:p>
        </w:tc>
        <w:tc>
          <w:tcPr>
            <w:tcW w:w="744" w:type="dxa"/>
            <w:vAlign w:val="bottom"/>
          </w:tcPr>
          <w:p w14:paraId="33C94197" w14:textId="6B1D34BA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24A94F76" w14:textId="77777777" w:rsidTr="007014D6">
        <w:tc>
          <w:tcPr>
            <w:tcW w:w="747" w:type="dxa"/>
            <w:vAlign w:val="bottom"/>
          </w:tcPr>
          <w:p w14:paraId="772524F9" w14:textId="0CC91AB1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71" w:type="dxa"/>
            <w:vAlign w:val="bottom"/>
          </w:tcPr>
          <w:p w14:paraId="67085778" w14:textId="5A7CA72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6108FE7" w14:textId="7B254613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46D6DAF" w14:textId="5FFE4EF8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7515811A" w14:textId="3A287AE7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5506BAEE" w14:textId="3DFFBE98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E3E194B" w14:textId="173F9C6C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F5D5479" w14:textId="7E608E7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2A7E741C" w14:textId="59470E2D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50391AF5" w14:textId="15F7BA2E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39CBF91A" w14:textId="5BAE246A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1203AF4" w14:textId="42B7EF11" w:rsidR="00DB5F4F" w:rsidRDefault="00DB5F4F" w:rsidP="00DB5F4F">
            <w:r>
              <w:rPr>
                <w:rFonts w:ascii="Calibri" w:hAnsi="Calibri"/>
                <w:color w:val="000000"/>
              </w:rPr>
              <w:t>2.37</w:t>
            </w:r>
          </w:p>
        </w:tc>
        <w:tc>
          <w:tcPr>
            <w:tcW w:w="744" w:type="dxa"/>
            <w:vAlign w:val="bottom"/>
          </w:tcPr>
          <w:p w14:paraId="2C827AAF" w14:textId="255B42FB" w:rsidR="00DB5F4F" w:rsidRDefault="00DB5F4F" w:rsidP="00DB5F4F">
            <w:r>
              <w:rPr>
                <w:rFonts w:ascii="Calibri" w:hAnsi="Calibri"/>
                <w:color w:val="000000"/>
              </w:rPr>
              <w:t>7.93</w:t>
            </w:r>
          </w:p>
        </w:tc>
      </w:tr>
      <w:tr w:rsidR="00DB5F4F" w14:paraId="76FF2E05" w14:textId="77777777" w:rsidTr="007014D6">
        <w:tc>
          <w:tcPr>
            <w:tcW w:w="747" w:type="dxa"/>
            <w:vAlign w:val="bottom"/>
          </w:tcPr>
          <w:p w14:paraId="0E5A2B13" w14:textId="1A11B020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71" w:type="dxa"/>
            <w:vAlign w:val="bottom"/>
          </w:tcPr>
          <w:p w14:paraId="34333D23" w14:textId="39256EED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2CBD3B43" w14:textId="6C1D4878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7297411E" w14:textId="3A7223A6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2FAA1C8D" w14:textId="47CE5B1D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2C16226B" w14:textId="528A5022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8332A80" w14:textId="1F31181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DF26338" w14:textId="39753DB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26D51258" w14:textId="61CD3A6B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572D79E2" w14:textId="194709C5" w:rsidR="00DB5F4F" w:rsidRDefault="00DB5F4F" w:rsidP="00DB5F4F">
            <w:r>
              <w:rPr>
                <w:rFonts w:ascii="Calibri" w:hAnsi="Calibri"/>
                <w:color w:val="000000"/>
              </w:rPr>
              <w:t>A,</w:t>
            </w:r>
          </w:p>
        </w:tc>
        <w:tc>
          <w:tcPr>
            <w:tcW w:w="572" w:type="dxa"/>
            <w:vAlign w:val="bottom"/>
          </w:tcPr>
          <w:p w14:paraId="06A9AA9F" w14:textId="554E7773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6034F3C" w14:textId="3E49490D" w:rsidR="00DB5F4F" w:rsidRDefault="00DB5F4F" w:rsidP="00DB5F4F">
            <w:r>
              <w:rPr>
                <w:rFonts w:ascii="Calibri" w:hAnsi="Calibri"/>
                <w:color w:val="000000"/>
              </w:rPr>
              <w:t>2.02</w:t>
            </w:r>
          </w:p>
        </w:tc>
        <w:tc>
          <w:tcPr>
            <w:tcW w:w="744" w:type="dxa"/>
            <w:vAlign w:val="bottom"/>
          </w:tcPr>
          <w:p w14:paraId="3803707D" w14:textId="1C843C22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6DE5E403" w14:textId="77777777" w:rsidTr="007014D6">
        <w:tc>
          <w:tcPr>
            <w:tcW w:w="747" w:type="dxa"/>
            <w:vAlign w:val="bottom"/>
          </w:tcPr>
          <w:p w14:paraId="36956204" w14:textId="339E7B77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71" w:type="dxa"/>
            <w:vAlign w:val="bottom"/>
          </w:tcPr>
          <w:p w14:paraId="1BDDF205" w14:textId="1803B7F9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2C9A76FE" w14:textId="61B59A34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CD3CB8F" w14:textId="0EE9B96D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24350C43" w14:textId="377B39BA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22241B9E" w14:textId="0D62781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E44357E" w14:textId="15A5532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9C50C58" w14:textId="02731E3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1777898D" w14:textId="155AD5D0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5FE4AA2E" w14:textId="58C93806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62619D3F" w14:textId="3A771625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5DA615D" w14:textId="05996CBA" w:rsidR="00DB5F4F" w:rsidRDefault="00DB5F4F" w:rsidP="00DB5F4F">
            <w:r>
              <w:rPr>
                <w:rFonts w:ascii="Calibri" w:hAnsi="Calibri"/>
                <w:color w:val="000000"/>
              </w:rPr>
              <w:t>1.83</w:t>
            </w:r>
          </w:p>
        </w:tc>
        <w:tc>
          <w:tcPr>
            <w:tcW w:w="744" w:type="dxa"/>
            <w:vAlign w:val="bottom"/>
          </w:tcPr>
          <w:p w14:paraId="35D600B5" w14:textId="69ECC288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63989E41" w14:textId="77777777" w:rsidTr="007014D6">
        <w:tc>
          <w:tcPr>
            <w:tcW w:w="747" w:type="dxa"/>
            <w:vAlign w:val="bottom"/>
          </w:tcPr>
          <w:p w14:paraId="27693323" w14:textId="61F354C7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71" w:type="dxa"/>
            <w:vAlign w:val="bottom"/>
          </w:tcPr>
          <w:p w14:paraId="09DB9CDC" w14:textId="3AEFC6A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91D60EA" w14:textId="1BA3E58F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71BC54E" w14:textId="79AA54F8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4F6D0213" w14:textId="168AACE0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23F56A58" w14:textId="6116CDBD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18FD8AD6" w14:textId="42DFA6A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1C3F78D" w14:textId="19080F3C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5FCC4D2" w14:textId="653D32BB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2D179C02" w14:textId="77D02A23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7DC8CBE5" w14:textId="07ED8AB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B4301DC" w14:textId="3EF01840" w:rsidR="00DB5F4F" w:rsidRDefault="00DB5F4F" w:rsidP="00DB5F4F">
            <w:r>
              <w:rPr>
                <w:rFonts w:ascii="Calibri" w:hAnsi="Calibri"/>
                <w:color w:val="000000"/>
              </w:rPr>
              <w:t>2.24</w:t>
            </w:r>
          </w:p>
        </w:tc>
        <w:tc>
          <w:tcPr>
            <w:tcW w:w="744" w:type="dxa"/>
            <w:vAlign w:val="bottom"/>
          </w:tcPr>
          <w:p w14:paraId="74AB1D86" w14:textId="1BDF33CE" w:rsidR="00DB5F4F" w:rsidRDefault="00DB5F4F" w:rsidP="00DB5F4F">
            <w:r>
              <w:rPr>
                <w:rFonts w:ascii="Calibri" w:hAnsi="Calibri"/>
                <w:color w:val="000000"/>
              </w:rPr>
              <w:t>14.43</w:t>
            </w:r>
          </w:p>
        </w:tc>
      </w:tr>
      <w:tr w:rsidR="00DB5F4F" w14:paraId="111A1D5F" w14:textId="77777777" w:rsidTr="007014D6">
        <w:tc>
          <w:tcPr>
            <w:tcW w:w="747" w:type="dxa"/>
            <w:vAlign w:val="bottom"/>
          </w:tcPr>
          <w:p w14:paraId="70FC1820" w14:textId="4F083A3F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71" w:type="dxa"/>
            <w:vAlign w:val="bottom"/>
          </w:tcPr>
          <w:p w14:paraId="12366EC7" w14:textId="5CD33688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D44722D" w14:textId="2DDFF14C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5DD16CA" w14:textId="0338CE0D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1DC0398C" w14:textId="3545693E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726C747E" w14:textId="42E342EC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5BDEE4C" w14:textId="238B289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26BC270" w14:textId="2CA0B59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B0EFA96" w14:textId="2C635D6A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8B0134D" w14:textId="7B037323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05E13D67" w14:textId="4E64F86E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2CFD5663" w14:textId="129B7166" w:rsidR="00DB5F4F" w:rsidRDefault="00DB5F4F" w:rsidP="00DB5F4F">
            <w:r>
              <w:rPr>
                <w:rFonts w:ascii="Calibri" w:hAnsi="Calibri"/>
                <w:color w:val="000000"/>
              </w:rPr>
              <w:t>1.74</w:t>
            </w:r>
          </w:p>
        </w:tc>
        <w:tc>
          <w:tcPr>
            <w:tcW w:w="744" w:type="dxa"/>
            <w:vAlign w:val="bottom"/>
          </w:tcPr>
          <w:p w14:paraId="0DE7CFC3" w14:textId="705A1CEF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0A5D31C3" w14:textId="77777777" w:rsidTr="007014D6">
        <w:tc>
          <w:tcPr>
            <w:tcW w:w="747" w:type="dxa"/>
            <w:vAlign w:val="bottom"/>
          </w:tcPr>
          <w:p w14:paraId="31E57B76" w14:textId="09AF6891" w:rsidR="00DB5F4F" w:rsidRDefault="00DB5F4F" w:rsidP="00DB5F4F">
            <w:r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571" w:type="dxa"/>
            <w:vAlign w:val="bottom"/>
          </w:tcPr>
          <w:p w14:paraId="4BBE2F50" w14:textId="4C14F69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A29FAE9" w14:textId="5B449269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178B973C" w14:textId="70B1AFA4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6135A36C" w14:textId="6BAC1D30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61CB6323" w14:textId="44E8A8F5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52A72E0D" w14:textId="2CA695D9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729E779F" w14:textId="0DCF6D51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445FF2DE" w14:textId="69A17AD7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FF4FBE7" w14:textId="72F26FB5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64708ACF" w14:textId="59B4584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C8A0263" w14:textId="76ABA0CA" w:rsidR="00DB5F4F" w:rsidRDefault="00DB5F4F" w:rsidP="00DB5F4F">
            <w:r>
              <w:rPr>
                <w:rFonts w:ascii="Calibri" w:hAnsi="Calibri"/>
                <w:color w:val="000000"/>
              </w:rPr>
              <w:t>1.98</w:t>
            </w:r>
          </w:p>
        </w:tc>
        <w:tc>
          <w:tcPr>
            <w:tcW w:w="744" w:type="dxa"/>
            <w:vAlign w:val="bottom"/>
          </w:tcPr>
          <w:p w14:paraId="658A6BFA" w14:textId="31444F08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0B43F1B5" w14:textId="77777777" w:rsidTr="007014D6">
        <w:tc>
          <w:tcPr>
            <w:tcW w:w="747" w:type="dxa"/>
            <w:vAlign w:val="bottom"/>
          </w:tcPr>
          <w:p w14:paraId="344AB472" w14:textId="294B48CF" w:rsidR="00DB5F4F" w:rsidRDefault="00DB5F4F" w:rsidP="00DB5F4F"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571" w:type="dxa"/>
            <w:vAlign w:val="bottom"/>
          </w:tcPr>
          <w:p w14:paraId="30F95281" w14:textId="2498C43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7DEF794" w14:textId="13AD4C4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6FCCC500" w14:textId="7A54EE46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1DAE81D8" w14:textId="2745FE80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4AB80439" w14:textId="43412CC5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1086E6DC" w14:textId="365F6B3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2534BD5" w14:textId="05A0FB2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090EFE9" w14:textId="0BD06077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0350AD11" w14:textId="54115F6A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490C1C8C" w14:textId="39864976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0B0099D" w14:textId="6FBD198B" w:rsidR="00DB5F4F" w:rsidRDefault="00DB5F4F" w:rsidP="00DB5F4F">
            <w:r>
              <w:rPr>
                <w:rFonts w:ascii="Calibri" w:hAnsi="Calibri"/>
                <w:color w:val="000000"/>
              </w:rPr>
              <w:t>1.88</w:t>
            </w:r>
          </w:p>
        </w:tc>
        <w:tc>
          <w:tcPr>
            <w:tcW w:w="744" w:type="dxa"/>
            <w:vAlign w:val="bottom"/>
          </w:tcPr>
          <w:p w14:paraId="2C6DCC50" w14:textId="4489D5FE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005F19A4" w14:textId="77777777" w:rsidTr="007014D6">
        <w:tc>
          <w:tcPr>
            <w:tcW w:w="747" w:type="dxa"/>
            <w:vAlign w:val="bottom"/>
          </w:tcPr>
          <w:p w14:paraId="489C5BA9" w14:textId="483507A3" w:rsidR="00DB5F4F" w:rsidRDefault="00DB5F4F" w:rsidP="00DB5F4F">
            <w:r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571" w:type="dxa"/>
            <w:vAlign w:val="bottom"/>
          </w:tcPr>
          <w:p w14:paraId="317530FF" w14:textId="76E34BB5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7E56EDD" w14:textId="08DC682D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37DB1862" w14:textId="0A953EEC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6B434A6E" w14:textId="1A9B9C88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0F8B4E35" w14:textId="5ED0DB1B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E43FEA0" w14:textId="0D72828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418C22E1" w14:textId="7D059E0C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3822FB2A" w14:textId="5B8D36FB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310A438A" w14:textId="53832881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71CDD155" w14:textId="69B5B739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FE49FAA" w14:textId="7B430827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744" w:type="dxa"/>
            <w:vAlign w:val="bottom"/>
          </w:tcPr>
          <w:p w14:paraId="00CE2B48" w14:textId="559CC970" w:rsidR="00DB5F4F" w:rsidRDefault="00DB5F4F" w:rsidP="00DB5F4F">
            <w:r>
              <w:rPr>
                <w:rFonts w:ascii="Calibri" w:hAnsi="Calibri"/>
                <w:color w:val="000000"/>
              </w:rPr>
              <w:t>19.93</w:t>
            </w:r>
          </w:p>
        </w:tc>
      </w:tr>
      <w:tr w:rsidR="00DB5F4F" w14:paraId="4A88C09C" w14:textId="77777777" w:rsidTr="007014D6">
        <w:tc>
          <w:tcPr>
            <w:tcW w:w="747" w:type="dxa"/>
            <w:vAlign w:val="bottom"/>
          </w:tcPr>
          <w:p w14:paraId="5B6749B2" w14:textId="3572DB45" w:rsidR="00DB5F4F" w:rsidRDefault="00DB5F4F" w:rsidP="00DB5F4F"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571" w:type="dxa"/>
            <w:vAlign w:val="bottom"/>
          </w:tcPr>
          <w:p w14:paraId="248321F2" w14:textId="7AE89E8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5B9FAAF" w14:textId="4916C73C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5AD2E723" w14:textId="09E61E25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67FA0234" w14:textId="5C1F20A5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7D337295" w14:textId="3134446A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39BFBB56" w14:textId="3D31749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0B8299CD" w14:textId="2D53B0A2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2C5312DC" w14:textId="7EAC0B84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0A073D0B" w14:textId="2942D0E6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52BD8E89" w14:textId="0354CA7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D11F8CF" w14:textId="66E818EF" w:rsidR="00DB5F4F" w:rsidRDefault="00DB5F4F" w:rsidP="00DB5F4F">
            <w:r>
              <w:rPr>
                <w:rFonts w:ascii="Calibri" w:hAnsi="Calibri"/>
                <w:color w:val="000000"/>
              </w:rPr>
              <w:t>2.14</w:t>
            </w:r>
          </w:p>
        </w:tc>
        <w:tc>
          <w:tcPr>
            <w:tcW w:w="744" w:type="dxa"/>
            <w:vAlign w:val="bottom"/>
          </w:tcPr>
          <w:p w14:paraId="4582EB46" w14:textId="711183A2" w:rsidR="00DB5F4F" w:rsidRDefault="00DB5F4F" w:rsidP="00DB5F4F">
            <w:r>
              <w:rPr>
                <w:rFonts w:ascii="Calibri" w:hAnsi="Calibri"/>
                <w:color w:val="000000"/>
              </w:rPr>
              <w:t>20.15</w:t>
            </w:r>
          </w:p>
        </w:tc>
      </w:tr>
      <w:tr w:rsidR="00DB5F4F" w14:paraId="3BED90A0" w14:textId="77777777" w:rsidTr="007014D6">
        <w:tc>
          <w:tcPr>
            <w:tcW w:w="747" w:type="dxa"/>
            <w:vAlign w:val="bottom"/>
          </w:tcPr>
          <w:p w14:paraId="7B51F4E3" w14:textId="1252C4DB" w:rsidR="00DB5F4F" w:rsidRDefault="00DB5F4F" w:rsidP="00DB5F4F"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571" w:type="dxa"/>
            <w:vAlign w:val="bottom"/>
          </w:tcPr>
          <w:p w14:paraId="122CAEF7" w14:textId="47F3C38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5740EF01" w14:textId="6DA0FE9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11DD8D2" w14:textId="5454AE71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2113D9DE" w14:textId="4FB503FC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1199CA94" w14:textId="6E66B9B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3FD5AB1" w14:textId="75EF227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398D2AB8" w14:textId="7209A3EA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7AC9654" w14:textId="76E237DF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33100B47" w14:textId="5F866D8E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098D78E4" w14:textId="4325D10E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13636AFE" w14:textId="1CD1D237" w:rsidR="00DB5F4F" w:rsidRDefault="00DB5F4F" w:rsidP="00DB5F4F">
            <w:r>
              <w:rPr>
                <w:rFonts w:ascii="Calibri" w:hAnsi="Calibri"/>
                <w:color w:val="000000"/>
              </w:rPr>
              <w:t>2.2</w:t>
            </w:r>
          </w:p>
        </w:tc>
        <w:tc>
          <w:tcPr>
            <w:tcW w:w="744" w:type="dxa"/>
            <w:vAlign w:val="bottom"/>
          </w:tcPr>
          <w:p w14:paraId="680C5389" w14:textId="387A5070" w:rsidR="00DB5F4F" w:rsidRDefault="00DB5F4F" w:rsidP="00DB5F4F">
            <w:r>
              <w:rPr>
                <w:rFonts w:ascii="Calibri" w:hAnsi="Calibri"/>
                <w:color w:val="000000"/>
              </w:rPr>
              <w:t>14.23</w:t>
            </w:r>
          </w:p>
        </w:tc>
      </w:tr>
      <w:tr w:rsidR="00DB5F4F" w14:paraId="2DFDE7C7" w14:textId="77777777" w:rsidTr="007014D6">
        <w:tc>
          <w:tcPr>
            <w:tcW w:w="747" w:type="dxa"/>
            <w:vAlign w:val="bottom"/>
          </w:tcPr>
          <w:p w14:paraId="23D22C82" w14:textId="0C56B06C" w:rsidR="00DB5F4F" w:rsidRDefault="00DB5F4F" w:rsidP="00DB5F4F"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571" w:type="dxa"/>
            <w:vAlign w:val="bottom"/>
          </w:tcPr>
          <w:p w14:paraId="51023DA9" w14:textId="476CA4F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E044C57" w14:textId="2E016E20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65F19E8A" w14:textId="07EA85AA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015BF46B" w14:textId="4B167B89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3FBC7002" w14:textId="388E1A20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3B21CCFA" w14:textId="3E8D11E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AC1665E" w14:textId="44F54B7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880EBEF" w14:textId="115D3867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54E7E3C0" w14:textId="404979EC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5F1911DE" w14:textId="5DD7168B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5FCF58AC" w14:textId="1F88BB19" w:rsidR="00DB5F4F" w:rsidRDefault="00DB5F4F" w:rsidP="00DB5F4F">
            <w:r>
              <w:rPr>
                <w:rFonts w:ascii="Calibri" w:hAnsi="Calibri"/>
                <w:color w:val="000000"/>
              </w:rPr>
              <w:t>2.13</w:t>
            </w:r>
          </w:p>
        </w:tc>
        <w:tc>
          <w:tcPr>
            <w:tcW w:w="744" w:type="dxa"/>
            <w:vAlign w:val="bottom"/>
          </w:tcPr>
          <w:p w14:paraId="3089B552" w14:textId="5B7E776F" w:rsidR="00DB5F4F" w:rsidRDefault="00DB5F4F" w:rsidP="00DB5F4F">
            <w:r>
              <w:rPr>
                <w:rFonts w:ascii="Calibri" w:hAnsi="Calibri"/>
                <w:color w:val="000000"/>
              </w:rPr>
              <w:t>20</w:t>
            </w:r>
          </w:p>
        </w:tc>
      </w:tr>
      <w:tr w:rsidR="00DB5F4F" w14:paraId="2604E38D" w14:textId="77777777" w:rsidTr="007014D6">
        <w:tc>
          <w:tcPr>
            <w:tcW w:w="747" w:type="dxa"/>
            <w:vAlign w:val="bottom"/>
          </w:tcPr>
          <w:p w14:paraId="00B180BC" w14:textId="74BACED0" w:rsidR="00DB5F4F" w:rsidRDefault="00DB5F4F" w:rsidP="00DB5F4F"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571" w:type="dxa"/>
            <w:vAlign w:val="bottom"/>
          </w:tcPr>
          <w:p w14:paraId="34A44BB1" w14:textId="1DB8D6D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DF8A344" w14:textId="57178139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669C1E23" w14:textId="3BC5569A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0E3D1047" w14:textId="1C982531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57A630A2" w14:textId="13D79B13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1DA4A393" w14:textId="5164EC5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50240762" w14:textId="27CA8CAF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13C114C" w14:textId="2083E453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48704A27" w14:textId="7EDB1A51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16D9A731" w14:textId="368D9148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6EFC14B" w14:textId="700B5ABC" w:rsidR="00DB5F4F" w:rsidRDefault="00DB5F4F" w:rsidP="00DB5F4F">
            <w:r>
              <w:rPr>
                <w:rFonts w:ascii="Calibri" w:hAnsi="Calibri"/>
                <w:color w:val="000000"/>
              </w:rPr>
              <w:t>1.81</w:t>
            </w:r>
          </w:p>
        </w:tc>
        <w:tc>
          <w:tcPr>
            <w:tcW w:w="744" w:type="dxa"/>
            <w:vAlign w:val="bottom"/>
          </w:tcPr>
          <w:p w14:paraId="26D72075" w14:textId="7EA4C77E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2F3150DA" w14:textId="77777777" w:rsidTr="007014D6">
        <w:tc>
          <w:tcPr>
            <w:tcW w:w="747" w:type="dxa"/>
            <w:vAlign w:val="bottom"/>
          </w:tcPr>
          <w:p w14:paraId="249A50CC" w14:textId="3D9CE884" w:rsidR="00DB5F4F" w:rsidRDefault="00DB5F4F" w:rsidP="00DB5F4F">
            <w:r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571" w:type="dxa"/>
            <w:vAlign w:val="bottom"/>
          </w:tcPr>
          <w:p w14:paraId="4F1A5AE8" w14:textId="12862DE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11E43FB" w14:textId="409AC304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4122DBE2" w14:textId="0C3845BA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715A55EC" w14:textId="65D798CE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319F435C" w14:textId="1B0E056F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45E7E761" w14:textId="03F32AB3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6CA44E99" w14:textId="22B9D16C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76684607" w14:textId="4DA3DF25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195383E4" w14:textId="22B47026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33F7735B" w14:textId="7F3F363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3711465F" w14:textId="371103ED" w:rsidR="00DB5F4F" w:rsidRDefault="00DB5F4F" w:rsidP="00DB5F4F">
            <w:r>
              <w:rPr>
                <w:rFonts w:ascii="Calibri" w:hAnsi="Calibri"/>
                <w:color w:val="000000"/>
              </w:rPr>
              <w:t>2.16</w:t>
            </w:r>
          </w:p>
        </w:tc>
        <w:tc>
          <w:tcPr>
            <w:tcW w:w="744" w:type="dxa"/>
            <w:vAlign w:val="bottom"/>
          </w:tcPr>
          <w:p w14:paraId="2CC57BF6" w14:textId="22D06A73" w:rsidR="00DB5F4F" w:rsidRDefault="00DB5F4F" w:rsidP="00DB5F4F">
            <w:r>
              <w:rPr>
                <w:rFonts w:ascii="Calibri" w:hAnsi="Calibri"/>
                <w:color w:val="000000"/>
              </w:rPr>
              <w:t>22.1</w:t>
            </w:r>
          </w:p>
        </w:tc>
      </w:tr>
      <w:tr w:rsidR="00DB5F4F" w14:paraId="641062D9" w14:textId="77777777" w:rsidTr="007014D6">
        <w:tc>
          <w:tcPr>
            <w:tcW w:w="747" w:type="dxa"/>
            <w:vAlign w:val="bottom"/>
          </w:tcPr>
          <w:p w14:paraId="11F795C9" w14:textId="4790D99C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571" w:type="dxa"/>
            <w:vAlign w:val="bottom"/>
          </w:tcPr>
          <w:p w14:paraId="623A0AA5" w14:textId="30907EF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7B758D8" w14:textId="3263A49F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FD84ECD" w14:textId="33AF27E7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285403BD" w14:textId="619A8EF9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3A20277A" w14:textId="016BE04B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E974789" w14:textId="22885E1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CA05945" w14:textId="648D43DC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E8D6156" w14:textId="1A712F2B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10DC2611" w14:textId="032B577F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68AD1D89" w14:textId="30C85291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452F5EC" w14:textId="10145DB2" w:rsidR="00DB5F4F" w:rsidRDefault="00DB5F4F" w:rsidP="00DB5F4F">
            <w:r>
              <w:rPr>
                <w:rFonts w:ascii="Calibri" w:hAnsi="Calibri"/>
                <w:color w:val="000000"/>
              </w:rPr>
              <w:t>2.24</w:t>
            </w:r>
          </w:p>
        </w:tc>
        <w:tc>
          <w:tcPr>
            <w:tcW w:w="744" w:type="dxa"/>
            <w:vAlign w:val="bottom"/>
          </w:tcPr>
          <w:p w14:paraId="0DB140D2" w14:textId="785B380C" w:rsidR="00DB5F4F" w:rsidRDefault="00DB5F4F" w:rsidP="00DB5F4F">
            <w:r>
              <w:rPr>
                <w:rFonts w:ascii="Calibri" w:hAnsi="Calibri"/>
                <w:color w:val="000000"/>
              </w:rPr>
              <w:t>14.43</w:t>
            </w:r>
          </w:p>
        </w:tc>
      </w:tr>
      <w:tr w:rsidR="00DB5F4F" w14:paraId="1D5D6AB0" w14:textId="77777777" w:rsidTr="007014D6">
        <w:tc>
          <w:tcPr>
            <w:tcW w:w="747" w:type="dxa"/>
            <w:vAlign w:val="bottom"/>
          </w:tcPr>
          <w:p w14:paraId="63ACFF43" w14:textId="1AF8FE5B" w:rsidR="00DB5F4F" w:rsidRDefault="00DB5F4F" w:rsidP="00DB5F4F"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571" w:type="dxa"/>
            <w:vAlign w:val="bottom"/>
          </w:tcPr>
          <w:p w14:paraId="7EC9A4C6" w14:textId="5E82220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8C32E4D" w14:textId="415FBE75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12D408E2" w14:textId="111A6187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6B656F76" w14:textId="3C1C3569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2D71E5E6" w14:textId="2139CDEB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58D6EEB" w14:textId="419D82D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DE4CFFE" w14:textId="52B257F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E0BF39A" w14:textId="1EE565FD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5B8D3ADA" w14:textId="61866AC8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5417AA37" w14:textId="7CBB6C9E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2AE9E4D6" w14:textId="3D42F42B" w:rsidR="00DB5F4F" w:rsidRDefault="00DB5F4F" w:rsidP="00DB5F4F">
            <w:r>
              <w:rPr>
                <w:rFonts w:ascii="Calibri" w:hAnsi="Calibri"/>
                <w:color w:val="000000"/>
              </w:rPr>
              <w:t>1.83</w:t>
            </w:r>
          </w:p>
        </w:tc>
        <w:tc>
          <w:tcPr>
            <w:tcW w:w="744" w:type="dxa"/>
            <w:vAlign w:val="bottom"/>
          </w:tcPr>
          <w:p w14:paraId="69FCABF3" w14:textId="4C9DD862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57683CCD" w14:textId="77777777" w:rsidTr="007014D6">
        <w:tc>
          <w:tcPr>
            <w:tcW w:w="747" w:type="dxa"/>
            <w:vAlign w:val="bottom"/>
          </w:tcPr>
          <w:p w14:paraId="23D29A83" w14:textId="5D42A3E0" w:rsidR="00DB5F4F" w:rsidRDefault="00DB5F4F" w:rsidP="00DB5F4F">
            <w:r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571" w:type="dxa"/>
            <w:vAlign w:val="bottom"/>
          </w:tcPr>
          <w:p w14:paraId="617E4C62" w14:textId="5E82FB5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5453FAA" w14:textId="61F24832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0CA84476" w14:textId="26C89A74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2E572554" w14:textId="78DA2A61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603FE5C6" w14:textId="6498CE10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0E5ECA1B" w14:textId="55261B5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657C13DF" w14:textId="31F3EF83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64133657" w14:textId="763847AF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501889C3" w14:textId="6822EF45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5869D5BB" w14:textId="1F421D15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F39433E" w14:textId="46628180" w:rsidR="00DB5F4F" w:rsidRDefault="00DB5F4F" w:rsidP="00DB5F4F">
            <w:r>
              <w:rPr>
                <w:rFonts w:ascii="Calibri" w:hAnsi="Calibri"/>
                <w:color w:val="000000"/>
              </w:rPr>
              <w:t>1.83</w:t>
            </w:r>
          </w:p>
        </w:tc>
        <w:tc>
          <w:tcPr>
            <w:tcW w:w="744" w:type="dxa"/>
            <w:vAlign w:val="bottom"/>
          </w:tcPr>
          <w:p w14:paraId="02D59956" w14:textId="4C0EE14B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40E24F8" w14:textId="77777777" w:rsidTr="007014D6">
        <w:tc>
          <w:tcPr>
            <w:tcW w:w="747" w:type="dxa"/>
            <w:vAlign w:val="bottom"/>
          </w:tcPr>
          <w:p w14:paraId="54F16608" w14:textId="6095B8C4" w:rsidR="00DB5F4F" w:rsidRDefault="00DB5F4F" w:rsidP="00DB5F4F"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571" w:type="dxa"/>
            <w:vAlign w:val="bottom"/>
          </w:tcPr>
          <w:p w14:paraId="4BE41E6B" w14:textId="71E5D34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96FBCBA" w14:textId="18E68317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EA7D47C" w14:textId="5E3FC36C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278F5345" w14:textId="4F38FDAB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407A36B6" w14:textId="5868777D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B91CA3F" w14:textId="3ABCE59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3089C78" w14:textId="7BC13410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C67694E" w14:textId="3DF731F7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363FBAA4" w14:textId="4F4496CA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45E7EF3C" w14:textId="155996DB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DD1997A" w14:textId="28FD1060" w:rsidR="00DB5F4F" w:rsidRDefault="00DB5F4F" w:rsidP="00DB5F4F">
            <w:r>
              <w:rPr>
                <w:rFonts w:ascii="Calibri" w:hAnsi="Calibri"/>
                <w:color w:val="000000"/>
              </w:rPr>
              <w:t>1.87</w:t>
            </w:r>
          </w:p>
        </w:tc>
        <w:tc>
          <w:tcPr>
            <w:tcW w:w="744" w:type="dxa"/>
            <w:vAlign w:val="bottom"/>
          </w:tcPr>
          <w:p w14:paraId="1CF9BE81" w14:textId="0F69EAED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01FFFDF5" w14:textId="77777777" w:rsidTr="007014D6">
        <w:tc>
          <w:tcPr>
            <w:tcW w:w="747" w:type="dxa"/>
            <w:vAlign w:val="bottom"/>
          </w:tcPr>
          <w:p w14:paraId="1DAD0A39" w14:textId="6ADE22B9" w:rsidR="00DB5F4F" w:rsidRDefault="00DB5F4F" w:rsidP="00DB5F4F"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571" w:type="dxa"/>
            <w:vAlign w:val="bottom"/>
          </w:tcPr>
          <w:p w14:paraId="126DF52A" w14:textId="6D66347A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F63188A" w14:textId="04F816DF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7B1162A" w14:textId="3C9227E1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1FAC0D4C" w14:textId="4E10A56D" w:rsidR="00DB5F4F" w:rsidRDefault="00DB5F4F" w:rsidP="00DB5F4F">
            <w:r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303" w:type="dxa"/>
            <w:vAlign w:val="bottom"/>
          </w:tcPr>
          <w:p w14:paraId="2686CD64" w14:textId="6FA7136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1C823252" w14:textId="77A010D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49D14815" w14:textId="52B3BBD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CC734BA" w14:textId="5439DA95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013EC161" w14:textId="4A8357CD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5F8D58D0" w14:textId="2BCC2CD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C9514B4" w14:textId="52E1E882" w:rsidR="00DB5F4F" w:rsidRDefault="00DB5F4F" w:rsidP="00DB5F4F">
            <w:r>
              <w:rPr>
                <w:rFonts w:ascii="Calibri" w:hAnsi="Calibri"/>
                <w:color w:val="000000"/>
              </w:rPr>
              <w:t>2.37</w:t>
            </w:r>
          </w:p>
        </w:tc>
        <w:tc>
          <w:tcPr>
            <w:tcW w:w="744" w:type="dxa"/>
            <w:vAlign w:val="bottom"/>
          </w:tcPr>
          <w:p w14:paraId="0E482D56" w14:textId="3FA1B558" w:rsidR="00DB5F4F" w:rsidRDefault="00DB5F4F" w:rsidP="00DB5F4F">
            <w:r>
              <w:rPr>
                <w:rFonts w:ascii="Calibri" w:hAnsi="Calibri"/>
                <w:color w:val="000000"/>
              </w:rPr>
              <w:t>7.93</w:t>
            </w:r>
          </w:p>
        </w:tc>
      </w:tr>
      <w:tr w:rsidR="00DB5F4F" w14:paraId="3DFE429E" w14:textId="77777777" w:rsidTr="007014D6">
        <w:tc>
          <w:tcPr>
            <w:tcW w:w="747" w:type="dxa"/>
            <w:vAlign w:val="bottom"/>
          </w:tcPr>
          <w:p w14:paraId="54BE5EF1" w14:textId="66E70625" w:rsidR="00DB5F4F" w:rsidRDefault="00DB5F4F" w:rsidP="00DB5F4F">
            <w:r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571" w:type="dxa"/>
            <w:vAlign w:val="bottom"/>
          </w:tcPr>
          <w:p w14:paraId="264D3393" w14:textId="39B6BCF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AC047B8" w14:textId="327B70CC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3D8C5C53" w14:textId="44A316A1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4CBEA701" w14:textId="3FA7F422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4919BCCF" w14:textId="294D876E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B6D3D2B" w14:textId="1E5160F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8D09102" w14:textId="330129E3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6457D344" w14:textId="4EB0BA9D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1850B3DE" w14:textId="6CF3E802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6B110F28" w14:textId="64187FCC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087F64A0" w14:textId="1AEBA4AE" w:rsidR="00DB5F4F" w:rsidRDefault="00DB5F4F" w:rsidP="00DB5F4F">
            <w:r>
              <w:rPr>
                <w:rFonts w:ascii="Calibri" w:hAnsi="Calibri"/>
                <w:color w:val="000000"/>
              </w:rPr>
              <w:t>2.16</w:t>
            </w:r>
          </w:p>
        </w:tc>
        <w:tc>
          <w:tcPr>
            <w:tcW w:w="744" w:type="dxa"/>
            <w:vAlign w:val="bottom"/>
          </w:tcPr>
          <w:p w14:paraId="1A44019A" w14:textId="5D196C71" w:rsidR="00DB5F4F" w:rsidRDefault="00DB5F4F" w:rsidP="00DB5F4F">
            <w:r>
              <w:rPr>
                <w:rFonts w:ascii="Calibri" w:hAnsi="Calibri"/>
                <w:color w:val="000000"/>
              </w:rPr>
              <w:t>22.1</w:t>
            </w:r>
          </w:p>
        </w:tc>
      </w:tr>
      <w:tr w:rsidR="00DB5F4F" w14:paraId="1E321F42" w14:textId="77777777" w:rsidTr="007014D6">
        <w:tc>
          <w:tcPr>
            <w:tcW w:w="747" w:type="dxa"/>
            <w:vAlign w:val="bottom"/>
          </w:tcPr>
          <w:p w14:paraId="5E4E80C9" w14:textId="47E3ABDB" w:rsidR="00DB5F4F" w:rsidRDefault="00DB5F4F" w:rsidP="00DB5F4F"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571" w:type="dxa"/>
            <w:vAlign w:val="bottom"/>
          </w:tcPr>
          <w:p w14:paraId="04AF939D" w14:textId="336224F6" w:rsidR="00DB5F4F" w:rsidRDefault="00DB5F4F" w:rsidP="00DB5F4F">
            <w:r>
              <w:rPr>
                <w:rFonts w:ascii="Calibri" w:hAnsi="Calibri"/>
                <w:color w:val="000000"/>
              </w:rPr>
              <w:t>SG</w:t>
            </w:r>
          </w:p>
        </w:tc>
        <w:tc>
          <w:tcPr>
            <w:tcW w:w="726" w:type="dxa"/>
            <w:vAlign w:val="bottom"/>
          </w:tcPr>
          <w:p w14:paraId="5EBE936C" w14:textId="5730B926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02A8893" w14:textId="033BC119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0AC6504A" w14:textId="266B8AD7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7502D509" w14:textId="06BA1AC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08B3B648" w14:textId="2CA1DF0B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1648CF1" w14:textId="58F67CEA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98000DF" w14:textId="032307A3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7EAE46A5" w14:textId="71E89788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7ED92DC3" w14:textId="030A39C5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CBD7B90" w14:textId="3A56DA43" w:rsidR="00DB5F4F" w:rsidRDefault="00DB5F4F" w:rsidP="00DB5F4F">
            <w:r>
              <w:rPr>
                <w:rFonts w:ascii="Calibri" w:hAnsi="Calibri"/>
                <w:color w:val="000000"/>
              </w:rPr>
              <w:t>1.73</w:t>
            </w:r>
          </w:p>
        </w:tc>
        <w:tc>
          <w:tcPr>
            <w:tcW w:w="744" w:type="dxa"/>
            <w:vAlign w:val="bottom"/>
          </w:tcPr>
          <w:p w14:paraId="3C3A288B" w14:textId="31000FD0" w:rsidR="00DB5F4F" w:rsidRDefault="00DB5F4F" w:rsidP="00DB5F4F">
            <w:r>
              <w:rPr>
                <w:rFonts w:ascii="Calibri" w:hAnsi="Calibri"/>
                <w:color w:val="000000"/>
              </w:rPr>
              <w:t>19.93</w:t>
            </w:r>
          </w:p>
        </w:tc>
      </w:tr>
      <w:tr w:rsidR="00DB5F4F" w14:paraId="03B7F2B4" w14:textId="77777777" w:rsidTr="007014D6">
        <w:tc>
          <w:tcPr>
            <w:tcW w:w="747" w:type="dxa"/>
            <w:vAlign w:val="bottom"/>
          </w:tcPr>
          <w:p w14:paraId="03E5FAC0" w14:textId="0444D86A" w:rsidR="00DB5F4F" w:rsidRDefault="00DB5F4F" w:rsidP="00DB5F4F">
            <w:r>
              <w:rPr>
                <w:rFonts w:ascii="Calibri" w:hAnsi="Calibri"/>
                <w:color w:val="000000"/>
              </w:rPr>
              <w:lastRenderedPageBreak/>
              <w:t>32</w:t>
            </w:r>
          </w:p>
        </w:tc>
        <w:tc>
          <w:tcPr>
            <w:tcW w:w="571" w:type="dxa"/>
            <w:vAlign w:val="bottom"/>
          </w:tcPr>
          <w:p w14:paraId="28D14E13" w14:textId="6A6B766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0ACFCD5" w14:textId="37A93C9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076C2743" w14:textId="7285F5B2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5B2AEB70" w14:textId="182F9824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18971293" w14:textId="74EC54E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76B05C54" w14:textId="2981E1C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66D2F4EE" w14:textId="76BEA00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460B3663" w14:textId="0A0DEA23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37324B55" w14:textId="52DC002E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1F80CDC7" w14:textId="5CFFB8C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2B63133A" w14:textId="5960A2DA" w:rsidR="00DB5F4F" w:rsidRDefault="00DB5F4F" w:rsidP="00DB5F4F">
            <w:r>
              <w:rPr>
                <w:rFonts w:ascii="Calibri" w:hAnsi="Calibri"/>
                <w:color w:val="000000"/>
              </w:rPr>
              <w:t>1.81</w:t>
            </w:r>
          </w:p>
        </w:tc>
        <w:tc>
          <w:tcPr>
            <w:tcW w:w="744" w:type="dxa"/>
            <w:vAlign w:val="bottom"/>
          </w:tcPr>
          <w:p w14:paraId="12E559EF" w14:textId="6B5468FF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122825CD" w14:textId="77777777" w:rsidTr="007014D6">
        <w:tc>
          <w:tcPr>
            <w:tcW w:w="747" w:type="dxa"/>
            <w:vAlign w:val="bottom"/>
          </w:tcPr>
          <w:p w14:paraId="42E6A4CE" w14:textId="602F048A" w:rsidR="00DB5F4F" w:rsidRDefault="00DB5F4F" w:rsidP="00DB5F4F">
            <w:r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571" w:type="dxa"/>
            <w:vAlign w:val="bottom"/>
          </w:tcPr>
          <w:p w14:paraId="254D3C45" w14:textId="204CFCB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F0DD6D8" w14:textId="4488D37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0F7E3A6" w14:textId="5025A99D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70E54692" w14:textId="4FE8D203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26D14534" w14:textId="31CD9F19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558A09A" w14:textId="385D4C0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415FD13" w14:textId="6E3AD9D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A9AA689" w14:textId="62C34459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69F38725" w14:textId="7821FC4B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3E948B2E" w14:textId="4AD8D403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3AC3D66" w14:textId="7B4A6036" w:rsidR="00DB5F4F" w:rsidRDefault="00DB5F4F" w:rsidP="00DB5F4F">
            <w:r>
              <w:rPr>
                <w:rFonts w:ascii="Calibri" w:hAnsi="Calibri"/>
                <w:color w:val="000000"/>
              </w:rPr>
              <w:t>2.12</w:t>
            </w:r>
          </w:p>
        </w:tc>
        <w:tc>
          <w:tcPr>
            <w:tcW w:w="744" w:type="dxa"/>
            <w:vAlign w:val="bottom"/>
          </w:tcPr>
          <w:p w14:paraId="61BC5C27" w14:textId="6F59F1BF" w:rsidR="00DB5F4F" w:rsidRDefault="00DB5F4F" w:rsidP="00DB5F4F">
            <w:r>
              <w:rPr>
                <w:rFonts w:ascii="Calibri" w:hAnsi="Calibri"/>
                <w:color w:val="000000"/>
              </w:rPr>
              <w:t>23.78</w:t>
            </w:r>
          </w:p>
        </w:tc>
      </w:tr>
      <w:tr w:rsidR="00DB5F4F" w14:paraId="6C77948F" w14:textId="77777777" w:rsidTr="007014D6">
        <w:tc>
          <w:tcPr>
            <w:tcW w:w="747" w:type="dxa"/>
            <w:vAlign w:val="bottom"/>
          </w:tcPr>
          <w:p w14:paraId="293EF6F3" w14:textId="06CE1E85" w:rsidR="00DB5F4F" w:rsidRDefault="00DB5F4F" w:rsidP="00DB5F4F">
            <w:r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571" w:type="dxa"/>
            <w:vAlign w:val="bottom"/>
          </w:tcPr>
          <w:p w14:paraId="6F949B12" w14:textId="689C2F9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330DF6BA" w14:textId="4ADA696E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9BF1AB5" w14:textId="380B75EE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73706320" w14:textId="2AB8048D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3997A681" w14:textId="70936DEF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9DB81A7" w14:textId="62ED6C6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45098E87" w14:textId="49655C2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1AADA6FD" w14:textId="508D13BE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12EBF880" w14:textId="4F3B361E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01A91002" w14:textId="2D97EB6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DD7D778" w14:textId="382F75DC" w:rsidR="00DB5F4F" w:rsidRDefault="00DB5F4F" w:rsidP="00DB5F4F">
            <w:r>
              <w:rPr>
                <w:rFonts w:ascii="Calibri" w:hAnsi="Calibri"/>
                <w:color w:val="000000"/>
              </w:rPr>
              <w:t>2.17</w:t>
            </w:r>
          </w:p>
        </w:tc>
        <w:tc>
          <w:tcPr>
            <w:tcW w:w="744" w:type="dxa"/>
            <w:vAlign w:val="bottom"/>
          </w:tcPr>
          <w:p w14:paraId="6C720004" w14:textId="0FC95AC8" w:rsidR="00DB5F4F" w:rsidRDefault="00DB5F4F" w:rsidP="00DB5F4F">
            <w:r>
              <w:rPr>
                <w:rFonts w:ascii="Calibri" w:hAnsi="Calibri"/>
                <w:color w:val="000000"/>
              </w:rPr>
              <w:t>18.35</w:t>
            </w:r>
          </w:p>
        </w:tc>
      </w:tr>
      <w:tr w:rsidR="00DB5F4F" w14:paraId="3EED7876" w14:textId="77777777" w:rsidTr="007014D6">
        <w:tc>
          <w:tcPr>
            <w:tcW w:w="747" w:type="dxa"/>
            <w:vAlign w:val="bottom"/>
          </w:tcPr>
          <w:p w14:paraId="428B1C93" w14:textId="2C757583" w:rsidR="00DB5F4F" w:rsidRDefault="00DB5F4F" w:rsidP="00DB5F4F"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571" w:type="dxa"/>
            <w:vAlign w:val="bottom"/>
          </w:tcPr>
          <w:p w14:paraId="6DD3F928" w14:textId="3AAC66AD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80A77DA" w14:textId="02EBC149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44A4DE01" w14:textId="2962B71B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03E5B74A" w14:textId="4B175962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1EB54D14" w14:textId="59CCD58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2C5ABEC6" w14:textId="2228561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305588D9" w14:textId="007C679D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5C6FBB48" w14:textId="3F9F93AE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457099D0" w14:textId="67F1430A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0BC9A68B" w14:textId="2DA5D138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206DE23" w14:textId="4D580B1D" w:rsidR="00DB5F4F" w:rsidRDefault="00DB5F4F" w:rsidP="00DB5F4F">
            <w:r>
              <w:rPr>
                <w:rFonts w:ascii="Calibri" w:hAnsi="Calibri"/>
                <w:color w:val="000000"/>
              </w:rPr>
              <w:t>2.14</w:t>
            </w:r>
          </w:p>
        </w:tc>
        <w:tc>
          <w:tcPr>
            <w:tcW w:w="744" w:type="dxa"/>
            <w:vAlign w:val="bottom"/>
          </w:tcPr>
          <w:p w14:paraId="6C84D508" w14:textId="45AF3319" w:rsidR="00DB5F4F" w:rsidRDefault="00DB5F4F" w:rsidP="00DB5F4F">
            <w:r>
              <w:rPr>
                <w:rFonts w:ascii="Calibri" w:hAnsi="Calibri"/>
                <w:color w:val="000000"/>
              </w:rPr>
              <w:t>20.15</w:t>
            </w:r>
          </w:p>
        </w:tc>
      </w:tr>
      <w:tr w:rsidR="00DB5F4F" w14:paraId="7BD71B55" w14:textId="77777777" w:rsidTr="007014D6">
        <w:tc>
          <w:tcPr>
            <w:tcW w:w="747" w:type="dxa"/>
            <w:vAlign w:val="bottom"/>
          </w:tcPr>
          <w:p w14:paraId="373317B7" w14:textId="3129E7FA" w:rsidR="00DB5F4F" w:rsidRDefault="00DB5F4F" w:rsidP="00DB5F4F">
            <w:r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571" w:type="dxa"/>
            <w:vAlign w:val="bottom"/>
          </w:tcPr>
          <w:p w14:paraId="3E21A0F2" w14:textId="6D481E9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2B28391C" w14:textId="02C9B4B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4123AECE" w14:textId="0F276724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10F5E131" w14:textId="75AC978F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43CCCBCC" w14:textId="793F44BA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2B33763" w14:textId="0B3C9679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060A87B" w14:textId="2E65600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272C5685" w14:textId="02218546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6AFFEC01" w14:textId="5B027FA8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770DCB56" w14:textId="09E836D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73E8E83" w14:textId="2C8C8251" w:rsidR="00DB5F4F" w:rsidRDefault="00DB5F4F" w:rsidP="00DB5F4F">
            <w:r>
              <w:rPr>
                <w:rFonts w:ascii="Calibri" w:hAnsi="Calibri"/>
                <w:color w:val="000000"/>
              </w:rPr>
              <w:t>1.85</w:t>
            </w:r>
          </w:p>
        </w:tc>
        <w:tc>
          <w:tcPr>
            <w:tcW w:w="744" w:type="dxa"/>
            <w:vAlign w:val="bottom"/>
          </w:tcPr>
          <w:p w14:paraId="65EE238F" w14:textId="25701759" w:rsidR="00DB5F4F" w:rsidRDefault="00DB5F4F" w:rsidP="00DB5F4F">
            <w:r>
              <w:rPr>
                <w:rFonts w:ascii="Calibri" w:hAnsi="Calibri"/>
                <w:color w:val="000000"/>
              </w:rPr>
              <w:t>22.28</w:t>
            </w:r>
          </w:p>
        </w:tc>
      </w:tr>
      <w:tr w:rsidR="00DB5F4F" w14:paraId="60D2FA59" w14:textId="77777777" w:rsidTr="007014D6">
        <w:tc>
          <w:tcPr>
            <w:tcW w:w="747" w:type="dxa"/>
            <w:vAlign w:val="bottom"/>
          </w:tcPr>
          <w:p w14:paraId="06408BC9" w14:textId="2FB51CF1" w:rsidR="00DB5F4F" w:rsidRDefault="00DB5F4F" w:rsidP="00DB5F4F">
            <w:r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571" w:type="dxa"/>
            <w:vAlign w:val="bottom"/>
          </w:tcPr>
          <w:p w14:paraId="753F53E4" w14:textId="583C747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98242AC" w14:textId="224CEFD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3544893E" w14:textId="7C99F98C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151D150" w14:textId="3A076606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5AD7AFF8" w14:textId="48E1B8E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1F86A8FE" w14:textId="167ECBF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C0DE155" w14:textId="19635AA3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0B8A312E" w14:textId="1398D085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4F8D6722" w14:textId="688445B9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7EBA70BE" w14:textId="3573A805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18430B8" w14:textId="31018B2E" w:rsidR="00DB5F4F" w:rsidRDefault="00DB5F4F" w:rsidP="00DB5F4F">
            <w:r>
              <w:rPr>
                <w:rFonts w:ascii="Calibri" w:hAnsi="Calibri"/>
                <w:color w:val="000000"/>
              </w:rPr>
              <w:t>1.98</w:t>
            </w:r>
          </w:p>
        </w:tc>
        <w:tc>
          <w:tcPr>
            <w:tcW w:w="744" w:type="dxa"/>
            <w:vAlign w:val="bottom"/>
          </w:tcPr>
          <w:p w14:paraId="574DDAE2" w14:textId="23452281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6FAEFDA9" w14:textId="77777777" w:rsidTr="007014D6">
        <w:tc>
          <w:tcPr>
            <w:tcW w:w="747" w:type="dxa"/>
            <w:vAlign w:val="bottom"/>
          </w:tcPr>
          <w:p w14:paraId="18DB17E7" w14:textId="52240917" w:rsidR="00DB5F4F" w:rsidRDefault="00DB5F4F" w:rsidP="00DB5F4F">
            <w:r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571" w:type="dxa"/>
            <w:vAlign w:val="bottom"/>
          </w:tcPr>
          <w:p w14:paraId="2830BE27" w14:textId="2E496A9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0FBB1B6" w14:textId="518AA70D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02DD8144" w14:textId="4F377E28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06B4C1C8" w14:textId="1EEF959B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5F7AD259" w14:textId="684B2350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5E4961D" w14:textId="2596A34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2D5F8F68" w14:textId="1F01E3BC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460D5D73" w14:textId="268A6516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09C6E85C" w14:textId="2654C2E7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2ECCD442" w14:textId="1CC5DD7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02F7C2B8" w14:textId="6DCD7431" w:rsidR="00DB5F4F" w:rsidRDefault="00DB5F4F" w:rsidP="00DB5F4F">
            <w:r>
              <w:rPr>
                <w:rFonts w:ascii="Calibri" w:hAnsi="Calibri"/>
                <w:color w:val="000000"/>
              </w:rPr>
              <w:t>1.74</w:t>
            </w:r>
          </w:p>
        </w:tc>
        <w:tc>
          <w:tcPr>
            <w:tcW w:w="744" w:type="dxa"/>
            <w:vAlign w:val="bottom"/>
          </w:tcPr>
          <w:p w14:paraId="75F5BF0B" w14:textId="7DEF7FD2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016BC23F" w14:textId="77777777" w:rsidTr="007014D6">
        <w:tc>
          <w:tcPr>
            <w:tcW w:w="747" w:type="dxa"/>
            <w:vAlign w:val="bottom"/>
          </w:tcPr>
          <w:p w14:paraId="2746261F" w14:textId="4B7D9265" w:rsidR="00DB5F4F" w:rsidRDefault="00DB5F4F" w:rsidP="00DB5F4F">
            <w:r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571" w:type="dxa"/>
            <w:vAlign w:val="bottom"/>
          </w:tcPr>
          <w:p w14:paraId="49313220" w14:textId="68079D9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F5CDEAC" w14:textId="07357EE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28D75FA7" w14:textId="2A521D9D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697D442F" w14:textId="2B46E4A1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05ADB9F6" w14:textId="59BDD119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4C3C1A5" w14:textId="620B996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14E8C863" w14:textId="7208DEC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415C31BE" w14:textId="59577ABE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08ED0D36" w14:textId="0C0CAE02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0920732A" w14:textId="5D7C342E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CEEBB9E" w14:textId="00EA9E0F" w:rsidR="00DB5F4F" w:rsidRDefault="00DB5F4F" w:rsidP="00DB5F4F">
            <w:r>
              <w:rPr>
                <w:rFonts w:ascii="Calibri" w:hAnsi="Calibri"/>
                <w:color w:val="000000"/>
              </w:rPr>
              <w:t>1.84</w:t>
            </w:r>
          </w:p>
        </w:tc>
        <w:tc>
          <w:tcPr>
            <w:tcW w:w="744" w:type="dxa"/>
            <w:vAlign w:val="bottom"/>
          </w:tcPr>
          <w:p w14:paraId="2DA0806E" w14:textId="43BE54A7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52ED2704" w14:textId="77777777" w:rsidTr="007014D6">
        <w:tc>
          <w:tcPr>
            <w:tcW w:w="747" w:type="dxa"/>
            <w:vAlign w:val="bottom"/>
          </w:tcPr>
          <w:p w14:paraId="1E07ACE7" w14:textId="2B65FAC5" w:rsidR="00DB5F4F" w:rsidRDefault="00DB5F4F" w:rsidP="00DB5F4F"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571" w:type="dxa"/>
            <w:vAlign w:val="bottom"/>
          </w:tcPr>
          <w:p w14:paraId="2780CE5F" w14:textId="77C2752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379D730" w14:textId="7A14CFA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4440FEE7" w14:textId="0B6F10F7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0C7FB76E" w14:textId="3EEA785F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1AACA81E" w14:textId="4418A788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CBA405E" w14:textId="00DFF024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40443C33" w14:textId="2A0C3F7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14C659A8" w14:textId="32EC70E9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186A2F71" w14:textId="33B45919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3CAAB860" w14:textId="28CAE9F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7C7008CC" w14:textId="0B7F5F33" w:rsidR="00DB5F4F" w:rsidRDefault="00DB5F4F" w:rsidP="00DB5F4F">
            <w:r>
              <w:rPr>
                <w:rFonts w:ascii="Calibri" w:hAnsi="Calibri"/>
                <w:color w:val="000000"/>
              </w:rPr>
              <w:t>2.03</w:t>
            </w:r>
          </w:p>
        </w:tc>
        <w:tc>
          <w:tcPr>
            <w:tcW w:w="744" w:type="dxa"/>
            <w:vAlign w:val="bottom"/>
          </w:tcPr>
          <w:p w14:paraId="710E76B6" w14:textId="3073DFEA" w:rsidR="00DB5F4F" w:rsidRDefault="00DB5F4F" w:rsidP="00DB5F4F">
            <w:r>
              <w:rPr>
                <w:rFonts w:ascii="Calibri" w:hAnsi="Calibri"/>
                <w:color w:val="000000"/>
              </w:rPr>
              <w:t>22.88</w:t>
            </w:r>
          </w:p>
        </w:tc>
      </w:tr>
      <w:tr w:rsidR="00DB5F4F" w14:paraId="47A1246B" w14:textId="77777777" w:rsidTr="007014D6">
        <w:tc>
          <w:tcPr>
            <w:tcW w:w="747" w:type="dxa"/>
            <w:vAlign w:val="bottom"/>
          </w:tcPr>
          <w:p w14:paraId="6EFEAAE1" w14:textId="02521563" w:rsidR="00DB5F4F" w:rsidRDefault="00DB5F4F" w:rsidP="00DB5F4F">
            <w:r>
              <w:rPr>
                <w:rFonts w:ascii="Calibri" w:hAnsi="Calibri"/>
                <w:color w:val="000000"/>
              </w:rPr>
              <w:t>41</w:t>
            </w:r>
          </w:p>
        </w:tc>
        <w:tc>
          <w:tcPr>
            <w:tcW w:w="571" w:type="dxa"/>
            <w:vAlign w:val="bottom"/>
          </w:tcPr>
          <w:p w14:paraId="3AEE5F31" w14:textId="6861CE9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5C6B28A" w14:textId="0B3E5580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2BC4CE0" w14:textId="7162CFF0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5CDDE0B3" w14:textId="76D00C1E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47021D20" w14:textId="266DC453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37243642" w14:textId="5C116D8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3424F75" w14:textId="23A2E76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21EEE7F0" w14:textId="3B93FF5C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6544B103" w14:textId="37B834F4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1747B43B" w14:textId="30D447E3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4DA03BE" w14:textId="5AD6A1BC" w:rsidR="00DB5F4F" w:rsidRDefault="00DB5F4F" w:rsidP="00DB5F4F">
            <w:r>
              <w:rPr>
                <w:rFonts w:ascii="Calibri" w:hAnsi="Calibri"/>
                <w:color w:val="000000"/>
              </w:rPr>
              <w:t>1.87</w:t>
            </w:r>
          </w:p>
        </w:tc>
        <w:tc>
          <w:tcPr>
            <w:tcW w:w="744" w:type="dxa"/>
            <w:vAlign w:val="bottom"/>
          </w:tcPr>
          <w:p w14:paraId="2ACE4E5E" w14:textId="77079411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02E0C77E" w14:textId="77777777" w:rsidTr="007014D6">
        <w:tc>
          <w:tcPr>
            <w:tcW w:w="747" w:type="dxa"/>
            <w:vAlign w:val="bottom"/>
          </w:tcPr>
          <w:p w14:paraId="0BFF0686" w14:textId="220B24D3" w:rsidR="00DB5F4F" w:rsidRDefault="00DB5F4F" w:rsidP="00DB5F4F">
            <w:r>
              <w:rPr>
                <w:rFonts w:ascii="Calibri" w:hAnsi="Calibri"/>
                <w:color w:val="000000"/>
              </w:rPr>
              <w:t>42</w:t>
            </w:r>
          </w:p>
        </w:tc>
        <w:tc>
          <w:tcPr>
            <w:tcW w:w="571" w:type="dxa"/>
            <w:vAlign w:val="bottom"/>
          </w:tcPr>
          <w:p w14:paraId="51A9FA80" w14:textId="78C84A2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0FBE6B5" w14:textId="36D1D5A5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5ACE57F0" w14:textId="2AFDF12F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39107625" w14:textId="6B1A7489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47913438" w14:textId="70F58B27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88D2CD3" w14:textId="16E839DA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4AFD6462" w14:textId="66001C3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7600D33F" w14:textId="2D47306A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18B51B50" w14:textId="1F192275" w:rsidR="00DB5F4F" w:rsidRDefault="00DB5F4F" w:rsidP="00DB5F4F">
            <w:r>
              <w:rPr>
                <w:rFonts w:ascii="Calibri" w:hAnsi="Calibri"/>
                <w:color w:val="000000"/>
              </w:rPr>
              <w:t>B,</w:t>
            </w:r>
          </w:p>
        </w:tc>
        <w:tc>
          <w:tcPr>
            <w:tcW w:w="572" w:type="dxa"/>
            <w:vAlign w:val="bottom"/>
          </w:tcPr>
          <w:p w14:paraId="76E5969D" w14:textId="224BB51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0CFFAF8" w14:textId="4D6E7A2F" w:rsidR="00DB5F4F" w:rsidRDefault="00DB5F4F" w:rsidP="00DB5F4F">
            <w:r>
              <w:rPr>
                <w:rFonts w:ascii="Calibri" w:hAnsi="Calibri"/>
                <w:color w:val="000000"/>
              </w:rPr>
              <w:t>1.83</w:t>
            </w:r>
          </w:p>
        </w:tc>
        <w:tc>
          <w:tcPr>
            <w:tcW w:w="744" w:type="dxa"/>
            <w:vAlign w:val="bottom"/>
          </w:tcPr>
          <w:p w14:paraId="25DBF8B4" w14:textId="22524693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07407E4B" w14:textId="77777777" w:rsidTr="007014D6">
        <w:tc>
          <w:tcPr>
            <w:tcW w:w="747" w:type="dxa"/>
            <w:vAlign w:val="bottom"/>
          </w:tcPr>
          <w:p w14:paraId="0451E5CC" w14:textId="20906C6D" w:rsidR="00DB5F4F" w:rsidRDefault="00DB5F4F" w:rsidP="00DB5F4F">
            <w:r>
              <w:rPr>
                <w:rFonts w:ascii="Calibri" w:hAnsi="Calibri"/>
                <w:color w:val="000000"/>
              </w:rPr>
              <w:t>43</w:t>
            </w:r>
          </w:p>
        </w:tc>
        <w:tc>
          <w:tcPr>
            <w:tcW w:w="571" w:type="dxa"/>
            <w:vAlign w:val="bottom"/>
          </w:tcPr>
          <w:p w14:paraId="54E97F5A" w14:textId="496A45A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CC79207" w14:textId="0CFEDFC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2F39E824" w14:textId="28DA988D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5B8B7F7F" w14:textId="651B1DDB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11A723D9" w14:textId="5C554315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4170736" w14:textId="4DFB656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127C721F" w14:textId="406D1188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4B32B806" w14:textId="33465956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73CA90D3" w14:textId="2CDE044C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3D22D5E7" w14:textId="5C579918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C74E471" w14:textId="2799247B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2B6CC7FA" w14:textId="391958B4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7E71A48" w14:textId="77777777" w:rsidTr="007014D6">
        <w:tc>
          <w:tcPr>
            <w:tcW w:w="747" w:type="dxa"/>
            <w:vAlign w:val="bottom"/>
          </w:tcPr>
          <w:p w14:paraId="5039A6C3" w14:textId="5F9C5DCC" w:rsidR="00DB5F4F" w:rsidRDefault="00DB5F4F" w:rsidP="00DB5F4F"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571" w:type="dxa"/>
            <w:vAlign w:val="bottom"/>
          </w:tcPr>
          <w:p w14:paraId="4EBF646D" w14:textId="1C6CB8F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F7C7E6B" w14:textId="120007AA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60A9A07" w14:textId="2632BFE1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5FC3B923" w14:textId="03F7DA48" w:rsidR="00DB5F4F" w:rsidRDefault="00DB5F4F" w:rsidP="00DB5F4F">
            <w:r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303" w:type="dxa"/>
            <w:vAlign w:val="bottom"/>
          </w:tcPr>
          <w:p w14:paraId="72A24F33" w14:textId="567DB0D4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57C54F69" w14:textId="2EF5A975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478460F6" w14:textId="2172AB5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C8893D6" w14:textId="47233D02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5E9C43BE" w14:textId="2DE855DC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2BDFC969" w14:textId="4532B47C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33E7E83" w14:textId="4542D18A" w:rsidR="00DB5F4F" w:rsidRDefault="00DB5F4F" w:rsidP="00DB5F4F"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744" w:type="dxa"/>
            <w:vAlign w:val="bottom"/>
          </w:tcPr>
          <w:p w14:paraId="4F88385D" w14:textId="2F6D6277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57EEF20E" w14:textId="77777777" w:rsidTr="007014D6">
        <w:tc>
          <w:tcPr>
            <w:tcW w:w="747" w:type="dxa"/>
            <w:vAlign w:val="bottom"/>
          </w:tcPr>
          <w:p w14:paraId="37E81579" w14:textId="0CC750E6" w:rsidR="00DB5F4F" w:rsidRDefault="00DB5F4F" w:rsidP="00DB5F4F">
            <w:r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571" w:type="dxa"/>
            <w:vAlign w:val="bottom"/>
          </w:tcPr>
          <w:p w14:paraId="5D8C8A36" w14:textId="12674613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39F2FDA" w14:textId="1EF80E63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3CFBB029" w14:textId="2D4CAA62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1EA1F960" w14:textId="713130D7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46E8A19B" w14:textId="072B8DA3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58C86F5" w14:textId="2CE55E7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5B224210" w14:textId="7666A4B1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4C4D5094" w14:textId="5AC91ED9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4D1925C4" w14:textId="70B1511B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58CAAE89" w14:textId="5D8176B0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296B1E8" w14:textId="4AB31DC5" w:rsidR="00DB5F4F" w:rsidRDefault="00DB5F4F" w:rsidP="00DB5F4F">
            <w:r>
              <w:rPr>
                <w:rFonts w:ascii="Calibri" w:hAnsi="Calibri"/>
                <w:color w:val="000000"/>
              </w:rPr>
              <w:t>1.82</w:t>
            </w:r>
          </w:p>
        </w:tc>
        <w:tc>
          <w:tcPr>
            <w:tcW w:w="744" w:type="dxa"/>
            <w:vAlign w:val="bottom"/>
          </w:tcPr>
          <w:p w14:paraId="1A33FFF4" w14:textId="5489F49E" w:rsidR="00DB5F4F" w:rsidRDefault="00DB5F4F" w:rsidP="00DB5F4F">
            <w:r>
              <w:rPr>
                <w:rFonts w:ascii="Calibri" w:hAnsi="Calibri"/>
                <w:color w:val="000000"/>
              </w:rPr>
              <w:t>21.88</w:t>
            </w:r>
          </w:p>
        </w:tc>
      </w:tr>
      <w:tr w:rsidR="00DB5F4F" w14:paraId="13AB9BB7" w14:textId="77777777" w:rsidTr="007014D6">
        <w:tc>
          <w:tcPr>
            <w:tcW w:w="747" w:type="dxa"/>
            <w:vAlign w:val="bottom"/>
          </w:tcPr>
          <w:p w14:paraId="04C8E8B1" w14:textId="55774FB6" w:rsidR="00DB5F4F" w:rsidRDefault="00DB5F4F" w:rsidP="00DB5F4F">
            <w:r>
              <w:rPr>
                <w:rFonts w:ascii="Calibri" w:hAnsi="Calibri"/>
                <w:color w:val="000000"/>
              </w:rPr>
              <w:t>46</w:t>
            </w:r>
          </w:p>
        </w:tc>
        <w:tc>
          <w:tcPr>
            <w:tcW w:w="571" w:type="dxa"/>
            <w:vAlign w:val="bottom"/>
          </w:tcPr>
          <w:p w14:paraId="2A938D78" w14:textId="4B7A3A5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9A6ECC9" w14:textId="2B1E3AB6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13D6E411" w14:textId="41BF16AF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35F81C32" w14:textId="5AD604C0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0A5E709A" w14:textId="5F811709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4126D87" w14:textId="765D9393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3200CCFA" w14:textId="7EF37066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63C4731A" w14:textId="5C2BFEF3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028095F3" w14:textId="1EE0A0E6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1A05352A" w14:textId="2A894B4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54D55457" w14:textId="7018E330" w:rsidR="00DB5F4F" w:rsidRDefault="00DB5F4F" w:rsidP="00DB5F4F">
            <w:r>
              <w:rPr>
                <w:rFonts w:ascii="Calibri" w:hAnsi="Calibri"/>
                <w:color w:val="000000"/>
              </w:rPr>
              <w:t>2.08</w:t>
            </w:r>
          </w:p>
        </w:tc>
        <w:tc>
          <w:tcPr>
            <w:tcW w:w="744" w:type="dxa"/>
            <w:vAlign w:val="bottom"/>
          </w:tcPr>
          <w:p w14:paraId="17117469" w14:textId="05D09BD5" w:rsidR="00DB5F4F" w:rsidRDefault="00DB5F4F" w:rsidP="00DB5F4F">
            <w:r>
              <w:rPr>
                <w:rFonts w:ascii="Calibri" w:hAnsi="Calibri"/>
                <w:color w:val="000000"/>
              </w:rPr>
              <w:t>22.88</w:t>
            </w:r>
          </w:p>
        </w:tc>
      </w:tr>
      <w:tr w:rsidR="00DB5F4F" w14:paraId="7EC87546" w14:textId="77777777" w:rsidTr="007014D6">
        <w:tc>
          <w:tcPr>
            <w:tcW w:w="747" w:type="dxa"/>
            <w:vAlign w:val="bottom"/>
          </w:tcPr>
          <w:p w14:paraId="39817E78" w14:textId="5D39CFE2" w:rsidR="00DB5F4F" w:rsidRDefault="00DB5F4F" w:rsidP="00DB5F4F">
            <w:r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571" w:type="dxa"/>
            <w:vAlign w:val="bottom"/>
          </w:tcPr>
          <w:p w14:paraId="37DD83E8" w14:textId="2EF6E35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81A2B9B" w14:textId="507D4E5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2F07A85C" w14:textId="72331421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53D29D19" w14:textId="2C981C7E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51E1B374" w14:textId="6289D3D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AAE4E25" w14:textId="5C9065D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6BF8B595" w14:textId="2AA01D03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F5B14A8" w14:textId="5B85B423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243450DE" w14:textId="335C7776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060F1457" w14:textId="7D5FAE0C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0B8C1038" w14:textId="5AA50DCD" w:rsidR="00DB5F4F" w:rsidRDefault="00DB5F4F" w:rsidP="00DB5F4F">
            <w:r>
              <w:rPr>
                <w:rFonts w:ascii="Calibri" w:hAnsi="Calibri"/>
                <w:color w:val="000000"/>
              </w:rPr>
              <w:t>1.85</w:t>
            </w:r>
          </w:p>
        </w:tc>
        <w:tc>
          <w:tcPr>
            <w:tcW w:w="744" w:type="dxa"/>
            <w:vAlign w:val="bottom"/>
          </w:tcPr>
          <w:p w14:paraId="1756FA2E" w14:textId="090F4CAA" w:rsidR="00DB5F4F" w:rsidRDefault="00DB5F4F" w:rsidP="00DB5F4F">
            <w:r>
              <w:rPr>
                <w:rFonts w:ascii="Calibri" w:hAnsi="Calibri"/>
                <w:color w:val="000000"/>
              </w:rPr>
              <w:t>22.28</w:t>
            </w:r>
          </w:p>
        </w:tc>
      </w:tr>
      <w:tr w:rsidR="00DB5F4F" w14:paraId="58106881" w14:textId="77777777" w:rsidTr="007014D6">
        <w:tc>
          <w:tcPr>
            <w:tcW w:w="747" w:type="dxa"/>
            <w:vAlign w:val="bottom"/>
          </w:tcPr>
          <w:p w14:paraId="6B47F1F8" w14:textId="0DE8F7FB" w:rsidR="00DB5F4F" w:rsidRDefault="00DB5F4F" w:rsidP="00DB5F4F">
            <w:r>
              <w:rPr>
                <w:rFonts w:ascii="Calibri" w:hAnsi="Calibri"/>
                <w:color w:val="000000"/>
              </w:rPr>
              <w:t>48</w:t>
            </w:r>
          </w:p>
        </w:tc>
        <w:tc>
          <w:tcPr>
            <w:tcW w:w="571" w:type="dxa"/>
            <w:vAlign w:val="bottom"/>
          </w:tcPr>
          <w:p w14:paraId="421A9488" w14:textId="2AFCCB6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0C0EC5E" w14:textId="3F1430B8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54388626" w14:textId="049DD7D1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177F3BE5" w14:textId="366D1FA7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07297CBD" w14:textId="1364226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5DA30925" w14:textId="0387E5D8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2A2A9E8" w14:textId="0F89339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55CFE7A" w14:textId="1D8CCA1A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1B9B55F4" w14:textId="3D31FB4C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313D3DFE" w14:textId="418260C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58016A3" w14:textId="41C6DDA0" w:rsidR="00DB5F4F" w:rsidRDefault="00DB5F4F" w:rsidP="00DB5F4F">
            <w:r>
              <w:rPr>
                <w:rFonts w:ascii="Calibri" w:hAnsi="Calibri"/>
                <w:color w:val="000000"/>
              </w:rPr>
              <w:t>2.05</w:t>
            </w:r>
          </w:p>
        </w:tc>
        <w:tc>
          <w:tcPr>
            <w:tcW w:w="744" w:type="dxa"/>
            <w:vAlign w:val="bottom"/>
          </w:tcPr>
          <w:p w14:paraId="6DF12B20" w14:textId="0531133A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6CE1DB83" w14:textId="77777777" w:rsidTr="007014D6">
        <w:tc>
          <w:tcPr>
            <w:tcW w:w="747" w:type="dxa"/>
            <w:vAlign w:val="bottom"/>
          </w:tcPr>
          <w:p w14:paraId="0885FCB3" w14:textId="3D7E1AB8" w:rsidR="00DB5F4F" w:rsidRDefault="00DB5F4F" w:rsidP="00DB5F4F">
            <w:r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571" w:type="dxa"/>
            <w:vAlign w:val="bottom"/>
          </w:tcPr>
          <w:p w14:paraId="173C1EB8" w14:textId="46BB523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78733B74" w14:textId="1B4DE00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77BCBD56" w14:textId="15980A11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1EB8712C" w14:textId="04C6F762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24DA723D" w14:textId="600D2FD5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B5D4C0C" w14:textId="74F0F84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53B69E8" w14:textId="5B71F6AA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35AEBBC" w14:textId="3E10B232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521247EA" w14:textId="21910B39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225DB3D3" w14:textId="54684221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FC87AFE" w14:textId="3EBDBD36" w:rsidR="00DB5F4F" w:rsidRDefault="00DB5F4F" w:rsidP="00DB5F4F">
            <w:r>
              <w:rPr>
                <w:rFonts w:ascii="Calibri" w:hAnsi="Calibri"/>
                <w:color w:val="000000"/>
              </w:rPr>
              <w:t>2.17</w:t>
            </w:r>
          </w:p>
        </w:tc>
        <w:tc>
          <w:tcPr>
            <w:tcW w:w="744" w:type="dxa"/>
            <w:vAlign w:val="bottom"/>
          </w:tcPr>
          <w:p w14:paraId="49235E34" w14:textId="10109690" w:rsidR="00DB5F4F" w:rsidRDefault="00DB5F4F" w:rsidP="00DB5F4F">
            <w:r>
              <w:rPr>
                <w:rFonts w:ascii="Calibri" w:hAnsi="Calibri"/>
                <w:color w:val="000000"/>
              </w:rPr>
              <w:t>18.35</w:t>
            </w:r>
          </w:p>
        </w:tc>
      </w:tr>
      <w:tr w:rsidR="00DB5F4F" w14:paraId="7361ABC4" w14:textId="77777777" w:rsidTr="007014D6">
        <w:tc>
          <w:tcPr>
            <w:tcW w:w="747" w:type="dxa"/>
            <w:vAlign w:val="bottom"/>
          </w:tcPr>
          <w:p w14:paraId="2FAF1CA3" w14:textId="29D3EA13" w:rsidR="00DB5F4F" w:rsidRDefault="00DB5F4F" w:rsidP="00DB5F4F">
            <w:r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571" w:type="dxa"/>
            <w:vAlign w:val="bottom"/>
          </w:tcPr>
          <w:p w14:paraId="6BEA705B" w14:textId="676CD2E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BE5366B" w14:textId="54E3B16C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436554F4" w14:textId="3E1A5D58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2178E351" w14:textId="147BBC08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35B569A0" w14:textId="69E9482F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BA1F8BE" w14:textId="358325A4" w:rsidR="00DB5F4F" w:rsidRDefault="00DB5F4F" w:rsidP="00DB5F4F">
            <w:r>
              <w:rPr>
                <w:rFonts w:ascii="Calibri" w:hAnsi="Calibri"/>
                <w:color w:val="000000"/>
              </w:rPr>
              <w:t>SG</w:t>
            </w:r>
          </w:p>
        </w:tc>
        <w:tc>
          <w:tcPr>
            <w:tcW w:w="798" w:type="dxa"/>
            <w:vAlign w:val="bottom"/>
          </w:tcPr>
          <w:p w14:paraId="5FD04DCA" w14:textId="0347D402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55452422" w14:textId="759CF284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58881FD1" w14:textId="2110AF17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79396B3D" w14:textId="1819B69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2AD40CF4" w14:textId="2D7E58EF" w:rsidR="00DB5F4F" w:rsidRDefault="00DB5F4F" w:rsidP="00DB5F4F">
            <w:r>
              <w:rPr>
                <w:rFonts w:ascii="Calibri" w:hAnsi="Calibri"/>
                <w:color w:val="000000"/>
              </w:rPr>
              <w:t>1.73</w:t>
            </w:r>
          </w:p>
        </w:tc>
        <w:tc>
          <w:tcPr>
            <w:tcW w:w="744" w:type="dxa"/>
            <w:vAlign w:val="bottom"/>
          </w:tcPr>
          <w:p w14:paraId="2401C7FB" w14:textId="63268464" w:rsidR="00DB5F4F" w:rsidRDefault="00DB5F4F" w:rsidP="00DB5F4F">
            <w:r>
              <w:rPr>
                <w:rFonts w:ascii="Calibri" w:hAnsi="Calibri"/>
                <w:color w:val="000000"/>
              </w:rPr>
              <w:t>19.93</w:t>
            </w:r>
          </w:p>
        </w:tc>
      </w:tr>
      <w:tr w:rsidR="00DB5F4F" w14:paraId="56347125" w14:textId="77777777" w:rsidTr="007014D6">
        <w:tc>
          <w:tcPr>
            <w:tcW w:w="747" w:type="dxa"/>
            <w:vAlign w:val="bottom"/>
          </w:tcPr>
          <w:p w14:paraId="05077844" w14:textId="41C79D97" w:rsidR="00DB5F4F" w:rsidRDefault="00DB5F4F" w:rsidP="00DB5F4F">
            <w:r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571" w:type="dxa"/>
            <w:vAlign w:val="bottom"/>
          </w:tcPr>
          <w:p w14:paraId="0A9D7823" w14:textId="57B1D9A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616895E" w14:textId="5CF8AA85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9A0ACE5" w14:textId="4AB2A701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6415AD8C" w14:textId="42BDA06A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2EAFC454" w14:textId="7FBFCE2F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80B96A5" w14:textId="7C55CC71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F9F0065" w14:textId="0291167F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1DF1554" w14:textId="1318BAF7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16423446" w14:textId="36C94B62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04DC258B" w14:textId="635DBB2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0C98FD3F" w14:textId="1DE29F9E" w:rsidR="00DB5F4F" w:rsidRDefault="00DB5F4F" w:rsidP="00DB5F4F">
            <w:r>
              <w:rPr>
                <w:rFonts w:ascii="Calibri" w:hAnsi="Calibri"/>
                <w:color w:val="000000"/>
              </w:rPr>
              <w:t>2.12</w:t>
            </w:r>
          </w:p>
        </w:tc>
        <w:tc>
          <w:tcPr>
            <w:tcW w:w="744" w:type="dxa"/>
            <w:vAlign w:val="bottom"/>
          </w:tcPr>
          <w:p w14:paraId="643812C1" w14:textId="1A1223F4" w:rsidR="00DB5F4F" w:rsidRDefault="00DB5F4F" w:rsidP="00DB5F4F">
            <w:r>
              <w:rPr>
                <w:rFonts w:ascii="Calibri" w:hAnsi="Calibri"/>
                <w:color w:val="000000"/>
              </w:rPr>
              <w:t>23.78</w:t>
            </w:r>
          </w:p>
        </w:tc>
      </w:tr>
      <w:tr w:rsidR="00DB5F4F" w14:paraId="6103ABF2" w14:textId="77777777" w:rsidTr="007014D6">
        <w:tc>
          <w:tcPr>
            <w:tcW w:w="747" w:type="dxa"/>
            <w:vAlign w:val="bottom"/>
          </w:tcPr>
          <w:p w14:paraId="34E57C06" w14:textId="21F576A9" w:rsidR="00DB5F4F" w:rsidRDefault="00DB5F4F" w:rsidP="00DB5F4F">
            <w:r>
              <w:rPr>
                <w:rFonts w:ascii="Calibri" w:hAnsi="Calibri"/>
                <w:color w:val="000000"/>
              </w:rPr>
              <w:t>52</w:t>
            </w:r>
          </w:p>
        </w:tc>
        <w:tc>
          <w:tcPr>
            <w:tcW w:w="571" w:type="dxa"/>
            <w:vAlign w:val="bottom"/>
          </w:tcPr>
          <w:p w14:paraId="62D3B504" w14:textId="44F9F9E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ED43530" w14:textId="44F581A4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E09715D" w14:textId="197B3F2E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B4EF19A" w14:textId="28338FF2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0E975B3E" w14:textId="5D25EE49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F941923" w14:textId="1333494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4F9535B8" w14:textId="318EEBB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2A3AC42A" w14:textId="52F53A19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2B843D73" w14:textId="24C2A587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0B36357B" w14:textId="5A54FAB7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9AE54D9" w14:textId="0923340C" w:rsidR="00DB5F4F" w:rsidRDefault="00DB5F4F" w:rsidP="00DB5F4F">
            <w:r>
              <w:rPr>
                <w:rFonts w:ascii="Calibri" w:hAnsi="Calibri"/>
                <w:color w:val="000000"/>
              </w:rPr>
              <w:t>1.91</w:t>
            </w:r>
          </w:p>
        </w:tc>
        <w:tc>
          <w:tcPr>
            <w:tcW w:w="744" w:type="dxa"/>
            <w:vAlign w:val="bottom"/>
          </w:tcPr>
          <w:p w14:paraId="6FF9E644" w14:textId="2690639D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F0BC737" w14:textId="77777777" w:rsidTr="007014D6">
        <w:tc>
          <w:tcPr>
            <w:tcW w:w="747" w:type="dxa"/>
            <w:vAlign w:val="bottom"/>
          </w:tcPr>
          <w:p w14:paraId="64E85CD2" w14:textId="60D5EBD6" w:rsidR="00DB5F4F" w:rsidRDefault="00DB5F4F" w:rsidP="00DB5F4F">
            <w:r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571" w:type="dxa"/>
            <w:vAlign w:val="bottom"/>
          </w:tcPr>
          <w:p w14:paraId="413DD26F" w14:textId="0C4A3ACE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BBEC69C" w14:textId="16BEB03A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60D64A27" w14:textId="2C7B6E2C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17E7A132" w14:textId="163E644E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2C1FCBA3" w14:textId="729AC16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5AD40933" w14:textId="35FA67A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371D354" w14:textId="62686157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0C50347" w14:textId="596B2C5B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711B7263" w14:textId="7F919285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450037A0" w14:textId="0EAEF50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3462D21D" w14:textId="68F9BE10" w:rsidR="00DB5F4F" w:rsidRDefault="00DB5F4F" w:rsidP="00DB5F4F">
            <w:r>
              <w:rPr>
                <w:rFonts w:ascii="Calibri" w:hAnsi="Calibri"/>
                <w:color w:val="000000"/>
              </w:rPr>
              <w:t>2.03</w:t>
            </w:r>
          </w:p>
        </w:tc>
        <w:tc>
          <w:tcPr>
            <w:tcW w:w="744" w:type="dxa"/>
            <w:vAlign w:val="bottom"/>
          </w:tcPr>
          <w:p w14:paraId="4E2365F8" w14:textId="4FFD6D70" w:rsidR="00DB5F4F" w:rsidRDefault="00DB5F4F" w:rsidP="00DB5F4F">
            <w:r>
              <w:rPr>
                <w:rFonts w:ascii="Calibri" w:hAnsi="Calibri"/>
                <w:color w:val="000000"/>
              </w:rPr>
              <w:t>23.45</w:t>
            </w:r>
          </w:p>
        </w:tc>
      </w:tr>
      <w:tr w:rsidR="00DB5F4F" w14:paraId="418E1F08" w14:textId="77777777" w:rsidTr="007014D6">
        <w:tc>
          <w:tcPr>
            <w:tcW w:w="747" w:type="dxa"/>
            <w:vAlign w:val="bottom"/>
          </w:tcPr>
          <w:p w14:paraId="41E666F1" w14:textId="09C564A9" w:rsidR="00DB5F4F" w:rsidRDefault="00DB5F4F" w:rsidP="00DB5F4F">
            <w:r>
              <w:rPr>
                <w:rFonts w:ascii="Calibri" w:hAnsi="Calibri"/>
                <w:color w:val="000000"/>
              </w:rPr>
              <w:t>54</w:t>
            </w:r>
          </w:p>
        </w:tc>
        <w:tc>
          <w:tcPr>
            <w:tcW w:w="571" w:type="dxa"/>
            <w:vAlign w:val="bottom"/>
          </w:tcPr>
          <w:p w14:paraId="3F07FCD9" w14:textId="485C44A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307BEDBF" w14:textId="16C32BF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1D5C74DB" w14:textId="58796B88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7EFBBF6F" w14:textId="451F15F9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1AEC0947" w14:textId="549ADBEE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C2C9752" w14:textId="53F4179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5B61D47" w14:textId="56391B4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68DE344" w14:textId="67D82119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7C548390" w14:textId="697A9FA9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51481FAD" w14:textId="204BFF99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6F40D22" w14:textId="1E9944F6" w:rsidR="00DB5F4F" w:rsidRDefault="00DB5F4F" w:rsidP="00DB5F4F"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744" w:type="dxa"/>
            <w:vAlign w:val="bottom"/>
          </w:tcPr>
          <w:p w14:paraId="6BA8B0A8" w14:textId="78F74391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151F27EB" w14:textId="77777777" w:rsidTr="007014D6">
        <w:tc>
          <w:tcPr>
            <w:tcW w:w="747" w:type="dxa"/>
            <w:vAlign w:val="bottom"/>
          </w:tcPr>
          <w:p w14:paraId="04495572" w14:textId="74B35ACB" w:rsidR="00DB5F4F" w:rsidRDefault="00DB5F4F" w:rsidP="00DB5F4F">
            <w:r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571" w:type="dxa"/>
            <w:vAlign w:val="bottom"/>
          </w:tcPr>
          <w:p w14:paraId="0C5F9A3C" w14:textId="40E8065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AAC9C87" w14:textId="20480A6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5AFDD1BD" w14:textId="06C3E03F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566432AD" w14:textId="237E87A9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5CF8E9B8" w14:textId="48272FC4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542B0DA3" w14:textId="2260561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2B6FF3C" w14:textId="64D3425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116A4C2F" w14:textId="17A4CDDD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35F96112" w14:textId="287A4AFD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3B0DB9A5" w14:textId="769B8C1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897BB12" w14:textId="485B74A7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0FF069FF" w14:textId="7796FA04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561F305" w14:textId="77777777" w:rsidTr="007014D6">
        <w:tc>
          <w:tcPr>
            <w:tcW w:w="747" w:type="dxa"/>
            <w:vAlign w:val="bottom"/>
          </w:tcPr>
          <w:p w14:paraId="674B1266" w14:textId="1FAF0ED1" w:rsidR="00DB5F4F" w:rsidRDefault="00DB5F4F" w:rsidP="00DB5F4F">
            <w:r>
              <w:rPr>
                <w:rFonts w:ascii="Calibri" w:hAnsi="Calibri"/>
                <w:color w:val="000000"/>
              </w:rPr>
              <w:t>56</w:t>
            </w:r>
          </w:p>
        </w:tc>
        <w:tc>
          <w:tcPr>
            <w:tcW w:w="571" w:type="dxa"/>
            <w:vAlign w:val="bottom"/>
          </w:tcPr>
          <w:p w14:paraId="460DBD74" w14:textId="7602530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829E249" w14:textId="5237286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9DAC784" w14:textId="2915C592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7924C0E2" w14:textId="434936D3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12088535" w14:textId="6AC90CC0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BEAF354" w14:textId="3DFB024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F85DCBF" w14:textId="61927604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3D724F59" w14:textId="4AC661B3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655AD981" w14:textId="379EFF99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69571156" w14:textId="69C055D0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4C410A86" w14:textId="12A90679" w:rsidR="00DB5F4F" w:rsidRDefault="00DB5F4F" w:rsidP="00DB5F4F">
            <w:r>
              <w:rPr>
                <w:rFonts w:ascii="Calibri" w:hAnsi="Calibri"/>
                <w:color w:val="000000"/>
              </w:rPr>
              <w:t>1.92</w:t>
            </w:r>
          </w:p>
        </w:tc>
        <w:tc>
          <w:tcPr>
            <w:tcW w:w="744" w:type="dxa"/>
            <w:vAlign w:val="bottom"/>
          </w:tcPr>
          <w:p w14:paraId="763DA14D" w14:textId="796A17BC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68550FC3" w14:textId="77777777" w:rsidTr="007014D6">
        <w:tc>
          <w:tcPr>
            <w:tcW w:w="747" w:type="dxa"/>
            <w:vAlign w:val="bottom"/>
          </w:tcPr>
          <w:p w14:paraId="09B4DDF6" w14:textId="19D81F27" w:rsidR="00DB5F4F" w:rsidRDefault="00DB5F4F" w:rsidP="00DB5F4F">
            <w:r>
              <w:rPr>
                <w:rFonts w:ascii="Calibri" w:hAnsi="Calibri"/>
                <w:color w:val="000000"/>
              </w:rPr>
              <w:t>57</w:t>
            </w:r>
          </w:p>
        </w:tc>
        <w:tc>
          <w:tcPr>
            <w:tcW w:w="571" w:type="dxa"/>
            <w:vAlign w:val="bottom"/>
          </w:tcPr>
          <w:p w14:paraId="7AB3E35B" w14:textId="761D87F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622614B7" w14:textId="65F54A78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69F597A8" w14:textId="0E36CBAB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0DC7E672" w14:textId="67300C13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48E051CB" w14:textId="394C3482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0AEC34B" w14:textId="3B871F84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2B86F953" w14:textId="49D0DEF3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7417C043" w14:textId="6D05DB81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4E37C5BF" w14:textId="14C2CBCB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4CAA1085" w14:textId="1010DBD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334899E1" w14:textId="71CE0684" w:rsidR="00DB5F4F" w:rsidRDefault="00DB5F4F" w:rsidP="00DB5F4F">
            <w:r>
              <w:rPr>
                <w:rFonts w:ascii="Calibri" w:hAnsi="Calibri"/>
                <w:color w:val="000000"/>
              </w:rPr>
              <w:t>2.07</w:t>
            </w:r>
          </w:p>
        </w:tc>
        <w:tc>
          <w:tcPr>
            <w:tcW w:w="744" w:type="dxa"/>
            <w:vAlign w:val="bottom"/>
          </w:tcPr>
          <w:p w14:paraId="0344253C" w14:textId="07DCE021" w:rsidR="00DB5F4F" w:rsidRDefault="00DB5F4F" w:rsidP="00DB5F4F">
            <w:r>
              <w:rPr>
                <w:rFonts w:ascii="Calibri" w:hAnsi="Calibri"/>
                <w:color w:val="000000"/>
              </w:rPr>
              <w:t>21.88</w:t>
            </w:r>
          </w:p>
        </w:tc>
      </w:tr>
      <w:tr w:rsidR="00DB5F4F" w14:paraId="722CF69B" w14:textId="77777777" w:rsidTr="007014D6">
        <w:tc>
          <w:tcPr>
            <w:tcW w:w="747" w:type="dxa"/>
            <w:vAlign w:val="bottom"/>
          </w:tcPr>
          <w:p w14:paraId="224AA90D" w14:textId="132FC9A0" w:rsidR="00DB5F4F" w:rsidRDefault="00DB5F4F" w:rsidP="00DB5F4F">
            <w:r>
              <w:rPr>
                <w:rFonts w:ascii="Calibri" w:hAnsi="Calibri"/>
                <w:color w:val="000000"/>
              </w:rPr>
              <w:t>58</w:t>
            </w:r>
          </w:p>
        </w:tc>
        <w:tc>
          <w:tcPr>
            <w:tcW w:w="571" w:type="dxa"/>
            <w:vAlign w:val="bottom"/>
          </w:tcPr>
          <w:p w14:paraId="25440FD9" w14:textId="3F8F144D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3F20AD2E" w14:textId="6F0A9E4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63A0A423" w14:textId="056798AA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24C5B82B" w14:textId="72585725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50372136" w14:textId="421418C8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E01FB6B" w14:textId="180791B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5D1719CD" w14:textId="756CEF64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5A45B6E5" w14:textId="6F28C317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3F865ED6" w14:textId="09D13BA0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20F103F2" w14:textId="3AE91CC0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9312A56" w14:textId="1C00D15C" w:rsidR="00DB5F4F" w:rsidRDefault="00DB5F4F" w:rsidP="00DB5F4F">
            <w:r>
              <w:rPr>
                <w:rFonts w:ascii="Calibri" w:hAnsi="Calibri"/>
                <w:color w:val="000000"/>
              </w:rPr>
              <w:t>2.03</w:t>
            </w:r>
          </w:p>
        </w:tc>
        <w:tc>
          <w:tcPr>
            <w:tcW w:w="744" w:type="dxa"/>
            <w:vAlign w:val="bottom"/>
          </w:tcPr>
          <w:p w14:paraId="4E3213C3" w14:textId="666C8791" w:rsidR="00DB5F4F" w:rsidRDefault="00DB5F4F" w:rsidP="00DB5F4F">
            <w:r>
              <w:rPr>
                <w:rFonts w:ascii="Calibri" w:hAnsi="Calibri"/>
                <w:color w:val="000000"/>
              </w:rPr>
              <w:t>22.88</w:t>
            </w:r>
          </w:p>
        </w:tc>
      </w:tr>
      <w:tr w:rsidR="00DB5F4F" w14:paraId="03DAAB75" w14:textId="77777777" w:rsidTr="007014D6">
        <w:tc>
          <w:tcPr>
            <w:tcW w:w="747" w:type="dxa"/>
            <w:vAlign w:val="bottom"/>
          </w:tcPr>
          <w:p w14:paraId="41FD7F2F" w14:textId="2B56CA48" w:rsidR="00DB5F4F" w:rsidRDefault="00DB5F4F" w:rsidP="00DB5F4F">
            <w:r>
              <w:rPr>
                <w:rFonts w:ascii="Calibri" w:hAnsi="Calibri"/>
                <w:color w:val="000000"/>
              </w:rPr>
              <w:t>59</w:t>
            </w:r>
          </w:p>
        </w:tc>
        <w:tc>
          <w:tcPr>
            <w:tcW w:w="571" w:type="dxa"/>
            <w:vAlign w:val="bottom"/>
          </w:tcPr>
          <w:p w14:paraId="3505170D" w14:textId="6C99BB0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F52138F" w14:textId="60A84D2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2AC51384" w14:textId="33A50D77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658A7C21" w14:textId="5E025376" w:rsidR="00DB5F4F" w:rsidRDefault="00DB5F4F" w:rsidP="00DB5F4F">
            <w:r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303" w:type="dxa"/>
            <w:vAlign w:val="bottom"/>
          </w:tcPr>
          <w:p w14:paraId="0CC8DB47" w14:textId="1A48CFC7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1090EBBE" w14:textId="7657CD1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22B08D4D" w14:textId="21632C3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A297C11" w14:textId="74A328FE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548981C0" w14:textId="32688645" w:rsidR="00DB5F4F" w:rsidRDefault="00DB5F4F" w:rsidP="00DB5F4F">
            <w:r>
              <w:rPr>
                <w:rFonts w:ascii="Calibri" w:hAnsi="Calibri"/>
                <w:color w:val="000000"/>
              </w:rPr>
              <w:t>C,</w:t>
            </w:r>
          </w:p>
        </w:tc>
        <w:tc>
          <w:tcPr>
            <w:tcW w:w="572" w:type="dxa"/>
            <w:vAlign w:val="bottom"/>
          </w:tcPr>
          <w:p w14:paraId="3A4379F8" w14:textId="6EF3D16A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9AAE30E" w14:textId="1AB5D33C" w:rsidR="00DB5F4F" w:rsidRDefault="00DB5F4F" w:rsidP="00DB5F4F">
            <w:r>
              <w:rPr>
                <w:rFonts w:ascii="Calibri" w:hAnsi="Calibri"/>
                <w:color w:val="000000"/>
              </w:rPr>
              <w:t>1.84</w:t>
            </w:r>
          </w:p>
        </w:tc>
        <w:tc>
          <w:tcPr>
            <w:tcW w:w="744" w:type="dxa"/>
            <w:vAlign w:val="bottom"/>
          </w:tcPr>
          <w:p w14:paraId="3BD56043" w14:textId="4C7564DC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58C4329" w14:textId="77777777" w:rsidTr="007014D6">
        <w:tc>
          <w:tcPr>
            <w:tcW w:w="747" w:type="dxa"/>
            <w:vAlign w:val="bottom"/>
          </w:tcPr>
          <w:p w14:paraId="76F0550F" w14:textId="3B9AE6C0" w:rsidR="00DB5F4F" w:rsidRDefault="00DB5F4F" w:rsidP="00DB5F4F">
            <w:r>
              <w:rPr>
                <w:rFonts w:ascii="Calibri" w:hAnsi="Calibri"/>
                <w:color w:val="000000"/>
              </w:rPr>
              <w:t>60</w:t>
            </w:r>
          </w:p>
        </w:tc>
        <w:tc>
          <w:tcPr>
            <w:tcW w:w="571" w:type="dxa"/>
            <w:vAlign w:val="bottom"/>
          </w:tcPr>
          <w:p w14:paraId="7CFC0B12" w14:textId="4EAB316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C419DA9" w14:textId="1892077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2C4A3A6E" w14:textId="35354708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36B0664D" w14:textId="57F2DFD6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285177BC" w14:textId="1B81FE18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86B2004" w14:textId="64FDA10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0B8268D" w14:textId="7117803A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53ABB4AE" w14:textId="2D9F267C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7D3F5FA8" w14:textId="4D942ECD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0345B82E" w14:textId="48D43A73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24B771D6" w14:textId="10D32EAA" w:rsidR="00DB5F4F" w:rsidRDefault="00DB5F4F" w:rsidP="00DB5F4F">
            <w:r>
              <w:rPr>
                <w:rFonts w:ascii="Calibri" w:hAnsi="Calibri"/>
                <w:color w:val="000000"/>
              </w:rPr>
              <w:t>2.03</w:t>
            </w:r>
          </w:p>
        </w:tc>
        <w:tc>
          <w:tcPr>
            <w:tcW w:w="744" w:type="dxa"/>
            <w:vAlign w:val="bottom"/>
          </w:tcPr>
          <w:p w14:paraId="2C96F045" w14:textId="10B1DDEB" w:rsidR="00DB5F4F" w:rsidRDefault="00DB5F4F" w:rsidP="00DB5F4F">
            <w:r>
              <w:rPr>
                <w:rFonts w:ascii="Calibri" w:hAnsi="Calibri"/>
                <w:color w:val="000000"/>
              </w:rPr>
              <w:t>23.45</w:t>
            </w:r>
          </w:p>
        </w:tc>
      </w:tr>
      <w:tr w:rsidR="00DB5F4F" w14:paraId="514D20AC" w14:textId="77777777" w:rsidTr="007014D6">
        <w:tc>
          <w:tcPr>
            <w:tcW w:w="747" w:type="dxa"/>
            <w:vAlign w:val="bottom"/>
          </w:tcPr>
          <w:p w14:paraId="60F9494B" w14:textId="40932F3D" w:rsidR="00DB5F4F" w:rsidRDefault="00DB5F4F" w:rsidP="00DB5F4F">
            <w:r>
              <w:rPr>
                <w:rFonts w:ascii="Calibri" w:hAnsi="Calibri"/>
                <w:color w:val="000000"/>
              </w:rPr>
              <w:t>61</w:t>
            </w:r>
          </w:p>
        </w:tc>
        <w:tc>
          <w:tcPr>
            <w:tcW w:w="571" w:type="dxa"/>
            <w:vAlign w:val="bottom"/>
          </w:tcPr>
          <w:p w14:paraId="567DB470" w14:textId="129B2FA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2F7FFFA2" w14:textId="667FE4BE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C7EC69D" w14:textId="53774D60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069649EF" w14:textId="22E03B7C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4E9F0195" w14:textId="0F56D53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450C8DF7" w14:textId="113DAE24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0DAF1899" w14:textId="064E5FCB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14F4D39" w14:textId="07BD9184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A523A8E" w14:textId="0E843339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2F9D31ED" w14:textId="00ADC30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3C9130DB" w14:textId="251F1180" w:rsidR="00DB5F4F" w:rsidRDefault="00DB5F4F" w:rsidP="00DB5F4F">
            <w:r>
              <w:rPr>
                <w:rFonts w:ascii="Calibri" w:hAnsi="Calibri"/>
                <w:color w:val="000000"/>
              </w:rPr>
              <w:t>1.91</w:t>
            </w:r>
          </w:p>
        </w:tc>
        <w:tc>
          <w:tcPr>
            <w:tcW w:w="744" w:type="dxa"/>
            <w:vAlign w:val="bottom"/>
          </w:tcPr>
          <w:p w14:paraId="290C20A5" w14:textId="33EF12F3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11FBA6FF" w14:textId="77777777" w:rsidTr="007014D6">
        <w:tc>
          <w:tcPr>
            <w:tcW w:w="747" w:type="dxa"/>
            <w:vAlign w:val="bottom"/>
          </w:tcPr>
          <w:p w14:paraId="16EB524F" w14:textId="698808AE" w:rsidR="00DB5F4F" w:rsidRDefault="00DB5F4F" w:rsidP="00DB5F4F">
            <w:r>
              <w:rPr>
                <w:rFonts w:ascii="Calibri" w:hAnsi="Calibri"/>
                <w:color w:val="000000"/>
              </w:rPr>
              <w:t>62</w:t>
            </w:r>
          </w:p>
        </w:tc>
        <w:tc>
          <w:tcPr>
            <w:tcW w:w="571" w:type="dxa"/>
            <w:vAlign w:val="bottom"/>
          </w:tcPr>
          <w:p w14:paraId="5CC162C9" w14:textId="75B6C32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1F79ACE" w14:textId="7F690983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12FA85E3" w14:textId="7B9EEF7B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2FEF2006" w14:textId="1B563C7E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03AC4666" w14:textId="565B7C8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3155DB9" w14:textId="0EC4F6DA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65B92B31" w14:textId="353EB854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BBADE5C" w14:textId="42322BA8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1AF11497" w14:textId="19C1AE44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DAF9BEE" w14:textId="36471F3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4FDC058" w14:textId="6184BFB7" w:rsidR="00DB5F4F" w:rsidRDefault="00DB5F4F" w:rsidP="00DB5F4F">
            <w:r>
              <w:rPr>
                <w:rFonts w:ascii="Calibri" w:hAnsi="Calibri"/>
                <w:color w:val="000000"/>
              </w:rPr>
              <w:t>1.88</w:t>
            </w:r>
          </w:p>
        </w:tc>
        <w:tc>
          <w:tcPr>
            <w:tcW w:w="744" w:type="dxa"/>
            <w:vAlign w:val="bottom"/>
          </w:tcPr>
          <w:p w14:paraId="55C8C35D" w14:textId="3CBBC7AA" w:rsidR="00DB5F4F" w:rsidRDefault="00DB5F4F" w:rsidP="00DB5F4F">
            <w:r>
              <w:rPr>
                <w:rFonts w:ascii="Calibri" w:hAnsi="Calibri"/>
                <w:color w:val="000000"/>
              </w:rPr>
              <w:t>20.33</w:t>
            </w:r>
          </w:p>
        </w:tc>
      </w:tr>
      <w:tr w:rsidR="00DB5F4F" w14:paraId="14ADE2EB" w14:textId="77777777" w:rsidTr="007014D6">
        <w:tc>
          <w:tcPr>
            <w:tcW w:w="747" w:type="dxa"/>
            <w:vAlign w:val="bottom"/>
          </w:tcPr>
          <w:p w14:paraId="7E4240CD" w14:textId="22C1ED07" w:rsidR="00DB5F4F" w:rsidRDefault="00DB5F4F" w:rsidP="00DB5F4F">
            <w:r>
              <w:rPr>
                <w:rFonts w:ascii="Calibri" w:hAnsi="Calibri"/>
                <w:color w:val="000000"/>
              </w:rPr>
              <w:t>63</w:t>
            </w:r>
          </w:p>
        </w:tc>
        <w:tc>
          <w:tcPr>
            <w:tcW w:w="571" w:type="dxa"/>
            <w:vAlign w:val="bottom"/>
          </w:tcPr>
          <w:p w14:paraId="4EBCF334" w14:textId="0AE7AC1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41CB001C" w14:textId="74C18DF9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23D0136E" w14:textId="40707C53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008633F6" w14:textId="365E412A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37842568" w14:textId="58F6A6E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39BD3BB" w14:textId="096D99B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6C16A724" w14:textId="4CAE4131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3C16F3BC" w14:textId="5407D47C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57913D40" w14:textId="4B6F712A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79E7A4CD" w14:textId="0D55231D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46AA4389" w14:textId="1630D49F" w:rsidR="00DB5F4F" w:rsidRDefault="00DB5F4F" w:rsidP="00DB5F4F">
            <w:r>
              <w:rPr>
                <w:rFonts w:ascii="Calibri" w:hAnsi="Calibri"/>
                <w:color w:val="000000"/>
              </w:rPr>
              <w:t>2.05</w:t>
            </w:r>
          </w:p>
        </w:tc>
        <w:tc>
          <w:tcPr>
            <w:tcW w:w="744" w:type="dxa"/>
            <w:vAlign w:val="bottom"/>
          </w:tcPr>
          <w:p w14:paraId="0CEDAA60" w14:textId="6A599D5E" w:rsidR="00DB5F4F" w:rsidRDefault="00DB5F4F" w:rsidP="00DB5F4F">
            <w:r>
              <w:rPr>
                <w:rFonts w:ascii="Calibri" w:hAnsi="Calibri"/>
                <w:color w:val="000000"/>
              </w:rPr>
              <w:t>19.55</w:t>
            </w:r>
          </w:p>
        </w:tc>
      </w:tr>
      <w:tr w:rsidR="00DB5F4F" w14:paraId="55E364CC" w14:textId="77777777" w:rsidTr="007014D6">
        <w:tc>
          <w:tcPr>
            <w:tcW w:w="747" w:type="dxa"/>
            <w:vAlign w:val="bottom"/>
          </w:tcPr>
          <w:p w14:paraId="6DE71421" w14:textId="04AEFC04" w:rsidR="00DB5F4F" w:rsidRDefault="00DB5F4F" w:rsidP="00DB5F4F">
            <w:r>
              <w:rPr>
                <w:rFonts w:ascii="Calibri" w:hAnsi="Calibri"/>
                <w:color w:val="000000"/>
              </w:rPr>
              <w:t>64</w:t>
            </w:r>
          </w:p>
        </w:tc>
        <w:tc>
          <w:tcPr>
            <w:tcW w:w="571" w:type="dxa"/>
            <w:vAlign w:val="bottom"/>
          </w:tcPr>
          <w:p w14:paraId="54FC301F" w14:textId="0AF7158A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9CEF218" w14:textId="4402024F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432A84F2" w14:textId="1C1F6CDD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513B05EA" w14:textId="7CA01DCB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605EBF38" w14:textId="25A3E7D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2DDA9FB0" w14:textId="1C01D69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372CDC55" w14:textId="0D91E3CE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4F0D87F6" w14:textId="30DD08DD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5525D576" w14:textId="2AA9D483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77AFBB1" w14:textId="504A7157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4167763" w14:textId="52EB08F2" w:rsidR="00DB5F4F" w:rsidRDefault="00DB5F4F" w:rsidP="00DB5F4F">
            <w:r>
              <w:rPr>
                <w:rFonts w:ascii="Calibri" w:hAnsi="Calibri"/>
                <w:color w:val="000000"/>
              </w:rPr>
              <w:t>1.82</w:t>
            </w:r>
          </w:p>
        </w:tc>
        <w:tc>
          <w:tcPr>
            <w:tcW w:w="744" w:type="dxa"/>
            <w:vAlign w:val="bottom"/>
          </w:tcPr>
          <w:p w14:paraId="5CEEF2BF" w14:textId="1DC30CCC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287FDCA7" w14:textId="77777777" w:rsidTr="007014D6">
        <w:tc>
          <w:tcPr>
            <w:tcW w:w="747" w:type="dxa"/>
            <w:vAlign w:val="bottom"/>
          </w:tcPr>
          <w:p w14:paraId="0F9ED708" w14:textId="4806CA18" w:rsidR="00DB5F4F" w:rsidRDefault="00DB5F4F" w:rsidP="00DB5F4F">
            <w:r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571" w:type="dxa"/>
            <w:vAlign w:val="bottom"/>
          </w:tcPr>
          <w:p w14:paraId="5BABF71E" w14:textId="5ECEC2A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6F340FFD" w14:textId="3D0D702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B5651CD" w14:textId="4793936E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798CE6BB" w14:textId="038BBCF4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2D7C9C28" w14:textId="22DC95E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07F66B3" w14:textId="036EF69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293B565" w14:textId="52F7B40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7A2D1C4" w14:textId="03C19BCE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0C55F92A" w14:textId="3582D09B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59447322" w14:textId="7689889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3201C601" w14:textId="15494712" w:rsidR="00DB5F4F" w:rsidRDefault="00DB5F4F" w:rsidP="00DB5F4F">
            <w:r>
              <w:rPr>
                <w:rFonts w:ascii="Calibri" w:hAnsi="Calibri"/>
                <w:color w:val="000000"/>
              </w:rPr>
              <w:t>1.73</w:t>
            </w:r>
          </w:p>
        </w:tc>
        <w:tc>
          <w:tcPr>
            <w:tcW w:w="744" w:type="dxa"/>
            <w:vAlign w:val="bottom"/>
          </w:tcPr>
          <w:p w14:paraId="0915E85D" w14:textId="37384519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10EA5181" w14:textId="77777777" w:rsidTr="007014D6">
        <w:tc>
          <w:tcPr>
            <w:tcW w:w="747" w:type="dxa"/>
            <w:vAlign w:val="bottom"/>
          </w:tcPr>
          <w:p w14:paraId="4C40B43B" w14:textId="4783CDBD" w:rsidR="00DB5F4F" w:rsidRDefault="00DB5F4F" w:rsidP="00DB5F4F">
            <w:r>
              <w:rPr>
                <w:rFonts w:ascii="Calibri" w:hAnsi="Calibri"/>
                <w:color w:val="000000"/>
              </w:rPr>
              <w:t>66</w:t>
            </w:r>
          </w:p>
        </w:tc>
        <w:tc>
          <w:tcPr>
            <w:tcW w:w="571" w:type="dxa"/>
            <w:vAlign w:val="bottom"/>
          </w:tcPr>
          <w:p w14:paraId="694F12CC" w14:textId="04BF9578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991145F" w14:textId="44D5D7B6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6DC74871" w14:textId="5AC14705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1132FF47" w14:textId="43CE65DB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6C7813BE" w14:textId="602650A2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559A4EC4" w14:textId="38F03B0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1BCCA107" w14:textId="7315761F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44A4BA2" w14:textId="196189C3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01444146" w14:textId="4DEEB31D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3288CF7B" w14:textId="595A3EFE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458C6C3D" w14:textId="762F7FD8" w:rsidR="00DB5F4F" w:rsidRDefault="00DB5F4F" w:rsidP="00DB5F4F">
            <w:r>
              <w:rPr>
                <w:rFonts w:ascii="Calibri" w:hAnsi="Calibri"/>
                <w:color w:val="000000"/>
              </w:rPr>
              <w:t>2.08</w:t>
            </w:r>
          </w:p>
        </w:tc>
        <w:tc>
          <w:tcPr>
            <w:tcW w:w="744" w:type="dxa"/>
            <w:vAlign w:val="bottom"/>
          </w:tcPr>
          <w:p w14:paraId="37213B3D" w14:textId="17487F0D" w:rsidR="00DB5F4F" w:rsidRDefault="00DB5F4F" w:rsidP="00DB5F4F">
            <w:r>
              <w:rPr>
                <w:rFonts w:ascii="Calibri" w:hAnsi="Calibri"/>
                <w:color w:val="000000"/>
              </w:rPr>
              <w:t>22.88</w:t>
            </w:r>
          </w:p>
        </w:tc>
      </w:tr>
      <w:tr w:rsidR="00DB5F4F" w14:paraId="0B96E045" w14:textId="77777777" w:rsidTr="007014D6">
        <w:tc>
          <w:tcPr>
            <w:tcW w:w="747" w:type="dxa"/>
            <w:vAlign w:val="bottom"/>
          </w:tcPr>
          <w:p w14:paraId="08457A23" w14:textId="2678AF64" w:rsidR="00DB5F4F" w:rsidRDefault="00DB5F4F" w:rsidP="00DB5F4F">
            <w:r>
              <w:rPr>
                <w:rFonts w:ascii="Calibri" w:hAnsi="Calibri"/>
                <w:color w:val="000000"/>
              </w:rPr>
              <w:t>67</w:t>
            </w:r>
          </w:p>
        </w:tc>
        <w:tc>
          <w:tcPr>
            <w:tcW w:w="571" w:type="dxa"/>
            <w:vAlign w:val="bottom"/>
          </w:tcPr>
          <w:p w14:paraId="6C6B5400" w14:textId="533ED9A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6C82622F" w14:textId="2D31DEC0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60FD8B5A" w14:textId="6D3B2CDC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79D7D349" w14:textId="1234EE35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67D17E52" w14:textId="13A32B84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AE7F1B8" w14:textId="75C92CA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F310931" w14:textId="41C2403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773A859F" w14:textId="542606BF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1B252963" w14:textId="51DDB0E4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7BB181EB" w14:textId="40D7FD0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3D21519" w14:textId="3914074F" w:rsidR="00DB5F4F" w:rsidRDefault="00DB5F4F" w:rsidP="00DB5F4F">
            <w:r>
              <w:rPr>
                <w:rFonts w:ascii="Calibri" w:hAnsi="Calibri"/>
                <w:color w:val="000000"/>
              </w:rPr>
              <w:t>1.82</w:t>
            </w:r>
          </w:p>
        </w:tc>
        <w:tc>
          <w:tcPr>
            <w:tcW w:w="744" w:type="dxa"/>
            <w:vAlign w:val="bottom"/>
          </w:tcPr>
          <w:p w14:paraId="0D803C52" w14:textId="506939E4" w:rsidR="00DB5F4F" w:rsidRDefault="00DB5F4F" w:rsidP="00DB5F4F">
            <w:r>
              <w:rPr>
                <w:rFonts w:ascii="Calibri" w:hAnsi="Calibri"/>
                <w:color w:val="000000"/>
              </w:rPr>
              <w:t>21.88</w:t>
            </w:r>
          </w:p>
        </w:tc>
      </w:tr>
      <w:tr w:rsidR="00DB5F4F" w14:paraId="0FC047F4" w14:textId="77777777" w:rsidTr="007014D6">
        <w:tc>
          <w:tcPr>
            <w:tcW w:w="747" w:type="dxa"/>
            <w:vAlign w:val="bottom"/>
          </w:tcPr>
          <w:p w14:paraId="36267FAC" w14:textId="7EED6019" w:rsidR="00DB5F4F" w:rsidRDefault="00DB5F4F" w:rsidP="00DB5F4F">
            <w:r>
              <w:rPr>
                <w:rFonts w:ascii="Calibri" w:hAnsi="Calibri"/>
                <w:color w:val="000000"/>
              </w:rPr>
              <w:t>68</w:t>
            </w:r>
          </w:p>
        </w:tc>
        <w:tc>
          <w:tcPr>
            <w:tcW w:w="571" w:type="dxa"/>
            <w:vAlign w:val="bottom"/>
          </w:tcPr>
          <w:p w14:paraId="7DFCC3B2" w14:textId="6FDEB1A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4EC782D" w14:textId="4D5214A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5ECB4192" w14:textId="60EE50E8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369F551B" w14:textId="31A2CE1E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1990C933" w14:textId="4DCA15B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2835B94" w14:textId="5CAFC58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645D237E" w14:textId="5E39A0C9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42773BC" w14:textId="63DA2991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588FE0C4" w14:textId="437984C1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2AEA781" w14:textId="27E6BB3A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215CD3B6" w14:textId="59A9751D" w:rsidR="00DB5F4F" w:rsidRDefault="00DB5F4F" w:rsidP="00DB5F4F">
            <w:r>
              <w:rPr>
                <w:rFonts w:ascii="Calibri" w:hAnsi="Calibri"/>
                <w:color w:val="000000"/>
              </w:rPr>
              <w:t>2.06</w:t>
            </w:r>
          </w:p>
        </w:tc>
        <w:tc>
          <w:tcPr>
            <w:tcW w:w="744" w:type="dxa"/>
            <w:vAlign w:val="bottom"/>
          </w:tcPr>
          <w:p w14:paraId="0132AA6A" w14:textId="54FEB998" w:rsidR="00DB5F4F" w:rsidRDefault="00DB5F4F" w:rsidP="00DB5F4F">
            <w:r>
              <w:rPr>
                <w:rFonts w:ascii="Calibri" w:hAnsi="Calibri"/>
                <w:color w:val="000000"/>
              </w:rPr>
              <w:t>17.78</w:t>
            </w:r>
          </w:p>
        </w:tc>
      </w:tr>
      <w:tr w:rsidR="00DB5F4F" w14:paraId="404B58E8" w14:textId="77777777" w:rsidTr="007014D6">
        <w:tc>
          <w:tcPr>
            <w:tcW w:w="747" w:type="dxa"/>
            <w:vAlign w:val="bottom"/>
          </w:tcPr>
          <w:p w14:paraId="5E950BE5" w14:textId="738C97F0" w:rsidR="00DB5F4F" w:rsidRDefault="00DB5F4F" w:rsidP="00DB5F4F">
            <w:r>
              <w:rPr>
                <w:rFonts w:ascii="Calibri" w:hAnsi="Calibri"/>
                <w:color w:val="000000"/>
              </w:rPr>
              <w:t>69</w:t>
            </w:r>
          </w:p>
        </w:tc>
        <w:tc>
          <w:tcPr>
            <w:tcW w:w="571" w:type="dxa"/>
            <w:vAlign w:val="bottom"/>
          </w:tcPr>
          <w:p w14:paraId="16F634A3" w14:textId="4B22D0D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E4E0450" w14:textId="11B1982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12086C9F" w14:textId="6527BD4E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683BD777" w14:textId="409633B3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5AC5E9EA" w14:textId="5D4A361D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75AB8F3F" w14:textId="030AD97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1A34A8A" w14:textId="524494E6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006F6448" w14:textId="2C111506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4C66D0F5" w14:textId="26604D04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1F6B26B1" w14:textId="5777510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CB81184" w14:textId="176BF9FF" w:rsidR="00DB5F4F" w:rsidRDefault="00DB5F4F" w:rsidP="00DB5F4F">
            <w:r>
              <w:rPr>
                <w:rFonts w:ascii="Calibri" w:hAnsi="Calibri"/>
                <w:color w:val="000000"/>
              </w:rPr>
              <w:t>2.18</w:t>
            </w:r>
          </w:p>
        </w:tc>
        <w:tc>
          <w:tcPr>
            <w:tcW w:w="744" w:type="dxa"/>
            <w:vAlign w:val="bottom"/>
          </w:tcPr>
          <w:p w14:paraId="6C84DE26" w14:textId="24626290" w:rsidR="00DB5F4F" w:rsidRDefault="00DB5F4F" w:rsidP="00DB5F4F">
            <w:r>
              <w:rPr>
                <w:rFonts w:ascii="Calibri" w:hAnsi="Calibri"/>
                <w:color w:val="000000"/>
              </w:rPr>
              <w:t>17.2</w:t>
            </w:r>
          </w:p>
        </w:tc>
      </w:tr>
      <w:tr w:rsidR="00DB5F4F" w14:paraId="593534D5" w14:textId="77777777" w:rsidTr="007014D6">
        <w:tc>
          <w:tcPr>
            <w:tcW w:w="747" w:type="dxa"/>
            <w:vAlign w:val="bottom"/>
          </w:tcPr>
          <w:p w14:paraId="259E94EC" w14:textId="73ADD1F0" w:rsidR="00DB5F4F" w:rsidRDefault="00DB5F4F" w:rsidP="00DB5F4F">
            <w:r>
              <w:rPr>
                <w:rFonts w:ascii="Calibri" w:hAnsi="Calibri"/>
                <w:color w:val="000000"/>
              </w:rPr>
              <w:t>70</w:t>
            </w:r>
          </w:p>
        </w:tc>
        <w:tc>
          <w:tcPr>
            <w:tcW w:w="571" w:type="dxa"/>
            <w:vAlign w:val="bottom"/>
          </w:tcPr>
          <w:p w14:paraId="4FC3F701" w14:textId="6D6BE741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2BE7AFF7" w14:textId="5F93AA9D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72565EF5" w14:textId="3F052892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7685E119" w14:textId="43F23338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09198548" w14:textId="3DA3BE71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331ABEC0" w14:textId="4DCDB96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41489F1" w14:textId="684DD79D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2FCB340" w14:textId="0D559B46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737569C6" w14:textId="28327BDC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7A67D4BA" w14:textId="33C67FF0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C58D0E3" w14:textId="6126EBEF" w:rsidR="00DB5F4F" w:rsidRDefault="00DB5F4F" w:rsidP="00DB5F4F">
            <w:r>
              <w:rPr>
                <w:rFonts w:ascii="Calibri" w:hAnsi="Calibri"/>
                <w:color w:val="000000"/>
              </w:rPr>
              <w:t>2.07</w:t>
            </w:r>
          </w:p>
        </w:tc>
        <w:tc>
          <w:tcPr>
            <w:tcW w:w="744" w:type="dxa"/>
            <w:vAlign w:val="bottom"/>
          </w:tcPr>
          <w:p w14:paraId="76529543" w14:textId="2D36102F" w:rsidR="00DB5F4F" w:rsidRDefault="00DB5F4F" w:rsidP="00DB5F4F">
            <w:r>
              <w:rPr>
                <w:rFonts w:ascii="Calibri" w:hAnsi="Calibri"/>
                <w:color w:val="000000"/>
              </w:rPr>
              <w:t>21.88</w:t>
            </w:r>
          </w:p>
        </w:tc>
      </w:tr>
      <w:tr w:rsidR="00DB5F4F" w14:paraId="4FB475BA" w14:textId="77777777" w:rsidTr="007014D6">
        <w:tc>
          <w:tcPr>
            <w:tcW w:w="747" w:type="dxa"/>
            <w:vAlign w:val="bottom"/>
          </w:tcPr>
          <w:p w14:paraId="6938B534" w14:textId="6E5BD8D9" w:rsidR="00DB5F4F" w:rsidRDefault="00DB5F4F" w:rsidP="00DB5F4F">
            <w:r>
              <w:rPr>
                <w:rFonts w:ascii="Calibri" w:hAnsi="Calibri"/>
                <w:color w:val="000000"/>
              </w:rPr>
              <w:t>71</w:t>
            </w:r>
          </w:p>
        </w:tc>
        <w:tc>
          <w:tcPr>
            <w:tcW w:w="571" w:type="dxa"/>
            <w:vAlign w:val="bottom"/>
          </w:tcPr>
          <w:p w14:paraId="3F8C8653" w14:textId="0E17A52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D09F05A" w14:textId="3C28A1D7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51566A23" w14:textId="7DD57D8F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7B329874" w14:textId="023EC998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5F0F8EE1" w14:textId="3DC87C66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72E92793" w14:textId="4F59270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75A02A6F" w14:textId="2A3B1D72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1C88E43B" w14:textId="38E57974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4AA8614F" w14:textId="56712537" w:rsidR="00DB5F4F" w:rsidRDefault="00DB5F4F" w:rsidP="00DB5F4F">
            <w:r>
              <w:rPr>
                <w:rFonts w:ascii="Calibri" w:hAnsi="Calibri"/>
                <w:color w:val="000000"/>
              </w:rPr>
              <w:t>D,</w:t>
            </w:r>
          </w:p>
        </w:tc>
        <w:tc>
          <w:tcPr>
            <w:tcW w:w="572" w:type="dxa"/>
            <w:vAlign w:val="bottom"/>
          </w:tcPr>
          <w:p w14:paraId="38A9DE2E" w14:textId="4DAD932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7BD5350" w14:textId="16F3601E" w:rsidR="00DB5F4F" w:rsidRDefault="00DB5F4F" w:rsidP="00DB5F4F">
            <w:r>
              <w:rPr>
                <w:rFonts w:ascii="Calibri" w:hAnsi="Calibri"/>
                <w:color w:val="000000"/>
              </w:rPr>
              <w:t>1.92</w:t>
            </w:r>
          </w:p>
        </w:tc>
        <w:tc>
          <w:tcPr>
            <w:tcW w:w="744" w:type="dxa"/>
            <w:vAlign w:val="bottom"/>
          </w:tcPr>
          <w:p w14:paraId="653224A3" w14:textId="11BB18AC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5A1505C7" w14:textId="77777777" w:rsidTr="007014D6">
        <w:tc>
          <w:tcPr>
            <w:tcW w:w="747" w:type="dxa"/>
            <w:vAlign w:val="bottom"/>
          </w:tcPr>
          <w:p w14:paraId="59154BB7" w14:textId="549AF5FD" w:rsidR="00DB5F4F" w:rsidRDefault="00DB5F4F" w:rsidP="00DB5F4F">
            <w:r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571" w:type="dxa"/>
            <w:vAlign w:val="bottom"/>
          </w:tcPr>
          <w:p w14:paraId="2106A1F2" w14:textId="51AE33A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67F7B10" w14:textId="2301991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3A0C67E" w14:textId="0F59E883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39EB93A9" w14:textId="07399A12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1D8C839A" w14:textId="47D86C05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32A1702E" w14:textId="54B4E098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6596841" w14:textId="3A190CD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5F0173C2" w14:textId="6E0DB9D0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55C2B3EA" w14:textId="1F9E657D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97CFB11" w14:textId="1AA828E1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AB87399" w14:textId="4035099E" w:rsidR="00DB5F4F" w:rsidRDefault="00DB5F4F" w:rsidP="00DB5F4F">
            <w:r>
              <w:rPr>
                <w:rFonts w:ascii="Calibri" w:hAnsi="Calibri"/>
                <w:color w:val="000000"/>
              </w:rPr>
              <w:t>1.84</w:t>
            </w:r>
          </w:p>
        </w:tc>
        <w:tc>
          <w:tcPr>
            <w:tcW w:w="744" w:type="dxa"/>
            <w:vAlign w:val="bottom"/>
          </w:tcPr>
          <w:p w14:paraId="513785CE" w14:textId="4DBECFFC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62B12253" w14:textId="77777777" w:rsidTr="007014D6">
        <w:tc>
          <w:tcPr>
            <w:tcW w:w="747" w:type="dxa"/>
            <w:vAlign w:val="bottom"/>
          </w:tcPr>
          <w:p w14:paraId="738B8A3E" w14:textId="57DBE02C" w:rsidR="00DB5F4F" w:rsidRDefault="00DB5F4F" w:rsidP="00DB5F4F">
            <w:r>
              <w:rPr>
                <w:rFonts w:ascii="Calibri" w:hAnsi="Calibri"/>
                <w:color w:val="000000"/>
              </w:rPr>
              <w:t>73</w:t>
            </w:r>
          </w:p>
        </w:tc>
        <w:tc>
          <w:tcPr>
            <w:tcW w:w="571" w:type="dxa"/>
            <w:vAlign w:val="bottom"/>
          </w:tcPr>
          <w:p w14:paraId="4B435C64" w14:textId="2C3DCB5E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23C4982" w14:textId="59AFA04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DDCF09F" w14:textId="41A58AEE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7007C8EB" w14:textId="06CFA7F4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75B3D24F" w14:textId="676AE6CC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E98131E" w14:textId="0B2511EE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7B222775" w14:textId="282D879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850B13B" w14:textId="75B690AD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7AAC1CD7" w14:textId="77D9363A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37DB6056" w14:textId="6302592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760BA35F" w14:textId="6C23711A" w:rsidR="00DB5F4F" w:rsidRDefault="00DB5F4F" w:rsidP="00DB5F4F">
            <w:r>
              <w:rPr>
                <w:rFonts w:ascii="Calibri" w:hAnsi="Calibri"/>
                <w:color w:val="000000"/>
              </w:rPr>
              <w:t>1.86</w:t>
            </w:r>
          </w:p>
        </w:tc>
        <w:tc>
          <w:tcPr>
            <w:tcW w:w="744" w:type="dxa"/>
            <w:vAlign w:val="bottom"/>
          </w:tcPr>
          <w:p w14:paraId="37877570" w14:textId="26B6F246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5189F10D" w14:textId="77777777" w:rsidTr="007014D6">
        <w:tc>
          <w:tcPr>
            <w:tcW w:w="747" w:type="dxa"/>
            <w:vAlign w:val="bottom"/>
          </w:tcPr>
          <w:p w14:paraId="407EC5C9" w14:textId="2933DC17" w:rsidR="00DB5F4F" w:rsidRDefault="00DB5F4F" w:rsidP="00DB5F4F">
            <w:r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571" w:type="dxa"/>
            <w:vAlign w:val="bottom"/>
          </w:tcPr>
          <w:p w14:paraId="5A767E9E" w14:textId="53793CC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0EE461FF" w14:textId="6D1D4D7F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6A902B02" w14:textId="1832EB9D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37CECE7C" w14:textId="74859DDB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13D42DF6" w14:textId="4505C0C3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DF3F1B6" w14:textId="08C0C964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28CA790" w14:textId="66FABEEB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09050DFE" w14:textId="3C7B230D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1F6721D" w14:textId="5AFC6FDB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068475CA" w14:textId="215BFF00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22A78327" w14:textId="61525FB1" w:rsidR="00DB5F4F" w:rsidRDefault="00DB5F4F" w:rsidP="00DB5F4F">
            <w:r>
              <w:rPr>
                <w:rFonts w:ascii="Calibri" w:hAnsi="Calibri"/>
                <w:color w:val="000000"/>
              </w:rPr>
              <w:t>1.94</w:t>
            </w:r>
          </w:p>
        </w:tc>
        <w:tc>
          <w:tcPr>
            <w:tcW w:w="744" w:type="dxa"/>
            <w:vAlign w:val="bottom"/>
          </w:tcPr>
          <w:p w14:paraId="0F5F2E90" w14:textId="302DE816" w:rsidR="00DB5F4F" w:rsidRDefault="00DB5F4F" w:rsidP="00DB5F4F">
            <w:r>
              <w:rPr>
                <w:rFonts w:ascii="Calibri" w:hAnsi="Calibri"/>
                <w:color w:val="000000"/>
              </w:rPr>
              <w:t>18.57</w:t>
            </w:r>
          </w:p>
        </w:tc>
      </w:tr>
      <w:tr w:rsidR="00DB5F4F" w14:paraId="0EC4D585" w14:textId="77777777" w:rsidTr="007014D6">
        <w:tc>
          <w:tcPr>
            <w:tcW w:w="747" w:type="dxa"/>
            <w:vAlign w:val="bottom"/>
          </w:tcPr>
          <w:p w14:paraId="33F1560B" w14:textId="458F2B9B" w:rsidR="00DB5F4F" w:rsidRDefault="00DB5F4F" w:rsidP="00DB5F4F">
            <w:r>
              <w:rPr>
                <w:rFonts w:ascii="Calibri" w:hAnsi="Calibri"/>
                <w:color w:val="000000"/>
              </w:rPr>
              <w:t>75</w:t>
            </w:r>
          </w:p>
        </w:tc>
        <w:tc>
          <w:tcPr>
            <w:tcW w:w="571" w:type="dxa"/>
            <w:vAlign w:val="bottom"/>
          </w:tcPr>
          <w:p w14:paraId="4C7EA110" w14:textId="6C2D6536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30F5BE14" w14:textId="2490C4ED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5E89C1E2" w14:textId="60DF78C2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65DFD2EA" w14:textId="7828A14F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56AB56B7" w14:textId="49C1570C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62A800D" w14:textId="1935513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277F36D6" w14:textId="2D7A3786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5667677D" w14:textId="44B0E985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57FA05A5" w14:textId="51FB64FD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2DB75F9D" w14:textId="345E174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EDBC740" w14:textId="18B0B333" w:rsidR="00DB5F4F" w:rsidRDefault="00DB5F4F" w:rsidP="00DB5F4F">
            <w:r>
              <w:rPr>
                <w:rFonts w:ascii="Calibri" w:hAnsi="Calibri"/>
                <w:color w:val="000000"/>
              </w:rPr>
              <w:t>1.87</w:t>
            </w:r>
          </w:p>
        </w:tc>
        <w:tc>
          <w:tcPr>
            <w:tcW w:w="744" w:type="dxa"/>
            <w:vAlign w:val="bottom"/>
          </w:tcPr>
          <w:p w14:paraId="0077CB74" w14:textId="4DD77748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447E6E93" w14:textId="77777777" w:rsidTr="007014D6">
        <w:tc>
          <w:tcPr>
            <w:tcW w:w="747" w:type="dxa"/>
            <w:vAlign w:val="bottom"/>
          </w:tcPr>
          <w:p w14:paraId="30400185" w14:textId="2088BD91" w:rsidR="00DB5F4F" w:rsidRDefault="00DB5F4F" w:rsidP="00DB5F4F">
            <w:r>
              <w:rPr>
                <w:rFonts w:ascii="Calibri" w:hAnsi="Calibri"/>
                <w:color w:val="000000"/>
              </w:rPr>
              <w:t>76</w:t>
            </w:r>
          </w:p>
        </w:tc>
        <w:tc>
          <w:tcPr>
            <w:tcW w:w="571" w:type="dxa"/>
            <w:vAlign w:val="bottom"/>
          </w:tcPr>
          <w:p w14:paraId="2287251F" w14:textId="5E07D12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35A7D145" w14:textId="6CEEE63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2140C57" w14:textId="24036051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562A0D51" w14:textId="3092D912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264DC09C" w14:textId="0C9E529F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0FE2E589" w14:textId="30D4516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0E8C697A" w14:textId="5C43229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3BB72358" w14:textId="1692328D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7BD3BF61" w14:textId="01AA1A34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0561F955" w14:textId="75BBDB3C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1AA6E68E" w14:textId="42D67C4B" w:rsidR="00DB5F4F" w:rsidRDefault="00DB5F4F" w:rsidP="00DB5F4F">
            <w:r>
              <w:rPr>
                <w:rFonts w:ascii="Calibri" w:hAnsi="Calibri"/>
                <w:color w:val="000000"/>
              </w:rPr>
              <w:t>1.73</w:t>
            </w:r>
          </w:p>
        </w:tc>
        <w:tc>
          <w:tcPr>
            <w:tcW w:w="744" w:type="dxa"/>
            <w:vAlign w:val="bottom"/>
          </w:tcPr>
          <w:p w14:paraId="0FE7A3AA" w14:textId="396B130D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1D4BE89F" w14:textId="77777777" w:rsidTr="007014D6">
        <w:tc>
          <w:tcPr>
            <w:tcW w:w="747" w:type="dxa"/>
            <w:vAlign w:val="bottom"/>
          </w:tcPr>
          <w:p w14:paraId="4164D19F" w14:textId="38DD1880" w:rsidR="00DB5F4F" w:rsidRDefault="00DB5F4F" w:rsidP="00DB5F4F">
            <w:r>
              <w:rPr>
                <w:rFonts w:ascii="Calibri" w:hAnsi="Calibri"/>
                <w:color w:val="000000"/>
              </w:rPr>
              <w:t>77</w:t>
            </w:r>
          </w:p>
        </w:tc>
        <w:tc>
          <w:tcPr>
            <w:tcW w:w="571" w:type="dxa"/>
            <w:vAlign w:val="bottom"/>
          </w:tcPr>
          <w:p w14:paraId="53CAA0E5" w14:textId="5BC6B057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1F8B4CC2" w14:textId="7067D28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E0C609B" w14:textId="5A050FA3" w:rsidR="00DB5F4F" w:rsidRDefault="00DB5F4F" w:rsidP="00DB5F4F"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81" w:type="dxa"/>
            <w:vAlign w:val="bottom"/>
          </w:tcPr>
          <w:p w14:paraId="7BE2E1A3" w14:textId="0F35C4D9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49F7276B" w14:textId="1CCD6A2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9B021CB" w14:textId="0F6D882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650D2E21" w14:textId="780BEB12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45AF8978" w14:textId="7C45FB42" w:rsidR="00DB5F4F" w:rsidRDefault="00DB5F4F" w:rsidP="00DB5F4F"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81" w:type="dxa"/>
            <w:vAlign w:val="bottom"/>
          </w:tcPr>
          <w:p w14:paraId="7A39A67E" w14:textId="23C51E92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10B5312E" w14:textId="5C3289CC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22C5980" w14:textId="19DD513F" w:rsidR="00DB5F4F" w:rsidRDefault="00DB5F4F" w:rsidP="00DB5F4F">
            <w:r>
              <w:rPr>
                <w:rFonts w:ascii="Calibri" w:hAnsi="Calibri"/>
                <w:color w:val="000000"/>
              </w:rPr>
              <w:t>1.82</w:t>
            </w:r>
          </w:p>
        </w:tc>
        <w:tc>
          <w:tcPr>
            <w:tcW w:w="744" w:type="dxa"/>
            <w:vAlign w:val="bottom"/>
          </w:tcPr>
          <w:p w14:paraId="4A724849" w14:textId="5A829435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723474AF" w14:textId="77777777" w:rsidTr="007014D6">
        <w:tc>
          <w:tcPr>
            <w:tcW w:w="747" w:type="dxa"/>
            <w:vAlign w:val="bottom"/>
          </w:tcPr>
          <w:p w14:paraId="0427D5E9" w14:textId="1501C284" w:rsidR="00DB5F4F" w:rsidRDefault="00DB5F4F" w:rsidP="00DB5F4F">
            <w:r>
              <w:rPr>
                <w:rFonts w:ascii="Calibri" w:hAnsi="Calibri"/>
                <w:color w:val="000000"/>
              </w:rPr>
              <w:lastRenderedPageBreak/>
              <w:t>78</w:t>
            </w:r>
          </w:p>
        </w:tc>
        <w:tc>
          <w:tcPr>
            <w:tcW w:w="571" w:type="dxa"/>
            <w:vAlign w:val="bottom"/>
          </w:tcPr>
          <w:p w14:paraId="0745FD53" w14:textId="5E7CA98B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23141D0A" w14:textId="6F810FBC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55AAD1D6" w14:textId="4545A21F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1540EA58" w14:textId="1B695ECC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766ADF26" w14:textId="3466824A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CFFA2F2" w14:textId="5BA123FA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761B1EB6" w14:textId="4FEE1884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0976359D" w14:textId="7C2F72F7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16F38781" w14:textId="435A66F7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17A20D93" w14:textId="7E2CE7AB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3EEF6C3C" w14:textId="1BC09870" w:rsidR="00DB5F4F" w:rsidRDefault="00DB5F4F" w:rsidP="00DB5F4F">
            <w:r>
              <w:rPr>
                <w:rFonts w:ascii="Calibri" w:hAnsi="Calibri"/>
                <w:color w:val="000000"/>
              </w:rPr>
              <w:t>2.21</w:t>
            </w:r>
          </w:p>
        </w:tc>
        <w:tc>
          <w:tcPr>
            <w:tcW w:w="744" w:type="dxa"/>
            <w:vAlign w:val="bottom"/>
          </w:tcPr>
          <w:p w14:paraId="02181D9B" w14:textId="46A4CA58" w:rsidR="00DB5F4F" w:rsidRDefault="00DB5F4F" w:rsidP="00DB5F4F">
            <w:r>
              <w:rPr>
                <w:rFonts w:ascii="Calibri" w:hAnsi="Calibri"/>
                <w:color w:val="000000"/>
              </w:rPr>
              <w:t>11.03</w:t>
            </w:r>
          </w:p>
        </w:tc>
      </w:tr>
      <w:tr w:rsidR="00DB5F4F" w14:paraId="6C5AC95B" w14:textId="77777777" w:rsidTr="007014D6">
        <w:tc>
          <w:tcPr>
            <w:tcW w:w="747" w:type="dxa"/>
            <w:vAlign w:val="bottom"/>
          </w:tcPr>
          <w:p w14:paraId="616D5250" w14:textId="7F8FF786" w:rsidR="00DB5F4F" w:rsidRDefault="00DB5F4F" w:rsidP="00DB5F4F">
            <w:r>
              <w:rPr>
                <w:rFonts w:ascii="Calibri" w:hAnsi="Calibri"/>
                <w:color w:val="000000"/>
              </w:rPr>
              <w:t>79</w:t>
            </w:r>
          </w:p>
        </w:tc>
        <w:tc>
          <w:tcPr>
            <w:tcW w:w="571" w:type="dxa"/>
            <w:vAlign w:val="bottom"/>
          </w:tcPr>
          <w:p w14:paraId="39FBB7D5" w14:textId="3AF35AA6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08C82805" w14:textId="24E9737D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1B3FFCB" w14:textId="2B004C71" w:rsidR="00DB5F4F" w:rsidRDefault="00DB5F4F" w:rsidP="00DB5F4F"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81" w:type="dxa"/>
            <w:vAlign w:val="bottom"/>
          </w:tcPr>
          <w:p w14:paraId="7168B628" w14:textId="45815036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59210B34" w14:textId="0CEEF433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63B79F3B" w14:textId="461AEE1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1664965E" w14:textId="122BDC18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2BE95843" w14:textId="37A736FF" w:rsidR="00DB5F4F" w:rsidRDefault="00DB5F4F" w:rsidP="00DB5F4F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81" w:type="dxa"/>
            <w:vAlign w:val="bottom"/>
          </w:tcPr>
          <w:p w14:paraId="31EBBA16" w14:textId="24F5A9E8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3B4EBD3A" w14:textId="7F83F7E1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6BE2EBD" w14:textId="04C96156" w:rsidR="00DB5F4F" w:rsidRDefault="00DB5F4F" w:rsidP="00DB5F4F">
            <w:r>
              <w:rPr>
                <w:rFonts w:ascii="Calibri" w:hAnsi="Calibri"/>
                <w:color w:val="000000"/>
              </w:rPr>
              <w:t>1.88</w:t>
            </w:r>
          </w:p>
        </w:tc>
        <w:tc>
          <w:tcPr>
            <w:tcW w:w="744" w:type="dxa"/>
            <w:vAlign w:val="bottom"/>
          </w:tcPr>
          <w:p w14:paraId="5913EC3D" w14:textId="3CA7D79D" w:rsidR="00DB5F4F" w:rsidRDefault="00DB5F4F" w:rsidP="00DB5F4F">
            <w:r>
              <w:rPr>
                <w:rFonts w:ascii="Calibri" w:hAnsi="Calibri"/>
                <w:color w:val="000000"/>
              </w:rPr>
              <w:t>20.33</w:t>
            </w:r>
          </w:p>
        </w:tc>
      </w:tr>
      <w:tr w:rsidR="00DB5F4F" w14:paraId="74572EBC" w14:textId="77777777" w:rsidTr="007014D6">
        <w:tc>
          <w:tcPr>
            <w:tcW w:w="747" w:type="dxa"/>
            <w:vAlign w:val="bottom"/>
          </w:tcPr>
          <w:p w14:paraId="71EBA928" w14:textId="5117CB03" w:rsidR="00DB5F4F" w:rsidRDefault="00DB5F4F" w:rsidP="00DB5F4F">
            <w:r>
              <w:rPr>
                <w:rFonts w:ascii="Calibri" w:hAnsi="Calibri"/>
                <w:color w:val="000000"/>
              </w:rPr>
              <w:t>80</w:t>
            </w:r>
          </w:p>
        </w:tc>
        <w:tc>
          <w:tcPr>
            <w:tcW w:w="571" w:type="dxa"/>
            <w:vAlign w:val="bottom"/>
          </w:tcPr>
          <w:p w14:paraId="78C56288" w14:textId="0E0784CB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761F71D" w14:textId="517E22A8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1451E92E" w14:textId="6F0468BC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256B54CB" w14:textId="1732EF1B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21A0A360" w14:textId="180BAD90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AA8531F" w14:textId="130E1D1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6899D69" w14:textId="1F7FDD65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3868941F" w14:textId="075D28D6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1F072DF9" w14:textId="1BF4559D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717B7296" w14:textId="0785208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27E7C91F" w14:textId="193DD999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021B8202" w14:textId="74D19467" w:rsidR="00DB5F4F" w:rsidRDefault="00DB5F4F" w:rsidP="00DB5F4F">
            <w:r>
              <w:rPr>
                <w:rFonts w:ascii="Calibri" w:hAnsi="Calibri"/>
                <w:color w:val="000000"/>
              </w:rPr>
              <w:t>21.1</w:t>
            </w:r>
          </w:p>
        </w:tc>
      </w:tr>
      <w:tr w:rsidR="00DB5F4F" w14:paraId="368CFE56" w14:textId="77777777" w:rsidTr="007014D6">
        <w:tc>
          <w:tcPr>
            <w:tcW w:w="747" w:type="dxa"/>
            <w:vAlign w:val="bottom"/>
          </w:tcPr>
          <w:p w14:paraId="4FA8E25A" w14:textId="18D40B55" w:rsidR="00DB5F4F" w:rsidRDefault="00DB5F4F" w:rsidP="00DB5F4F">
            <w:r>
              <w:rPr>
                <w:rFonts w:ascii="Calibri" w:hAnsi="Calibri"/>
                <w:color w:val="000000"/>
              </w:rPr>
              <w:t>81</w:t>
            </w:r>
          </w:p>
        </w:tc>
        <w:tc>
          <w:tcPr>
            <w:tcW w:w="571" w:type="dxa"/>
            <w:vAlign w:val="bottom"/>
          </w:tcPr>
          <w:p w14:paraId="1D007170" w14:textId="27371AB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350C87E4" w14:textId="0809D773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3CC60421" w14:textId="7C9B03E1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139938B6" w14:textId="61F0DC47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782165F8" w14:textId="703F6E46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3451E2B7" w14:textId="4C767581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447357A1" w14:textId="7786BC4A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17F58A77" w14:textId="06F24857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41CDBBF1" w14:textId="17CDE2FC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0CAFD5AF" w14:textId="5089ABEC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0A558D7" w14:textId="4C95566C" w:rsidR="00DB5F4F" w:rsidRDefault="00DB5F4F" w:rsidP="00DB5F4F">
            <w:r>
              <w:rPr>
                <w:rFonts w:ascii="Calibri" w:hAnsi="Calibri"/>
                <w:color w:val="000000"/>
              </w:rPr>
              <w:t>1.86</w:t>
            </w:r>
          </w:p>
        </w:tc>
        <w:tc>
          <w:tcPr>
            <w:tcW w:w="744" w:type="dxa"/>
            <w:vAlign w:val="bottom"/>
          </w:tcPr>
          <w:p w14:paraId="724E07C5" w14:textId="18215756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406D4E43" w14:textId="77777777" w:rsidTr="007014D6">
        <w:tc>
          <w:tcPr>
            <w:tcW w:w="747" w:type="dxa"/>
            <w:vAlign w:val="bottom"/>
          </w:tcPr>
          <w:p w14:paraId="5A060720" w14:textId="19C37C2C" w:rsidR="00DB5F4F" w:rsidRDefault="00DB5F4F" w:rsidP="00DB5F4F">
            <w:r>
              <w:rPr>
                <w:rFonts w:ascii="Calibri" w:hAnsi="Calibri"/>
                <w:color w:val="000000"/>
              </w:rPr>
              <w:t>82</w:t>
            </w:r>
          </w:p>
        </w:tc>
        <w:tc>
          <w:tcPr>
            <w:tcW w:w="571" w:type="dxa"/>
            <w:vAlign w:val="bottom"/>
          </w:tcPr>
          <w:p w14:paraId="344C4751" w14:textId="5220398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6D58CF75" w14:textId="394B2411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031B9DF7" w14:textId="12B372FA" w:rsidR="00DB5F4F" w:rsidRDefault="00DB5F4F" w:rsidP="00DB5F4F"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81" w:type="dxa"/>
            <w:vAlign w:val="bottom"/>
          </w:tcPr>
          <w:p w14:paraId="5587B3EB" w14:textId="094E8949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520E1823" w14:textId="24F56C4B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01C0D86D" w14:textId="76484A9D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E3B7BAD" w14:textId="4E63734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2B0490E4" w14:textId="584A4993" w:rsidR="00DB5F4F" w:rsidRDefault="00DB5F4F" w:rsidP="00DB5F4F"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1" w:type="dxa"/>
            <w:vAlign w:val="bottom"/>
          </w:tcPr>
          <w:p w14:paraId="69373AAA" w14:textId="34F583FD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06D282AC" w14:textId="49D556DA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54EBBE13" w14:textId="1871D026" w:rsidR="00DB5F4F" w:rsidRDefault="00DB5F4F" w:rsidP="00DB5F4F">
            <w:r>
              <w:rPr>
                <w:rFonts w:ascii="Calibri" w:hAnsi="Calibri"/>
                <w:color w:val="000000"/>
              </w:rPr>
              <w:t>1.84</w:t>
            </w:r>
          </w:p>
        </w:tc>
        <w:tc>
          <w:tcPr>
            <w:tcW w:w="744" w:type="dxa"/>
            <w:vAlign w:val="bottom"/>
          </w:tcPr>
          <w:p w14:paraId="72E7C494" w14:textId="614B0B4F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775C9BA6" w14:textId="77777777" w:rsidTr="007014D6">
        <w:tc>
          <w:tcPr>
            <w:tcW w:w="747" w:type="dxa"/>
            <w:vAlign w:val="bottom"/>
          </w:tcPr>
          <w:p w14:paraId="3C603AC7" w14:textId="7B7F519D" w:rsidR="00DB5F4F" w:rsidRDefault="00DB5F4F" w:rsidP="00DB5F4F">
            <w:r>
              <w:rPr>
                <w:rFonts w:ascii="Calibri" w:hAnsi="Calibri"/>
                <w:color w:val="000000"/>
              </w:rPr>
              <w:t>83</w:t>
            </w:r>
          </w:p>
        </w:tc>
        <w:tc>
          <w:tcPr>
            <w:tcW w:w="571" w:type="dxa"/>
            <w:vAlign w:val="bottom"/>
          </w:tcPr>
          <w:p w14:paraId="52BBC759" w14:textId="16FDB6C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08DB801F" w14:textId="1E5AE643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67CED01E" w14:textId="2040619F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04130B35" w14:textId="60EDDCF6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69A1B0D7" w14:textId="2042BF28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B0A17F8" w14:textId="3BAC29B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4D468C90" w14:textId="56C81BB4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268B59BD" w14:textId="55DBAF44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4AFE70F1" w14:textId="67DFAC9A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1E3F99C1" w14:textId="0AED752D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08FA508A" w14:textId="52B50208" w:rsidR="00DB5F4F" w:rsidRDefault="00DB5F4F" w:rsidP="00DB5F4F">
            <w:r>
              <w:rPr>
                <w:rFonts w:ascii="Calibri" w:hAnsi="Calibri"/>
                <w:color w:val="000000"/>
              </w:rPr>
              <w:t>1.85</w:t>
            </w:r>
          </w:p>
        </w:tc>
        <w:tc>
          <w:tcPr>
            <w:tcW w:w="744" w:type="dxa"/>
            <w:vAlign w:val="bottom"/>
          </w:tcPr>
          <w:p w14:paraId="05F0864B" w14:textId="051BE013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  <w:tr w:rsidR="00DB5F4F" w14:paraId="121159F5" w14:textId="77777777" w:rsidTr="007014D6">
        <w:tc>
          <w:tcPr>
            <w:tcW w:w="747" w:type="dxa"/>
            <w:vAlign w:val="bottom"/>
          </w:tcPr>
          <w:p w14:paraId="36CC162F" w14:textId="5E6AE5A0" w:rsidR="00DB5F4F" w:rsidRDefault="00DB5F4F" w:rsidP="00DB5F4F">
            <w:r>
              <w:rPr>
                <w:rFonts w:ascii="Calibri" w:hAnsi="Calibri"/>
                <w:color w:val="000000"/>
              </w:rPr>
              <w:t>84</w:t>
            </w:r>
          </w:p>
        </w:tc>
        <w:tc>
          <w:tcPr>
            <w:tcW w:w="571" w:type="dxa"/>
            <w:vAlign w:val="bottom"/>
          </w:tcPr>
          <w:p w14:paraId="4E7BCBAF" w14:textId="196FF359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7E41E4C4" w14:textId="76D76AE1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40F23E7F" w14:textId="412C39DE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28545B64" w14:textId="58B4C480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4742C938" w14:textId="29E34DF3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682E4488" w14:textId="103228E4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5207F16B" w14:textId="6F575C7C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15C571D0" w14:textId="058400F4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52ABE72B" w14:textId="34254684" w:rsidR="00DB5F4F" w:rsidRDefault="00DB5F4F" w:rsidP="00DB5F4F">
            <w:r>
              <w:rPr>
                <w:rFonts w:ascii="Calibri" w:hAnsi="Calibri"/>
                <w:color w:val="000000"/>
              </w:rPr>
              <w:t>F,</w:t>
            </w:r>
          </w:p>
        </w:tc>
        <w:tc>
          <w:tcPr>
            <w:tcW w:w="572" w:type="dxa"/>
            <w:vAlign w:val="bottom"/>
          </w:tcPr>
          <w:p w14:paraId="27D035B6" w14:textId="150F006F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79A95FD4" w14:textId="7B906AED" w:rsidR="00DB5F4F" w:rsidRDefault="00DB5F4F" w:rsidP="00DB5F4F">
            <w:r>
              <w:rPr>
                <w:rFonts w:ascii="Calibri" w:hAnsi="Calibri"/>
                <w:color w:val="000000"/>
              </w:rPr>
              <w:t>1.96</w:t>
            </w:r>
          </w:p>
        </w:tc>
        <w:tc>
          <w:tcPr>
            <w:tcW w:w="744" w:type="dxa"/>
            <w:vAlign w:val="bottom"/>
          </w:tcPr>
          <w:p w14:paraId="71CE4A9D" w14:textId="6E6306AC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7676E7F6" w14:textId="77777777" w:rsidTr="007014D6">
        <w:tc>
          <w:tcPr>
            <w:tcW w:w="747" w:type="dxa"/>
            <w:vAlign w:val="bottom"/>
          </w:tcPr>
          <w:p w14:paraId="3EB4B54A" w14:textId="45F8130D" w:rsidR="00DB5F4F" w:rsidRDefault="00DB5F4F" w:rsidP="00DB5F4F">
            <w:r>
              <w:rPr>
                <w:rFonts w:ascii="Calibri" w:hAnsi="Calibri"/>
                <w:color w:val="000000"/>
              </w:rPr>
              <w:t>85</w:t>
            </w:r>
          </w:p>
        </w:tc>
        <w:tc>
          <w:tcPr>
            <w:tcW w:w="571" w:type="dxa"/>
            <w:vAlign w:val="bottom"/>
          </w:tcPr>
          <w:p w14:paraId="359BB4F2" w14:textId="6803E8FF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31797252" w14:textId="790E69D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1B23756E" w14:textId="38FFF3FD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3A5CB4EF" w14:textId="4E400D72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1196029A" w14:textId="0A50B4C5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2EE9640" w14:textId="5533A1B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5606F9F4" w14:textId="38CEB8A7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64AFE446" w14:textId="6D8E9EBB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4AD53B14" w14:textId="136C5164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71484C73" w14:textId="3D7B1AB5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7DA9BDFA" w14:textId="36BC6021" w:rsidR="00DB5F4F" w:rsidRDefault="00DB5F4F" w:rsidP="00DB5F4F">
            <w:r>
              <w:rPr>
                <w:rFonts w:ascii="Calibri" w:hAnsi="Calibri"/>
                <w:color w:val="000000"/>
              </w:rPr>
              <w:t>2.18</w:t>
            </w:r>
          </w:p>
        </w:tc>
        <w:tc>
          <w:tcPr>
            <w:tcW w:w="744" w:type="dxa"/>
            <w:vAlign w:val="bottom"/>
          </w:tcPr>
          <w:p w14:paraId="73EA16BB" w14:textId="73C0ABAD" w:rsidR="00DB5F4F" w:rsidRDefault="00DB5F4F" w:rsidP="00DB5F4F">
            <w:r>
              <w:rPr>
                <w:rFonts w:ascii="Calibri" w:hAnsi="Calibri"/>
                <w:color w:val="000000"/>
              </w:rPr>
              <w:t>17.2</w:t>
            </w:r>
          </w:p>
        </w:tc>
      </w:tr>
      <w:tr w:rsidR="00DB5F4F" w14:paraId="1A8FE6DD" w14:textId="77777777" w:rsidTr="007014D6">
        <w:tc>
          <w:tcPr>
            <w:tcW w:w="747" w:type="dxa"/>
            <w:vAlign w:val="bottom"/>
          </w:tcPr>
          <w:p w14:paraId="4AADB516" w14:textId="58FFB116" w:rsidR="00DB5F4F" w:rsidRDefault="00DB5F4F" w:rsidP="00DB5F4F">
            <w:r>
              <w:rPr>
                <w:rFonts w:ascii="Calibri" w:hAnsi="Calibri"/>
                <w:color w:val="000000"/>
              </w:rPr>
              <w:t>86</w:t>
            </w:r>
          </w:p>
        </w:tc>
        <w:tc>
          <w:tcPr>
            <w:tcW w:w="571" w:type="dxa"/>
            <w:vAlign w:val="bottom"/>
          </w:tcPr>
          <w:p w14:paraId="0508FC6A" w14:textId="4186F5F2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44C825CE" w14:textId="7196268B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727" w:type="dxa"/>
            <w:vAlign w:val="bottom"/>
          </w:tcPr>
          <w:p w14:paraId="4D5F2B9F" w14:textId="28519656" w:rsidR="00DB5F4F" w:rsidRDefault="00DB5F4F" w:rsidP="00DB5F4F"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81" w:type="dxa"/>
            <w:vAlign w:val="bottom"/>
          </w:tcPr>
          <w:p w14:paraId="57196028" w14:textId="5D013430" w:rsidR="00DB5F4F" w:rsidRDefault="00DB5F4F" w:rsidP="00DB5F4F">
            <w:r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303" w:type="dxa"/>
            <w:vAlign w:val="bottom"/>
          </w:tcPr>
          <w:p w14:paraId="038ABFDE" w14:textId="123BF234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7CEF593F" w14:textId="20C7636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053FCF89" w14:textId="1C3DF85C" w:rsidR="00DB5F4F" w:rsidRDefault="00DB5F4F" w:rsidP="00DB5F4F">
            <w:r>
              <w:rPr>
                <w:rFonts w:ascii="Calibri" w:hAnsi="Calibri"/>
                <w:color w:val="000000"/>
              </w:rPr>
              <w:t>GLY</w:t>
            </w:r>
          </w:p>
        </w:tc>
        <w:tc>
          <w:tcPr>
            <w:tcW w:w="656" w:type="dxa"/>
            <w:vAlign w:val="bottom"/>
          </w:tcPr>
          <w:p w14:paraId="7C0961CE" w14:textId="106D97E6" w:rsidR="00DB5F4F" w:rsidRDefault="00DB5F4F" w:rsidP="00DB5F4F"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81" w:type="dxa"/>
            <w:vAlign w:val="bottom"/>
          </w:tcPr>
          <w:p w14:paraId="0EFA0E08" w14:textId="5769080D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9F8F57E" w14:textId="7366CF1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4EEE992C" w14:textId="4A235C34" w:rsidR="00DB5F4F" w:rsidRDefault="00DB5F4F" w:rsidP="00DB5F4F">
            <w:r>
              <w:rPr>
                <w:rFonts w:ascii="Calibri" w:hAnsi="Calibri"/>
                <w:color w:val="000000"/>
              </w:rPr>
              <w:t>2.06</w:t>
            </w:r>
          </w:p>
        </w:tc>
        <w:tc>
          <w:tcPr>
            <w:tcW w:w="744" w:type="dxa"/>
            <w:vAlign w:val="bottom"/>
          </w:tcPr>
          <w:p w14:paraId="327701E1" w14:textId="49950F3B" w:rsidR="00DB5F4F" w:rsidRDefault="00DB5F4F" w:rsidP="00DB5F4F">
            <w:r>
              <w:rPr>
                <w:rFonts w:ascii="Calibri" w:hAnsi="Calibri"/>
                <w:color w:val="000000"/>
              </w:rPr>
              <w:t>17.78</w:t>
            </w:r>
          </w:p>
        </w:tc>
      </w:tr>
      <w:tr w:rsidR="00DB5F4F" w14:paraId="6E85B676" w14:textId="77777777" w:rsidTr="007014D6">
        <w:tc>
          <w:tcPr>
            <w:tcW w:w="747" w:type="dxa"/>
            <w:vAlign w:val="bottom"/>
          </w:tcPr>
          <w:p w14:paraId="1D9862C3" w14:textId="64399140" w:rsidR="00DB5F4F" w:rsidRDefault="00DB5F4F" w:rsidP="00DB5F4F">
            <w:r>
              <w:rPr>
                <w:rFonts w:ascii="Calibri" w:hAnsi="Calibri"/>
                <w:color w:val="000000"/>
              </w:rPr>
              <w:t>87</w:t>
            </w:r>
          </w:p>
        </w:tc>
        <w:tc>
          <w:tcPr>
            <w:tcW w:w="571" w:type="dxa"/>
            <w:vAlign w:val="bottom"/>
          </w:tcPr>
          <w:p w14:paraId="7A118856" w14:textId="76762A30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0DA83F9C" w14:textId="2E3D78E3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0A9CFA99" w14:textId="07536347" w:rsidR="00DB5F4F" w:rsidRDefault="00DB5F4F" w:rsidP="00DB5F4F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81" w:type="dxa"/>
            <w:vAlign w:val="bottom"/>
          </w:tcPr>
          <w:p w14:paraId="43467887" w14:textId="251440DC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018AAEAF" w14:textId="1508F5E4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405C28AB" w14:textId="13CDE7A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A9111B3" w14:textId="5D3B96A7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A60BC59" w14:textId="520F60FB" w:rsidR="00DB5F4F" w:rsidRDefault="00DB5F4F" w:rsidP="00DB5F4F"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81" w:type="dxa"/>
            <w:vAlign w:val="bottom"/>
          </w:tcPr>
          <w:p w14:paraId="0C265E47" w14:textId="33084EA2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36FB8942" w14:textId="60BD6156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6ACD7D0B" w14:textId="5C4BFAD4" w:rsidR="00DB5F4F" w:rsidRDefault="00DB5F4F" w:rsidP="00DB5F4F"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744" w:type="dxa"/>
            <w:vAlign w:val="bottom"/>
          </w:tcPr>
          <w:p w14:paraId="6843078E" w14:textId="69E28801" w:rsidR="00DB5F4F" w:rsidRDefault="00DB5F4F" w:rsidP="00DB5F4F">
            <w:r>
              <w:rPr>
                <w:rFonts w:ascii="Calibri" w:hAnsi="Calibri"/>
                <w:color w:val="000000"/>
              </w:rPr>
              <w:t>21.1</w:t>
            </w:r>
          </w:p>
        </w:tc>
      </w:tr>
      <w:tr w:rsidR="00DB5F4F" w14:paraId="111E337D" w14:textId="77777777" w:rsidTr="007014D6">
        <w:tc>
          <w:tcPr>
            <w:tcW w:w="747" w:type="dxa"/>
            <w:vAlign w:val="bottom"/>
          </w:tcPr>
          <w:p w14:paraId="1AB5D1F1" w14:textId="0F86328C" w:rsidR="00DB5F4F" w:rsidRDefault="00DB5F4F" w:rsidP="00DB5F4F">
            <w:r>
              <w:rPr>
                <w:rFonts w:ascii="Calibri" w:hAnsi="Calibri"/>
                <w:color w:val="000000"/>
              </w:rPr>
              <w:t>88</w:t>
            </w:r>
          </w:p>
        </w:tc>
        <w:tc>
          <w:tcPr>
            <w:tcW w:w="571" w:type="dxa"/>
            <w:vAlign w:val="bottom"/>
          </w:tcPr>
          <w:p w14:paraId="4C43D4CE" w14:textId="32888B4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6147BCE6" w14:textId="3B53A80A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826AA22" w14:textId="13625689" w:rsidR="00DB5F4F" w:rsidRDefault="00DB5F4F" w:rsidP="00DB5F4F"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81" w:type="dxa"/>
            <w:vAlign w:val="bottom"/>
          </w:tcPr>
          <w:p w14:paraId="1E59A761" w14:textId="3E9E8383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70770396" w14:textId="622805D7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0D1790C" w14:textId="3474ED5C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1F1D7609" w14:textId="04C2BD9D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8460558" w14:textId="3DF0E5AF" w:rsidR="00DB5F4F" w:rsidRDefault="00DB5F4F" w:rsidP="00DB5F4F"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81" w:type="dxa"/>
            <w:vAlign w:val="bottom"/>
          </w:tcPr>
          <w:p w14:paraId="4147E526" w14:textId="5DA84682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7E2EB705" w14:textId="1BA5E490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61304150" w14:textId="463E1B0A" w:rsidR="00DB5F4F" w:rsidRDefault="00DB5F4F" w:rsidP="00DB5F4F">
            <w:r>
              <w:rPr>
                <w:rFonts w:ascii="Calibri" w:hAnsi="Calibri"/>
                <w:color w:val="000000"/>
              </w:rPr>
              <w:t>2.21</w:t>
            </w:r>
          </w:p>
        </w:tc>
        <w:tc>
          <w:tcPr>
            <w:tcW w:w="744" w:type="dxa"/>
            <w:vAlign w:val="bottom"/>
          </w:tcPr>
          <w:p w14:paraId="134675B4" w14:textId="57A02759" w:rsidR="00DB5F4F" w:rsidRDefault="00DB5F4F" w:rsidP="00DB5F4F">
            <w:r>
              <w:rPr>
                <w:rFonts w:ascii="Calibri" w:hAnsi="Calibri"/>
                <w:color w:val="000000"/>
              </w:rPr>
              <w:t>11.03</w:t>
            </w:r>
          </w:p>
        </w:tc>
      </w:tr>
      <w:tr w:rsidR="00DB5F4F" w14:paraId="3DFEC90F" w14:textId="77777777" w:rsidTr="007014D6">
        <w:tc>
          <w:tcPr>
            <w:tcW w:w="747" w:type="dxa"/>
            <w:vAlign w:val="bottom"/>
          </w:tcPr>
          <w:p w14:paraId="4EAA059F" w14:textId="2A4DE6B9" w:rsidR="00DB5F4F" w:rsidRDefault="00DB5F4F" w:rsidP="00DB5F4F">
            <w:r>
              <w:rPr>
                <w:rFonts w:ascii="Calibri" w:hAnsi="Calibri"/>
                <w:color w:val="000000"/>
              </w:rPr>
              <w:t>89</w:t>
            </w:r>
          </w:p>
        </w:tc>
        <w:tc>
          <w:tcPr>
            <w:tcW w:w="571" w:type="dxa"/>
            <w:vAlign w:val="bottom"/>
          </w:tcPr>
          <w:p w14:paraId="6BA67BFA" w14:textId="36125D92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6CEF1024" w14:textId="799C7484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2A4B2BB1" w14:textId="022EDAED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20D7ED75" w14:textId="5A916A06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16BD7846" w14:textId="179D3D4E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7DBBD5F1" w14:textId="06458AA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A0B6774" w14:textId="34E47CFC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128C8C02" w14:textId="3C9BAD5C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34E3EB6A" w14:textId="3B5665C8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26CB0E50" w14:textId="7C8B8ECE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6F0CD81" w14:textId="10F27D49" w:rsidR="00DB5F4F" w:rsidRDefault="00DB5F4F" w:rsidP="00DB5F4F">
            <w:r>
              <w:rPr>
                <w:rFonts w:ascii="Calibri" w:hAnsi="Calibri"/>
                <w:color w:val="000000"/>
              </w:rPr>
              <w:t>1.87</w:t>
            </w:r>
          </w:p>
        </w:tc>
        <w:tc>
          <w:tcPr>
            <w:tcW w:w="744" w:type="dxa"/>
            <w:vAlign w:val="bottom"/>
          </w:tcPr>
          <w:p w14:paraId="6F08C1C6" w14:textId="41BD0427" w:rsidR="00DB5F4F" w:rsidRDefault="00DB5F4F" w:rsidP="00DB5F4F">
            <w:r>
              <w:rPr>
                <w:rFonts w:ascii="Calibri" w:hAnsi="Calibri"/>
                <w:color w:val="000000"/>
              </w:rPr>
              <w:t>25</w:t>
            </w:r>
          </w:p>
        </w:tc>
      </w:tr>
      <w:tr w:rsidR="00DB5F4F" w14:paraId="3F548A42" w14:textId="77777777" w:rsidTr="007014D6">
        <w:tc>
          <w:tcPr>
            <w:tcW w:w="747" w:type="dxa"/>
            <w:vAlign w:val="bottom"/>
          </w:tcPr>
          <w:p w14:paraId="72740F4D" w14:textId="09991416" w:rsidR="00DB5F4F" w:rsidRDefault="00DB5F4F" w:rsidP="00DB5F4F">
            <w:r>
              <w:rPr>
                <w:rFonts w:ascii="Calibri" w:hAnsi="Calibri"/>
                <w:color w:val="000000"/>
              </w:rPr>
              <w:t>90</w:t>
            </w:r>
          </w:p>
        </w:tc>
        <w:tc>
          <w:tcPr>
            <w:tcW w:w="571" w:type="dxa"/>
            <w:vAlign w:val="bottom"/>
          </w:tcPr>
          <w:p w14:paraId="697BE86B" w14:textId="0B55339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51903CFE" w14:textId="5EA834FD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727" w:type="dxa"/>
            <w:vAlign w:val="bottom"/>
          </w:tcPr>
          <w:p w14:paraId="2580BA3C" w14:textId="7605BCA7" w:rsidR="00DB5F4F" w:rsidRDefault="00DB5F4F" w:rsidP="00DB5F4F"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1" w:type="dxa"/>
            <w:vAlign w:val="bottom"/>
          </w:tcPr>
          <w:p w14:paraId="56756118" w14:textId="55233E57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701AB2A1" w14:textId="441B6A32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4B43AD51" w14:textId="6AC5CACA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7E5CECBD" w14:textId="4101A44A" w:rsidR="00DB5F4F" w:rsidRDefault="00DB5F4F" w:rsidP="00DB5F4F">
            <w:r>
              <w:rPr>
                <w:rFonts w:ascii="Calibri" w:hAnsi="Calibri"/>
                <w:color w:val="000000"/>
              </w:rPr>
              <w:t>CYS</w:t>
            </w:r>
          </w:p>
        </w:tc>
        <w:tc>
          <w:tcPr>
            <w:tcW w:w="656" w:type="dxa"/>
            <w:vAlign w:val="bottom"/>
          </w:tcPr>
          <w:p w14:paraId="4DF31994" w14:textId="77087CED" w:rsidR="00DB5F4F" w:rsidRDefault="00DB5F4F" w:rsidP="00DB5F4F"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81" w:type="dxa"/>
            <w:vAlign w:val="bottom"/>
          </w:tcPr>
          <w:p w14:paraId="0229139E" w14:textId="1BAD8C55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7CE2477F" w14:textId="6BED52A5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0FDDCEB3" w14:textId="0A8885DF" w:rsidR="00DB5F4F" w:rsidRDefault="00DB5F4F" w:rsidP="00DB5F4F">
            <w:r>
              <w:rPr>
                <w:rFonts w:ascii="Calibri" w:hAnsi="Calibri"/>
                <w:color w:val="000000"/>
              </w:rPr>
              <w:t>1.94</w:t>
            </w:r>
          </w:p>
        </w:tc>
        <w:tc>
          <w:tcPr>
            <w:tcW w:w="744" w:type="dxa"/>
            <w:vAlign w:val="bottom"/>
          </w:tcPr>
          <w:p w14:paraId="4B4F614C" w14:textId="32846E4A" w:rsidR="00DB5F4F" w:rsidRDefault="00DB5F4F" w:rsidP="00DB5F4F">
            <w:r>
              <w:rPr>
                <w:rFonts w:ascii="Calibri" w:hAnsi="Calibri"/>
                <w:color w:val="000000"/>
              </w:rPr>
              <w:t>18.57</w:t>
            </w:r>
          </w:p>
        </w:tc>
      </w:tr>
      <w:tr w:rsidR="00DB5F4F" w14:paraId="10BCF600" w14:textId="77777777" w:rsidTr="007014D6">
        <w:tc>
          <w:tcPr>
            <w:tcW w:w="747" w:type="dxa"/>
            <w:vAlign w:val="bottom"/>
          </w:tcPr>
          <w:p w14:paraId="2948E42A" w14:textId="50A45167" w:rsidR="00DB5F4F" w:rsidRDefault="00DB5F4F" w:rsidP="00DB5F4F">
            <w:r>
              <w:rPr>
                <w:rFonts w:ascii="Calibri" w:hAnsi="Calibri"/>
                <w:color w:val="000000"/>
              </w:rPr>
              <w:t>91</w:t>
            </w:r>
          </w:p>
        </w:tc>
        <w:tc>
          <w:tcPr>
            <w:tcW w:w="571" w:type="dxa"/>
            <w:vAlign w:val="bottom"/>
          </w:tcPr>
          <w:p w14:paraId="6C65DF18" w14:textId="1D87E22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26" w:type="dxa"/>
            <w:vAlign w:val="bottom"/>
          </w:tcPr>
          <w:p w14:paraId="1B2C92A2" w14:textId="00FBC0C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18020E85" w14:textId="551F0DCC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21F3CA9A" w14:textId="236128D9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20B037F6" w14:textId="6168D4B0" w:rsidR="00DB5F4F" w:rsidRDefault="00DB5F4F" w:rsidP="00DB5F4F">
            <w:r>
              <w:rPr>
                <w:rFonts w:ascii="Calibri" w:hAnsi="Calibri"/>
                <w:color w:val="000000"/>
              </w:rPr>
              <w:t>donates</w:t>
            </w:r>
          </w:p>
        </w:tc>
        <w:tc>
          <w:tcPr>
            <w:tcW w:w="572" w:type="dxa"/>
            <w:vAlign w:val="bottom"/>
          </w:tcPr>
          <w:p w14:paraId="235F8CD2" w14:textId="0DB44533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98" w:type="dxa"/>
            <w:vAlign w:val="bottom"/>
          </w:tcPr>
          <w:p w14:paraId="23AA0D76" w14:textId="57CF6029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DD3320C" w14:textId="49A8EC4C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3A33C975" w14:textId="707DEC8F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6FC451D6" w14:textId="29E918B2" w:rsidR="00DB5F4F" w:rsidRDefault="00DB5F4F" w:rsidP="00DB5F4F">
            <w:r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772" w:type="dxa"/>
            <w:vAlign w:val="bottom"/>
          </w:tcPr>
          <w:p w14:paraId="598471C2" w14:textId="6E652A1F" w:rsidR="00DB5F4F" w:rsidRDefault="00DB5F4F" w:rsidP="00DB5F4F">
            <w:r>
              <w:rPr>
                <w:rFonts w:ascii="Calibri" w:hAnsi="Calibri"/>
                <w:color w:val="000000"/>
              </w:rPr>
              <w:t>1.96</w:t>
            </w:r>
          </w:p>
        </w:tc>
        <w:tc>
          <w:tcPr>
            <w:tcW w:w="744" w:type="dxa"/>
            <w:vAlign w:val="bottom"/>
          </w:tcPr>
          <w:p w14:paraId="490CF26C" w14:textId="3A0DCFB6" w:rsidR="00DB5F4F" w:rsidRDefault="00DB5F4F" w:rsidP="00DB5F4F">
            <w:r>
              <w:rPr>
                <w:rFonts w:ascii="Calibri" w:hAnsi="Calibri"/>
                <w:color w:val="000000"/>
              </w:rPr>
              <w:t>23.85</w:t>
            </w:r>
          </w:p>
        </w:tc>
      </w:tr>
      <w:tr w:rsidR="00DB5F4F" w14:paraId="4B55A5C5" w14:textId="77777777" w:rsidTr="007014D6">
        <w:tc>
          <w:tcPr>
            <w:tcW w:w="747" w:type="dxa"/>
            <w:vAlign w:val="bottom"/>
          </w:tcPr>
          <w:p w14:paraId="3C360C88" w14:textId="4AD3CC36" w:rsidR="00DB5F4F" w:rsidRDefault="00DB5F4F" w:rsidP="00DB5F4F">
            <w:r>
              <w:rPr>
                <w:rFonts w:ascii="Calibri" w:hAnsi="Calibri"/>
                <w:color w:val="000000"/>
              </w:rPr>
              <w:t>92</w:t>
            </w:r>
          </w:p>
        </w:tc>
        <w:tc>
          <w:tcPr>
            <w:tcW w:w="571" w:type="dxa"/>
            <w:vAlign w:val="bottom"/>
          </w:tcPr>
          <w:p w14:paraId="008B8F88" w14:textId="3EE65B0D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26" w:type="dxa"/>
            <w:vAlign w:val="bottom"/>
          </w:tcPr>
          <w:p w14:paraId="050E0AE2" w14:textId="263FC4B6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727" w:type="dxa"/>
            <w:vAlign w:val="bottom"/>
          </w:tcPr>
          <w:p w14:paraId="06C4359B" w14:textId="776A3C6D" w:rsidR="00DB5F4F" w:rsidRDefault="00DB5F4F" w:rsidP="00DB5F4F"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81" w:type="dxa"/>
            <w:vAlign w:val="bottom"/>
          </w:tcPr>
          <w:p w14:paraId="30492E72" w14:textId="419D1849" w:rsidR="00DB5F4F" w:rsidRDefault="00DB5F4F" w:rsidP="00DB5F4F">
            <w:r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303" w:type="dxa"/>
            <w:vAlign w:val="bottom"/>
          </w:tcPr>
          <w:p w14:paraId="0287894A" w14:textId="42B97792" w:rsidR="00DB5F4F" w:rsidRDefault="00DB5F4F" w:rsidP="00DB5F4F">
            <w:r>
              <w:rPr>
                <w:rFonts w:ascii="Calibri" w:hAnsi="Calibri"/>
                <w:color w:val="000000"/>
              </w:rPr>
              <w:t>accepts</w:t>
            </w:r>
          </w:p>
        </w:tc>
        <w:tc>
          <w:tcPr>
            <w:tcW w:w="572" w:type="dxa"/>
            <w:vAlign w:val="bottom"/>
          </w:tcPr>
          <w:p w14:paraId="24AA9894" w14:textId="602CE7B7" w:rsidR="00DB5F4F" w:rsidRDefault="00DB5F4F" w:rsidP="00DB5F4F">
            <w:r>
              <w:rPr>
                <w:rFonts w:ascii="Calibri" w:hAnsi="Calibri"/>
                <w:color w:val="000000"/>
              </w:rPr>
              <w:t>N</w:t>
            </w:r>
          </w:p>
        </w:tc>
        <w:tc>
          <w:tcPr>
            <w:tcW w:w="798" w:type="dxa"/>
            <w:vAlign w:val="bottom"/>
          </w:tcPr>
          <w:p w14:paraId="3FAC1E30" w14:textId="35C242DB" w:rsidR="00DB5F4F" w:rsidRDefault="00DB5F4F" w:rsidP="00DB5F4F">
            <w:r>
              <w:rPr>
                <w:rFonts w:ascii="Calibri" w:hAnsi="Calibri"/>
                <w:color w:val="000000"/>
              </w:rPr>
              <w:t>MET</w:t>
            </w:r>
          </w:p>
        </w:tc>
        <w:tc>
          <w:tcPr>
            <w:tcW w:w="656" w:type="dxa"/>
            <w:vAlign w:val="bottom"/>
          </w:tcPr>
          <w:p w14:paraId="490EFFAA" w14:textId="788B8A32" w:rsidR="00DB5F4F" w:rsidRDefault="00DB5F4F" w:rsidP="00DB5F4F"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81" w:type="dxa"/>
            <w:vAlign w:val="bottom"/>
          </w:tcPr>
          <w:p w14:paraId="5F72E9A2" w14:textId="1C419AAD" w:rsidR="00DB5F4F" w:rsidRDefault="00DB5F4F" w:rsidP="00DB5F4F">
            <w:r>
              <w:rPr>
                <w:rFonts w:ascii="Calibri" w:hAnsi="Calibri"/>
                <w:color w:val="000000"/>
              </w:rPr>
              <w:t>E,</w:t>
            </w:r>
          </w:p>
        </w:tc>
        <w:tc>
          <w:tcPr>
            <w:tcW w:w="572" w:type="dxa"/>
            <w:vAlign w:val="bottom"/>
          </w:tcPr>
          <w:p w14:paraId="5679D3A0" w14:textId="1BD791BA" w:rsidR="00DB5F4F" w:rsidRDefault="00DB5F4F" w:rsidP="00DB5F4F">
            <w:r>
              <w:rPr>
                <w:rFonts w:ascii="Calibri" w:hAnsi="Calibri"/>
                <w:color w:val="000000"/>
              </w:rPr>
              <w:t>O</w:t>
            </w:r>
          </w:p>
        </w:tc>
        <w:tc>
          <w:tcPr>
            <w:tcW w:w="772" w:type="dxa"/>
            <w:vAlign w:val="bottom"/>
          </w:tcPr>
          <w:p w14:paraId="1AB890EC" w14:textId="37FE4CDC" w:rsidR="00DB5F4F" w:rsidRDefault="00DB5F4F" w:rsidP="00DB5F4F">
            <w:r>
              <w:rPr>
                <w:rFonts w:ascii="Calibri" w:hAnsi="Calibri"/>
                <w:color w:val="000000"/>
              </w:rPr>
              <w:t>1.85</w:t>
            </w:r>
          </w:p>
        </w:tc>
        <w:tc>
          <w:tcPr>
            <w:tcW w:w="744" w:type="dxa"/>
            <w:vAlign w:val="bottom"/>
          </w:tcPr>
          <w:p w14:paraId="359C6183" w14:textId="31D767EB" w:rsidR="00DB5F4F" w:rsidRDefault="00DB5F4F" w:rsidP="00DB5F4F">
            <w:r>
              <w:rPr>
                <w:rFonts w:ascii="Calibri" w:hAnsi="Calibri"/>
                <w:color w:val="000000"/>
              </w:rPr>
              <w:t>24.43</w:t>
            </w:r>
          </w:p>
        </w:tc>
      </w:tr>
    </w:tbl>
    <w:p w14:paraId="736B5D3C" w14:textId="78E4AFC5" w:rsidR="004817A6" w:rsidRDefault="004817A6" w:rsidP="00715F87">
      <w:pPr>
        <w:jc w:val="center"/>
      </w:pPr>
    </w:p>
    <w:p w14:paraId="59AABC78" w14:textId="15EFBBBF" w:rsidR="004817A6" w:rsidRDefault="007014D6" w:rsidP="00715F87">
      <w:pPr>
        <w:jc w:val="center"/>
      </w:pPr>
      <w:r>
        <w:t>Table 1. The details of the hydrogen bonds between the adjacent rings of the CPN.</w:t>
      </w:r>
    </w:p>
    <w:p w14:paraId="433DF4AC" w14:textId="3AE05615" w:rsidR="004817A6" w:rsidRDefault="004817A6"/>
    <w:p w14:paraId="185FDF81" w14:textId="2431A4BF" w:rsidR="004817A6" w:rsidRDefault="008A419A" w:rsidP="008A419A">
      <w:pPr>
        <w:jc w:val="center"/>
      </w:pPr>
      <w:r>
        <w:rPr>
          <w:noProof/>
        </w:rPr>
        <w:drawing>
          <wp:inline distT="0" distB="0" distL="0" distR="0" wp14:anchorId="1F89FD0B" wp14:editId="07E5B95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1.T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519B0" w14:textId="49B35B59" w:rsidR="004817A6" w:rsidRPr="003B75FD" w:rsidRDefault="004817A6" w:rsidP="008A419A">
      <w:pPr>
        <w:jc w:val="center"/>
        <w:rPr>
          <w:b/>
        </w:rPr>
      </w:pPr>
      <w:r w:rsidRPr="003B75FD">
        <w:rPr>
          <w:b/>
        </w:rPr>
        <w:t>Figure 1.</w:t>
      </w:r>
      <w:r w:rsidR="004F5F6D">
        <w:rPr>
          <w:b/>
        </w:rPr>
        <w:t xml:space="preserve"> </w:t>
      </w:r>
      <w:r w:rsidR="004F5F6D" w:rsidRPr="008A419A">
        <w:t>Structure of (a)</w:t>
      </w:r>
      <w:r w:rsidR="008A419A">
        <w:t xml:space="preserve"> POPA, </w:t>
      </w:r>
      <w:r w:rsidR="004F5F6D" w:rsidRPr="008A419A">
        <w:t>(b)</w:t>
      </w:r>
      <w:r w:rsidR="008A419A">
        <w:t xml:space="preserve"> POPC, </w:t>
      </w:r>
      <w:r w:rsidR="004F5F6D" w:rsidRPr="008A419A">
        <w:t>(c)</w:t>
      </w:r>
      <w:r w:rsidR="008A419A">
        <w:t xml:space="preserve">POPE, </w:t>
      </w:r>
      <w:r w:rsidR="004F5F6D" w:rsidRPr="008A419A">
        <w:t>(d)</w:t>
      </w:r>
      <w:r w:rsidR="008A419A">
        <w:t xml:space="preserve"> POPG, </w:t>
      </w:r>
      <w:r w:rsidR="008A419A" w:rsidRPr="008A419A">
        <w:t>(e)</w:t>
      </w:r>
      <w:r w:rsidR="008A419A">
        <w:t xml:space="preserve"> POPS</w:t>
      </w:r>
      <w:r w:rsidR="009F5522">
        <w:t xml:space="preserve"> lipids</w:t>
      </w:r>
      <w:r w:rsidR="00B703A4">
        <w:t>.</w:t>
      </w:r>
    </w:p>
    <w:p w14:paraId="032656A9" w14:textId="530D08CC" w:rsidR="004817A6" w:rsidRDefault="004817A6"/>
    <w:p w14:paraId="3617645C" w14:textId="194B8D5E" w:rsidR="004817A6" w:rsidRDefault="004817A6">
      <w:r>
        <w:rPr>
          <w:noProof/>
        </w:rPr>
        <w:lastRenderedPageBreak/>
        <w:drawing>
          <wp:inline distT="0" distB="0" distL="0" distR="0" wp14:anchorId="443A5030" wp14:editId="318D6AE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CFB98" w14:textId="511DB5AA" w:rsidR="004817A6" w:rsidRDefault="004817A6" w:rsidP="004817A6">
      <w:pPr>
        <w:rPr>
          <w:b/>
        </w:rPr>
      </w:pPr>
      <w:r w:rsidRPr="004817A6">
        <w:rPr>
          <w:b/>
        </w:rPr>
        <w:t xml:space="preserve">Figure </w:t>
      </w:r>
      <w:r w:rsidR="003B75FD">
        <w:rPr>
          <w:b/>
        </w:rPr>
        <w:t>2</w:t>
      </w:r>
      <w:r w:rsidRPr="004817A6">
        <w:rPr>
          <w:b/>
        </w:rPr>
        <w:t>.</w:t>
      </w:r>
      <w:r w:rsidR="00715F87">
        <w:rPr>
          <w:b/>
        </w:rPr>
        <w:t xml:space="preserve"> </w:t>
      </w:r>
      <w:r w:rsidR="00715F87" w:rsidRPr="00715F87">
        <w:t>T</w:t>
      </w:r>
      <w:r w:rsidR="00715F87">
        <w:rPr>
          <w:rFonts w:ascii="Times New Roman" w:hAnsi="Times New Roman" w:cs="Times New Roman"/>
          <w:sz w:val="24"/>
          <w:szCs w:val="24"/>
        </w:rPr>
        <w:t>he number of hydrogen bonds and non-bonded interaction energies between the adjacent ring of the CPN in the water</w:t>
      </w:r>
      <w:r w:rsidR="00DB48E6">
        <w:rPr>
          <w:rFonts w:ascii="Times New Roman" w:hAnsi="Times New Roman" w:cs="Times New Roman"/>
          <w:sz w:val="24"/>
          <w:szCs w:val="24"/>
        </w:rPr>
        <w:t>.</w:t>
      </w:r>
    </w:p>
    <w:p w14:paraId="0B6F5171" w14:textId="48942315" w:rsidR="00A00BC1" w:rsidRDefault="00A00BC1" w:rsidP="004817A6">
      <w:pPr>
        <w:rPr>
          <w:b/>
        </w:rPr>
      </w:pPr>
    </w:p>
    <w:p w14:paraId="7612BDF5" w14:textId="33ABB4AB" w:rsidR="00A00BC1" w:rsidRDefault="00B96D67" w:rsidP="00B96D67">
      <w:pPr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5D3EC9E1" wp14:editId="4BADCB10">
            <wp:extent cx="346773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MFcorrected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7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97AAA" w14:textId="1B08FB12" w:rsidR="00A00BC1" w:rsidRPr="004817A6" w:rsidRDefault="00A00BC1" w:rsidP="00A00BC1">
      <w:pPr>
        <w:rPr>
          <w:b/>
        </w:rPr>
      </w:pPr>
      <w:r w:rsidRPr="004817A6">
        <w:rPr>
          <w:b/>
        </w:rPr>
        <w:lastRenderedPageBreak/>
        <w:t xml:space="preserve">Figure </w:t>
      </w:r>
      <w:r w:rsidR="003B75FD">
        <w:rPr>
          <w:b/>
        </w:rPr>
        <w:t>3</w:t>
      </w:r>
      <w:r w:rsidRPr="004817A6">
        <w:rPr>
          <w:b/>
        </w:rPr>
        <w:t>.</w:t>
      </w:r>
      <w:r w:rsidR="00AC5B68">
        <w:rPr>
          <w:b/>
        </w:rPr>
        <w:t xml:space="preserve"> </w:t>
      </w:r>
      <w:r w:rsidR="00AC5B68" w:rsidRPr="00E56F56">
        <w:rPr>
          <w:rFonts w:ascii="Times New Roman" w:hAnsi="Times New Roman" w:cs="Times New Roman"/>
          <w:sz w:val="24"/>
          <w:szCs w:val="24"/>
        </w:rPr>
        <w:t>PMF profiles for single</w:t>
      </w:r>
      <w:r w:rsidR="00B96D67">
        <w:rPr>
          <w:rFonts w:ascii="Times New Roman" w:hAnsi="Times New Roman" w:cs="Times New Roman"/>
          <w:sz w:val="24"/>
          <w:szCs w:val="24"/>
        </w:rPr>
        <w:t xml:space="preserve"> (a)</w:t>
      </w:r>
      <w:r w:rsidR="00AC5B68" w:rsidRPr="00E56F56">
        <w:rPr>
          <w:rFonts w:ascii="Times New Roman" w:hAnsi="Times New Roman" w:cs="Times New Roman"/>
          <w:sz w:val="24"/>
          <w:szCs w:val="24"/>
        </w:rPr>
        <w:t xml:space="preserve"> K</w:t>
      </w:r>
      <w:r w:rsidR="00AC5B68" w:rsidRPr="00E56F5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AC5B68" w:rsidRPr="00E56F56">
        <w:rPr>
          <w:rFonts w:ascii="Times New Roman" w:hAnsi="Times New Roman" w:cs="Times New Roman"/>
          <w:sz w:val="24"/>
          <w:szCs w:val="24"/>
        </w:rPr>
        <w:t xml:space="preserve">, </w:t>
      </w:r>
      <w:r w:rsidR="00B96D67">
        <w:rPr>
          <w:rFonts w:ascii="Times New Roman" w:hAnsi="Times New Roman" w:cs="Times New Roman"/>
          <w:sz w:val="24"/>
          <w:szCs w:val="24"/>
        </w:rPr>
        <w:t xml:space="preserve">(b) </w:t>
      </w:r>
      <w:r w:rsidR="00AC5B68" w:rsidRPr="00E56F56">
        <w:rPr>
          <w:rFonts w:ascii="Times New Roman" w:hAnsi="Times New Roman" w:cs="Times New Roman"/>
          <w:sz w:val="24"/>
          <w:szCs w:val="24"/>
        </w:rPr>
        <w:t>Na</w:t>
      </w:r>
      <w:r w:rsidR="003061A8" w:rsidRPr="00E56F5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3061A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061A8">
        <w:rPr>
          <w:rFonts w:ascii="Times New Roman" w:hAnsi="Times New Roman" w:cs="Times New Roman"/>
          <w:sz w:val="24"/>
          <w:szCs w:val="24"/>
        </w:rPr>
        <w:t>ions</w:t>
      </w:r>
      <w:r w:rsidR="00AC5B68">
        <w:rPr>
          <w:rFonts w:ascii="Times New Roman" w:hAnsi="Times New Roman" w:cs="Times New Roman"/>
          <w:sz w:val="24"/>
          <w:szCs w:val="24"/>
        </w:rPr>
        <w:t xml:space="preserve"> and</w:t>
      </w:r>
      <w:r w:rsidR="00AC5B68" w:rsidRPr="00E56F56">
        <w:rPr>
          <w:rFonts w:ascii="Times New Roman" w:hAnsi="Times New Roman" w:cs="Times New Roman"/>
          <w:sz w:val="24"/>
          <w:szCs w:val="24"/>
        </w:rPr>
        <w:t xml:space="preserve"> </w:t>
      </w:r>
      <w:r w:rsidR="00B96D67">
        <w:rPr>
          <w:rFonts w:ascii="Times New Roman" w:hAnsi="Times New Roman" w:cs="Times New Roman"/>
          <w:sz w:val="24"/>
          <w:szCs w:val="24"/>
        </w:rPr>
        <w:t>(c)</w:t>
      </w:r>
      <w:r w:rsidR="00AC5B68" w:rsidRPr="00E56F56">
        <w:rPr>
          <w:rFonts w:ascii="Times New Roman" w:hAnsi="Times New Roman" w:cs="Times New Roman"/>
          <w:sz w:val="24"/>
          <w:szCs w:val="24"/>
        </w:rPr>
        <w:t>water</w:t>
      </w:r>
      <w:r w:rsidR="00AC5B68">
        <w:rPr>
          <w:rFonts w:ascii="Times New Roman" w:hAnsi="Times New Roman" w:cs="Times New Roman"/>
          <w:sz w:val="24"/>
          <w:szCs w:val="24"/>
        </w:rPr>
        <w:t xml:space="preserve"> along the z-direction of the CPN.</w:t>
      </w:r>
    </w:p>
    <w:p w14:paraId="4B44A09E" w14:textId="6222C535" w:rsidR="00A00BC1" w:rsidRDefault="00A00BC1" w:rsidP="004817A6">
      <w:pPr>
        <w:rPr>
          <w:b/>
        </w:rPr>
      </w:pPr>
      <w:r>
        <w:rPr>
          <w:b/>
          <w:noProof/>
        </w:rPr>
        <w:drawing>
          <wp:inline distT="0" distB="0" distL="0" distR="0" wp14:anchorId="31B157EB" wp14:editId="34E8CD8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7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337E" w14:textId="6A3CD699" w:rsidR="00A00BC1" w:rsidRPr="00A0550D" w:rsidRDefault="00A00BC1" w:rsidP="00A00BC1">
      <w:r w:rsidRPr="004817A6">
        <w:rPr>
          <w:b/>
        </w:rPr>
        <w:t xml:space="preserve">Figure </w:t>
      </w:r>
      <w:r w:rsidR="0055152A">
        <w:rPr>
          <w:b/>
        </w:rPr>
        <w:t>4</w:t>
      </w:r>
      <w:r w:rsidRPr="004817A6">
        <w:rPr>
          <w:b/>
        </w:rPr>
        <w:t>.</w:t>
      </w:r>
      <w:r w:rsidR="00A0550D">
        <w:rPr>
          <w:b/>
        </w:rPr>
        <w:t xml:space="preserve"> </w:t>
      </w:r>
      <w:r w:rsidR="00A0550D" w:rsidRPr="00A0550D">
        <w:t>The number of hydrogen bonds formed between urea- CPN and urea-water molecules.</w:t>
      </w:r>
    </w:p>
    <w:p w14:paraId="6AF46F6C" w14:textId="7C964515" w:rsidR="00A00BC1" w:rsidRDefault="00A00BC1" w:rsidP="004817A6">
      <w:pPr>
        <w:rPr>
          <w:b/>
        </w:rPr>
      </w:pPr>
    </w:p>
    <w:p w14:paraId="2BE52E71" w14:textId="6CEE1BF2" w:rsidR="00A00BC1" w:rsidRDefault="00A00BC1" w:rsidP="004817A6">
      <w:pPr>
        <w:rPr>
          <w:b/>
        </w:rPr>
      </w:pPr>
      <w:r>
        <w:rPr>
          <w:b/>
          <w:noProof/>
        </w:rPr>
        <w:drawing>
          <wp:inline distT="0" distB="0" distL="0" distR="0" wp14:anchorId="6EF008F0" wp14:editId="5B6280A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de8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EF26" w14:textId="45934475" w:rsidR="00A0550D" w:rsidRPr="00A0550D" w:rsidRDefault="00A00BC1" w:rsidP="00A0550D">
      <w:r w:rsidRPr="004817A6">
        <w:rPr>
          <w:b/>
        </w:rPr>
        <w:lastRenderedPageBreak/>
        <w:t xml:space="preserve">Figure </w:t>
      </w:r>
      <w:r w:rsidR="0055152A">
        <w:rPr>
          <w:b/>
        </w:rPr>
        <w:t>5</w:t>
      </w:r>
      <w:r w:rsidRPr="004817A6">
        <w:rPr>
          <w:b/>
        </w:rPr>
        <w:t>.</w:t>
      </w:r>
      <w:r w:rsidR="00A0550D">
        <w:rPr>
          <w:b/>
        </w:rPr>
        <w:t xml:space="preserve"> </w:t>
      </w:r>
      <w:r w:rsidR="00A0550D" w:rsidRPr="00A0550D">
        <w:t xml:space="preserve">The number of hydrogen bonds formed between </w:t>
      </w:r>
      <w:r w:rsidR="00A0550D" w:rsidRPr="005D479D">
        <w:rPr>
          <w:rFonts w:ascii="Times New Roman" w:hAnsi="Times New Roman" w:cs="Times New Roman"/>
          <w:sz w:val="24"/>
          <w:szCs w:val="24"/>
        </w:rPr>
        <w:t>fluorouracil</w:t>
      </w:r>
      <w:r w:rsidR="00A0550D" w:rsidRPr="00A0550D">
        <w:t xml:space="preserve"> - CPN and </w:t>
      </w:r>
      <w:r w:rsidR="00A0550D" w:rsidRPr="005D479D">
        <w:rPr>
          <w:rFonts w:ascii="Times New Roman" w:hAnsi="Times New Roman" w:cs="Times New Roman"/>
          <w:sz w:val="24"/>
          <w:szCs w:val="24"/>
        </w:rPr>
        <w:t>fluorouracil</w:t>
      </w:r>
      <w:r w:rsidR="00A0550D" w:rsidRPr="00A0550D">
        <w:t xml:space="preserve"> -water molecules.</w:t>
      </w:r>
    </w:p>
    <w:p w14:paraId="1D11F22B" w14:textId="035CD67B" w:rsidR="00A00BC1" w:rsidRPr="004817A6" w:rsidRDefault="00A00BC1" w:rsidP="00A00BC1">
      <w:pPr>
        <w:rPr>
          <w:b/>
        </w:rPr>
      </w:pPr>
    </w:p>
    <w:p w14:paraId="5D136985" w14:textId="77777777" w:rsidR="00A00BC1" w:rsidRDefault="00A00BC1" w:rsidP="004817A6">
      <w:pPr>
        <w:rPr>
          <w:b/>
          <w:noProof/>
        </w:rPr>
      </w:pPr>
    </w:p>
    <w:p w14:paraId="05B3033C" w14:textId="31E3B867" w:rsidR="00A00BC1" w:rsidRDefault="00A00BC1" w:rsidP="004817A6">
      <w:pPr>
        <w:rPr>
          <w:b/>
        </w:rPr>
      </w:pPr>
      <w:r>
        <w:rPr>
          <w:b/>
          <w:noProof/>
        </w:rPr>
        <w:drawing>
          <wp:inline distT="0" distB="0" distL="0" distR="0" wp14:anchorId="2EEEC564" wp14:editId="00A415C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9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F1342" w14:textId="0C75CBCD" w:rsidR="00A00BC1" w:rsidRPr="004817A6" w:rsidRDefault="00A00BC1" w:rsidP="00A134D6">
      <w:pPr>
        <w:jc w:val="center"/>
        <w:rPr>
          <w:b/>
        </w:rPr>
      </w:pPr>
      <w:r w:rsidRPr="004817A6">
        <w:rPr>
          <w:b/>
        </w:rPr>
        <w:t xml:space="preserve">Figure </w:t>
      </w:r>
      <w:r w:rsidR="0055152A">
        <w:rPr>
          <w:b/>
        </w:rPr>
        <w:t>6</w:t>
      </w:r>
      <w:r w:rsidRPr="004817A6">
        <w:rPr>
          <w:b/>
        </w:rPr>
        <w:t>.</w:t>
      </w:r>
      <w:r w:rsidR="009B1042">
        <w:rPr>
          <w:b/>
        </w:rPr>
        <w:t xml:space="preserve"> </w:t>
      </w:r>
      <w:r w:rsidR="009B1042">
        <w:rPr>
          <w:rFonts w:ascii="Times New Roman" w:hAnsi="Times New Roman" w:cs="Times New Roman"/>
          <w:sz w:val="24"/>
          <w:szCs w:val="24"/>
        </w:rPr>
        <w:t>T</w:t>
      </w:r>
      <w:r w:rsidR="009B1042" w:rsidRPr="005D479D">
        <w:rPr>
          <w:rFonts w:ascii="Times New Roman" w:hAnsi="Times New Roman" w:cs="Times New Roman"/>
          <w:sz w:val="24"/>
          <w:szCs w:val="24"/>
        </w:rPr>
        <w:t>he radial distribution function of urea with CPN C, Cα</w:t>
      </w:r>
      <w:r w:rsidR="00816CF8">
        <w:rPr>
          <w:rFonts w:ascii="Times New Roman" w:hAnsi="Times New Roman" w:cs="Times New Roman"/>
          <w:sz w:val="24"/>
          <w:szCs w:val="24"/>
        </w:rPr>
        <w:t xml:space="preserve"> </w:t>
      </w:r>
      <w:r w:rsidR="00A134D6">
        <w:rPr>
          <w:rFonts w:ascii="Times New Roman" w:hAnsi="Times New Roman" w:cs="Times New Roman"/>
          <w:sz w:val="24"/>
          <w:szCs w:val="24"/>
        </w:rPr>
        <w:t xml:space="preserve">and </w:t>
      </w:r>
      <w:r w:rsidR="00A134D6" w:rsidRPr="005D479D">
        <w:rPr>
          <w:rFonts w:ascii="Times New Roman" w:hAnsi="Times New Roman" w:cs="Times New Roman"/>
          <w:sz w:val="24"/>
          <w:szCs w:val="24"/>
        </w:rPr>
        <w:t>N</w:t>
      </w:r>
      <w:r w:rsidR="009B1042" w:rsidRPr="005D479D">
        <w:rPr>
          <w:rFonts w:ascii="Times New Roman" w:hAnsi="Times New Roman" w:cs="Times New Roman"/>
          <w:sz w:val="24"/>
          <w:szCs w:val="24"/>
        </w:rPr>
        <w:t xml:space="preserve"> molecules</w:t>
      </w:r>
      <w:r w:rsidR="00CF673F">
        <w:rPr>
          <w:rFonts w:ascii="Times New Roman" w:hAnsi="Times New Roman" w:cs="Times New Roman"/>
          <w:sz w:val="24"/>
          <w:szCs w:val="24"/>
        </w:rPr>
        <w:t>.</w:t>
      </w:r>
    </w:p>
    <w:p w14:paraId="082603BD" w14:textId="0922960F" w:rsidR="00A00BC1" w:rsidRDefault="00A00BC1" w:rsidP="004817A6">
      <w:pPr>
        <w:rPr>
          <w:b/>
        </w:rPr>
      </w:pPr>
    </w:p>
    <w:p w14:paraId="0EE37114" w14:textId="587B8D12" w:rsidR="00A00BC1" w:rsidRDefault="00A00BC1" w:rsidP="004817A6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6C738A3" wp14:editId="4410EDB2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de10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1086" w14:textId="20B2F843" w:rsidR="00A00BC1" w:rsidRPr="004817A6" w:rsidRDefault="00A00BC1" w:rsidP="00A00BC1">
      <w:pPr>
        <w:rPr>
          <w:b/>
        </w:rPr>
      </w:pPr>
      <w:r w:rsidRPr="004817A6">
        <w:rPr>
          <w:b/>
        </w:rPr>
        <w:t xml:space="preserve">Figure </w:t>
      </w:r>
      <w:r w:rsidR="0055152A">
        <w:rPr>
          <w:b/>
        </w:rPr>
        <w:t>7</w:t>
      </w:r>
      <w:r w:rsidRPr="004817A6">
        <w:rPr>
          <w:b/>
        </w:rPr>
        <w:t>.</w:t>
      </w:r>
      <w:r w:rsidR="00E8297A">
        <w:rPr>
          <w:b/>
        </w:rPr>
        <w:t xml:space="preserve"> </w:t>
      </w:r>
      <w:r w:rsidR="00E8297A" w:rsidRPr="00E8297A">
        <w:t xml:space="preserve">The electrostatic and van der Waals interaction energies of urea and </w:t>
      </w:r>
      <w:r w:rsidR="00E8297A" w:rsidRPr="00E8297A">
        <w:rPr>
          <w:rFonts w:ascii="Times New Roman" w:hAnsi="Times New Roman" w:cs="Times New Roman"/>
          <w:sz w:val="24"/>
          <w:szCs w:val="24"/>
        </w:rPr>
        <w:t xml:space="preserve">fluorouracil at each </w:t>
      </w:r>
      <w:r w:rsidR="00E33B28">
        <w:rPr>
          <w:rFonts w:ascii="Times New Roman" w:hAnsi="Times New Roman" w:cs="Times New Roman"/>
          <w:sz w:val="24"/>
          <w:szCs w:val="24"/>
        </w:rPr>
        <w:t>gap/</w:t>
      </w:r>
      <w:r w:rsidR="00461EDF" w:rsidRPr="00E8297A">
        <w:rPr>
          <w:rFonts w:ascii="Times New Roman" w:hAnsi="Times New Roman" w:cs="Times New Roman"/>
          <w:sz w:val="24"/>
          <w:szCs w:val="24"/>
        </w:rPr>
        <w:t>position</w:t>
      </w:r>
      <w:r w:rsidR="00E8297A" w:rsidRPr="00E8297A">
        <w:rPr>
          <w:rFonts w:ascii="Times New Roman" w:hAnsi="Times New Roman" w:cs="Times New Roman"/>
          <w:sz w:val="24"/>
          <w:szCs w:val="24"/>
        </w:rPr>
        <w:t xml:space="preserve"> of the CPN.</w:t>
      </w:r>
    </w:p>
    <w:p w14:paraId="16DFC95A" w14:textId="3480F282" w:rsidR="00A00BC1" w:rsidRDefault="00A00BC1" w:rsidP="004817A6">
      <w:pPr>
        <w:rPr>
          <w:b/>
        </w:rPr>
      </w:pPr>
      <w:r>
        <w:rPr>
          <w:b/>
          <w:noProof/>
        </w:rPr>
        <w:drawing>
          <wp:inline distT="0" distB="0" distL="0" distR="0" wp14:anchorId="0F3F6A7E" wp14:editId="5C1BE083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de11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86106" w14:textId="299AB345" w:rsidR="00A00BC1" w:rsidRPr="00AB5876" w:rsidRDefault="00A00BC1" w:rsidP="00644FDB">
      <w:pPr>
        <w:jc w:val="center"/>
      </w:pPr>
      <w:r w:rsidRPr="004817A6">
        <w:rPr>
          <w:b/>
        </w:rPr>
        <w:t xml:space="preserve">Figure </w:t>
      </w:r>
      <w:r w:rsidR="0055152A">
        <w:rPr>
          <w:b/>
        </w:rPr>
        <w:t>8</w:t>
      </w:r>
      <w:bookmarkStart w:id="0" w:name="_GoBack"/>
      <w:bookmarkEnd w:id="0"/>
      <w:r w:rsidRPr="004817A6">
        <w:rPr>
          <w:b/>
        </w:rPr>
        <w:t>.</w:t>
      </w:r>
      <w:r w:rsidR="00AB5876">
        <w:rPr>
          <w:b/>
        </w:rPr>
        <w:t xml:space="preserve"> </w:t>
      </w:r>
      <w:r w:rsidR="00AB5876" w:rsidRPr="00AB5876">
        <w:t>The solvent accessible surface area of the CPN in different lipid bilayers.</w:t>
      </w:r>
    </w:p>
    <w:p w14:paraId="51E434CD" w14:textId="77777777" w:rsidR="00A00BC1" w:rsidRPr="004817A6" w:rsidRDefault="00A00BC1" w:rsidP="004817A6">
      <w:pPr>
        <w:rPr>
          <w:b/>
        </w:rPr>
      </w:pPr>
    </w:p>
    <w:p w14:paraId="2B6EAE17" w14:textId="77777777" w:rsidR="001956F3" w:rsidRDefault="001956F3"/>
    <w:sectPr w:rsidR="00195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DQ3MbI0MjE0MDZV0lEKTi0uzszPAykwrQUAWkdCFSwAAAA="/>
  </w:docVars>
  <w:rsids>
    <w:rsidRoot w:val="00517EE6"/>
    <w:rsid w:val="000A108D"/>
    <w:rsid w:val="001956F3"/>
    <w:rsid w:val="003061A8"/>
    <w:rsid w:val="0039207E"/>
    <w:rsid w:val="00395537"/>
    <w:rsid w:val="003B75FD"/>
    <w:rsid w:val="00454A3E"/>
    <w:rsid w:val="00461EDF"/>
    <w:rsid w:val="004817A6"/>
    <w:rsid w:val="004F5F6D"/>
    <w:rsid w:val="00517EE6"/>
    <w:rsid w:val="0055152A"/>
    <w:rsid w:val="00644FDB"/>
    <w:rsid w:val="007014D6"/>
    <w:rsid w:val="00715F87"/>
    <w:rsid w:val="00756158"/>
    <w:rsid w:val="00816CF8"/>
    <w:rsid w:val="0088786A"/>
    <w:rsid w:val="008A419A"/>
    <w:rsid w:val="0093150E"/>
    <w:rsid w:val="009465E1"/>
    <w:rsid w:val="009B1042"/>
    <w:rsid w:val="009F5522"/>
    <w:rsid w:val="00A00BC1"/>
    <w:rsid w:val="00A0550D"/>
    <w:rsid w:val="00A134D6"/>
    <w:rsid w:val="00AB5876"/>
    <w:rsid w:val="00AC5B68"/>
    <w:rsid w:val="00B5394A"/>
    <w:rsid w:val="00B703A4"/>
    <w:rsid w:val="00B70ABC"/>
    <w:rsid w:val="00B96D67"/>
    <w:rsid w:val="00C041DB"/>
    <w:rsid w:val="00C1610A"/>
    <w:rsid w:val="00CF673F"/>
    <w:rsid w:val="00D15039"/>
    <w:rsid w:val="00DB48E6"/>
    <w:rsid w:val="00DB5F4F"/>
    <w:rsid w:val="00E23754"/>
    <w:rsid w:val="00E33B28"/>
    <w:rsid w:val="00E8297A"/>
    <w:rsid w:val="00F52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5517C"/>
  <w15:chartTrackingRefBased/>
  <w15:docId w15:val="{ABFDF45A-44C7-4429-AA77-F215E7009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CorrespondingAuthorFootnote">
    <w:name w:val="FA_Corresponding_Author_Footnote"/>
    <w:basedOn w:val="Normal"/>
    <w:next w:val="Normal"/>
    <w:rsid w:val="00B70ABC"/>
    <w:pPr>
      <w:spacing w:after="200" w:line="480" w:lineRule="auto"/>
      <w:jc w:val="both"/>
    </w:pPr>
    <w:rPr>
      <w:rFonts w:ascii="Times" w:eastAsia="Times New Roman" w:hAnsi="Times" w:cs="Times New Roman"/>
      <w:noProof/>
      <w:sz w:val="24"/>
      <w:szCs w:val="20"/>
      <w:lang w:val="en-GB"/>
    </w:rPr>
  </w:style>
  <w:style w:type="table" w:styleId="TableGrid">
    <w:name w:val="Table Grid"/>
    <w:basedOn w:val="TableNormal"/>
    <w:uiPriority w:val="39"/>
    <w:rsid w:val="00756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4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TI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"/><Relationship Id="rId5" Type="http://schemas.openxmlformats.org/officeDocument/2006/relationships/image" Target="media/image2.TIF"/><Relationship Id="rId10" Type="http://schemas.openxmlformats.org/officeDocument/2006/relationships/image" Target="media/image7.TIF"/><Relationship Id="rId4" Type="http://schemas.openxmlformats.org/officeDocument/2006/relationships/image" Target="media/image1.TIF"/><Relationship Id="rId9" Type="http://schemas.openxmlformats.org/officeDocument/2006/relationships/image" Target="media/image6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9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9</cp:revision>
  <dcterms:created xsi:type="dcterms:W3CDTF">2018-09-27T06:02:00Z</dcterms:created>
  <dcterms:modified xsi:type="dcterms:W3CDTF">2018-12-10T17:30:00Z</dcterms:modified>
</cp:coreProperties>
</file>